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7334A0" w:rsidRDefault="00B04E6B" w:rsidP="003F61F9">
      <w:pPr>
        <w:pStyle w:val="NoSpacing"/>
        <w:spacing w:line="360" w:lineRule="auto"/>
        <w:rPr>
          <w:rFonts w:ascii="Times New Roman" w:hAnsi="Times New Roman" w:cs="Times New Roman"/>
          <w:sz w:val="24"/>
          <w:szCs w:val="24"/>
        </w:rPr>
      </w:pPr>
    </w:p>
    <w:p w14:paraId="6CB983C0" w14:textId="77777777" w:rsidR="00B04E6B" w:rsidRPr="007334A0" w:rsidRDefault="00B04E6B" w:rsidP="003F61F9">
      <w:pPr>
        <w:spacing w:line="360" w:lineRule="auto"/>
        <w:jc w:val="center"/>
        <w:rPr>
          <w:rFonts w:ascii="Times New Roman" w:hAnsi="Times New Roman" w:cs="Times New Roman"/>
          <w:b/>
          <w:sz w:val="24"/>
          <w:szCs w:val="24"/>
        </w:rPr>
      </w:pPr>
    </w:p>
    <w:p w14:paraId="240041E8" w14:textId="77777777" w:rsidR="00B04E6B" w:rsidRPr="007334A0" w:rsidRDefault="00B04E6B" w:rsidP="003F61F9">
      <w:pPr>
        <w:spacing w:line="360" w:lineRule="auto"/>
        <w:rPr>
          <w:rFonts w:ascii="Times New Roman" w:hAnsi="Times New Roman" w:cs="Times New Roman"/>
          <w:b/>
          <w:sz w:val="24"/>
          <w:szCs w:val="24"/>
        </w:rPr>
      </w:pPr>
    </w:p>
    <w:p w14:paraId="38ED1D26" w14:textId="77777777" w:rsidR="00B04E6B" w:rsidRPr="00BA153C" w:rsidRDefault="00B04E6B" w:rsidP="003F61F9">
      <w:pPr>
        <w:spacing w:line="360" w:lineRule="auto"/>
        <w:rPr>
          <w:rFonts w:ascii="Times New Roman" w:hAnsi="Times New Roman" w:cs="Times New Roman"/>
          <w:b/>
          <w:sz w:val="72"/>
          <w:szCs w:val="72"/>
        </w:rPr>
      </w:pPr>
    </w:p>
    <w:p w14:paraId="7B8419A9" w14:textId="472718E3" w:rsidR="00B04E6B" w:rsidRPr="00615685" w:rsidRDefault="00656446" w:rsidP="003F61F9">
      <w:pPr>
        <w:spacing w:line="360" w:lineRule="auto"/>
        <w:jc w:val="center"/>
        <w:rPr>
          <w:rFonts w:ascii="Times New Roman" w:hAnsi="Times New Roman" w:cs="Times New Roman"/>
          <w:b/>
          <w:sz w:val="72"/>
          <w:szCs w:val="72"/>
        </w:rPr>
      </w:pPr>
      <w:r w:rsidRPr="00615685">
        <w:rPr>
          <w:rFonts w:ascii="Times New Roman" w:hAnsi="Times New Roman" w:cs="Times New Roman"/>
          <w:b/>
          <w:sz w:val="72"/>
          <w:szCs w:val="72"/>
        </w:rPr>
        <w:t>Long-Term</w:t>
      </w:r>
      <w:r w:rsidR="00BA153C" w:rsidRPr="00615685">
        <w:rPr>
          <w:rFonts w:ascii="Times New Roman" w:hAnsi="Times New Roman" w:cs="Times New Roman"/>
          <w:b/>
          <w:sz w:val="72"/>
          <w:szCs w:val="72"/>
        </w:rPr>
        <w:t xml:space="preserve"> Rental Houses</w:t>
      </w:r>
    </w:p>
    <w:p w14:paraId="15D966F4" w14:textId="4C5FD8EF" w:rsidR="00B04E6B" w:rsidRPr="00615685" w:rsidRDefault="00615685" w:rsidP="003F61F9">
      <w:pPr>
        <w:spacing w:line="360" w:lineRule="auto"/>
        <w:rPr>
          <w:rFonts w:ascii="Times New Roman" w:hAnsi="Times New Roman" w:cs="Times New Roman"/>
          <w:b/>
          <w:sz w:val="72"/>
          <w:szCs w:val="72"/>
        </w:rPr>
      </w:pPr>
      <w:r w:rsidRPr="00615685">
        <w:rPr>
          <w:rFonts w:ascii="Times New Roman" w:hAnsi="Times New Roman" w:cs="Times New Roman"/>
          <w:b/>
          <w:sz w:val="72"/>
          <w:szCs w:val="72"/>
        </w:rPr>
        <w:t xml:space="preserve">              </w:t>
      </w:r>
      <w:r w:rsidR="00FB5149">
        <w:rPr>
          <w:rFonts w:ascii="Times New Roman" w:hAnsi="Times New Roman" w:cs="Times New Roman"/>
          <w:b/>
          <w:sz w:val="72"/>
          <w:szCs w:val="72"/>
        </w:rPr>
        <w:t xml:space="preserve">     </w:t>
      </w:r>
      <w:r w:rsidRPr="00615685">
        <w:rPr>
          <w:rFonts w:ascii="Times New Roman" w:hAnsi="Times New Roman" w:cs="Times New Roman"/>
          <w:b/>
          <w:sz w:val="72"/>
          <w:szCs w:val="72"/>
        </w:rPr>
        <w:t xml:space="preserve">Analysis </w:t>
      </w:r>
    </w:p>
    <w:p w14:paraId="0CDD6848" w14:textId="1BDD7FB7" w:rsidR="00B04E6B" w:rsidRDefault="00B04E6B" w:rsidP="003F61F9">
      <w:pPr>
        <w:spacing w:line="360" w:lineRule="auto"/>
        <w:rPr>
          <w:rFonts w:ascii="Times New Roman" w:hAnsi="Times New Roman" w:cs="Times New Roman"/>
          <w:b/>
          <w:sz w:val="24"/>
          <w:szCs w:val="24"/>
        </w:rPr>
      </w:pPr>
    </w:p>
    <w:p w14:paraId="192C7E99" w14:textId="77777777" w:rsidR="00615685" w:rsidRPr="007334A0" w:rsidRDefault="00615685" w:rsidP="003F61F9">
      <w:pPr>
        <w:spacing w:line="360" w:lineRule="auto"/>
        <w:rPr>
          <w:rFonts w:ascii="Times New Roman" w:hAnsi="Times New Roman" w:cs="Times New Roman"/>
          <w:b/>
          <w:sz w:val="24"/>
          <w:szCs w:val="24"/>
        </w:rPr>
      </w:pPr>
    </w:p>
    <w:p w14:paraId="24F65405" w14:textId="77777777" w:rsidR="00B04E6B" w:rsidRPr="007334A0" w:rsidRDefault="00B04E6B" w:rsidP="003F61F9">
      <w:pPr>
        <w:spacing w:line="360" w:lineRule="auto"/>
        <w:rPr>
          <w:rFonts w:ascii="Times New Roman" w:hAnsi="Times New Roman" w:cs="Times New Roman"/>
          <w:b/>
          <w:sz w:val="24"/>
          <w:szCs w:val="24"/>
        </w:rPr>
      </w:pPr>
    </w:p>
    <w:p w14:paraId="190210B2" w14:textId="77777777" w:rsidR="00B04E6B" w:rsidRPr="007334A0" w:rsidRDefault="00B04E6B" w:rsidP="003F61F9">
      <w:pPr>
        <w:spacing w:line="360" w:lineRule="auto"/>
        <w:rPr>
          <w:rFonts w:ascii="Times New Roman" w:hAnsi="Times New Roman" w:cs="Times New Roman"/>
          <w:b/>
          <w:sz w:val="24"/>
          <w:szCs w:val="24"/>
        </w:rPr>
      </w:pPr>
      <w:r w:rsidRPr="007334A0">
        <w:rPr>
          <w:rFonts w:ascii="Times New Roman" w:hAnsi="Times New Roman" w:cs="Times New Roman"/>
          <w:b/>
          <w:sz w:val="24"/>
          <w:szCs w:val="24"/>
        </w:rPr>
        <w:t>Group Members:</w:t>
      </w:r>
    </w:p>
    <w:tbl>
      <w:tblPr>
        <w:tblStyle w:val="TableGrid"/>
        <w:tblW w:w="9637" w:type="dxa"/>
        <w:tblLook w:val="04A0" w:firstRow="1" w:lastRow="0" w:firstColumn="1" w:lastColumn="0" w:noHBand="0" w:noVBand="1"/>
      </w:tblPr>
      <w:tblGrid>
        <w:gridCol w:w="3054"/>
        <w:gridCol w:w="3054"/>
        <w:gridCol w:w="3529"/>
      </w:tblGrid>
      <w:tr w:rsidR="00DB56CE" w:rsidRPr="007334A0" w14:paraId="334B9218" w14:textId="77777777" w:rsidTr="006C3C6F">
        <w:trPr>
          <w:trHeight w:val="516"/>
        </w:trPr>
        <w:tc>
          <w:tcPr>
            <w:tcW w:w="3054" w:type="dxa"/>
          </w:tcPr>
          <w:p w14:paraId="7F473E13" w14:textId="77777777" w:rsidR="00B04E6B" w:rsidRPr="007334A0" w:rsidRDefault="00B04E6B" w:rsidP="003F61F9">
            <w:pPr>
              <w:spacing w:line="360" w:lineRule="auto"/>
              <w:rPr>
                <w:rFonts w:ascii="Times New Roman" w:hAnsi="Times New Roman" w:cs="Times New Roman"/>
                <w:b/>
              </w:rPr>
            </w:pPr>
            <w:r w:rsidRPr="007334A0">
              <w:rPr>
                <w:rFonts w:ascii="Times New Roman" w:hAnsi="Times New Roman" w:cs="Times New Roman"/>
                <w:b/>
              </w:rPr>
              <w:t>First name</w:t>
            </w:r>
          </w:p>
        </w:tc>
        <w:tc>
          <w:tcPr>
            <w:tcW w:w="3054" w:type="dxa"/>
          </w:tcPr>
          <w:p w14:paraId="6B254EB1" w14:textId="77777777" w:rsidR="00B04E6B" w:rsidRPr="007334A0" w:rsidRDefault="00B04E6B" w:rsidP="003F61F9">
            <w:pPr>
              <w:spacing w:line="360" w:lineRule="auto"/>
              <w:rPr>
                <w:rFonts w:ascii="Times New Roman" w:hAnsi="Times New Roman" w:cs="Times New Roman"/>
                <w:b/>
              </w:rPr>
            </w:pPr>
            <w:r w:rsidRPr="007334A0">
              <w:rPr>
                <w:rFonts w:ascii="Times New Roman" w:hAnsi="Times New Roman" w:cs="Times New Roman"/>
                <w:b/>
              </w:rPr>
              <w:t>Last Name</w:t>
            </w:r>
          </w:p>
        </w:tc>
        <w:tc>
          <w:tcPr>
            <w:tcW w:w="3529" w:type="dxa"/>
          </w:tcPr>
          <w:p w14:paraId="1148DCCE" w14:textId="77777777" w:rsidR="00B04E6B" w:rsidRPr="007334A0" w:rsidRDefault="00B04E6B" w:rsidP="003F61F9">
            <w:pPr>
              <w:spacing w:line="360" w:lineRule="auto"/>
              <w:rPr>
                <w:rFonts w:ascii="Times New Roman" w:hAnsi="Times New Roman" w:cs="Times New Roman"/>
                <w:b/>
              </w:rPr>
            </w:pPr>
            <w:r w:rsidRPr="007334A0">
              <w:rPr>
                <w:rFonts w:ascii="Times New Roman" w:hAnsi="Times New Roman" w:cs="Times New Roman"/>
                <w:b/>
              </w:rPr>
              <w:t>Student number</w:t>
            </w:r>
          </w:p>
        </w:tc>
      </w:tr>
      <w:tr w:rsidR="00DB56CE" w:rsidRPr="007334A0" w14:paraId="28A9974C" w14:textId="77777777" w:rsidTr="006C3C6F">
        <w:trPr>
          <w:trHeight w:val="516"/>
        </w:trPr>
        <w:tc>
          <w:tcPr>
            <w:tcW w:w="3054" w:type="dxa"/>
          </w:tcPr>
          <w:p w14:paraId="75307297" w14:textId="5FAB77FE"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 xml:space="preserve">Alisha </w:t>
            </w:r>
          </w:p>
        </w:tc>
        <w:tc>
          <w:tcPr>
            <w:tcW w:w="3054" w:type="dxa"/>
          </w:tcPr>
          <w:p w14:paraId="5EA8FCD2" w14:textId="303EA215"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Thomas</w:t>
            </w:r>
          </w:p>
        </w:tc>
        <w:tc>
          <w:tcPr>
            <w:tcW w:w="3529" w:type="dxa"/>
          </w:tcPr>
          <w:p w14:paraId="13F7E8C5" w14:textId="5953BA35"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C0872330</w:t>
            </w:r>
          </w:p>
        </w:tc>
      </w:tr>
      <w:tr w:rsidR="00DB56CE" w:rsidRPr="007334A0" w14:paraId="651BF245" w14:textId="77777777" w:rsidTr="006C3C6F">
        <w:trPr>
          <w:trHeight w:val="516"/>
        </w:trPr>
        <w:tc>
          <w:tcPr>
            <w:tcW w:w="3054" w:type="dxa"/>
          </w:tcPr>
          <w:p w14:paraId="0D1E0E43" w14:textId="59FE34CB" w:rsidR="00B04E6B" w:rsidRPr="007334A0" w:rsidRDefault="00117E38" w:rsidP="003F61F9">
            <w:pPr>
              <w:spacing w:line="360" w:lineRule="auto"/>
              <w:rPr>
                <w:rFonts w:ascii="Times New Roman" w:hAnsi="Times New Roman" w:cs="Times New Roman"/>
                <w:b/>
                <w:iCs/>
              </w:rPr>
            </w:pPr>
            <w:r w:rsidRPr="007334A0">
              <w:rPr>
                <w:rFonts w:ascii="Times New Roman" w:hAnsi="Times New Roman" w:cs="Times New Roman"/>
                <w:b/>
                <w:iCs/>
              </w:rPr>
              <w:t>Aswathy</w:t>
            </w:r>
          </w:p>
        </w:tc>
        <w:tc>
          <w:tcPr>
            <w:tcW w:w="3054" w:type="dxa"/>
          </w:tcPr>
          <w:p w14:paraId="5515D709" w14:textId="6C5106A9"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Anilkumar</w:t>
            </w:r>
          </w:p>
        </w:tc>
        <w:tc>
          <w:tcPr>
            <w:tcW w:w="3529" w:type="dxa"/>
          </w:tcPr>
          <w:p w14:paraId="41E76509" w14:textId="2A44FFAA"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C0896280</w:t>
            </w:r>
          </w:p>
        </w:tc>
      </w:tr>
      <w:tr w:rsidR="00DB56CE" w:rsidRPr="007334A0" w14:paraId="7B258E1C" w14:textId="77777777" w:rsidTr="006C3C6F">
        <w:trPr>
          <w:trHeight w:val="516"/>
        </w:trPr>
        <w:tc>
          <w:tcPr>
            <w:tcW w:w="3054" w:type="dxa"/>
          </w:tcPr>
          <w:p w14:paraId="7C2A1F66" w14:textId="60E82E66" w:rsidR="00B04E6B" w:rsidRPr="007334A0" w:rsidRDefault="00117E38" w:rsidP="003F61F9">
            <w:pPr>
              <w:spacing w:line="360" w:lineRule="auto"/>
              <w:rPr>
                <w:rFonts w:ascii="Times New Roman" w:hAnsi="Times New Roman" w:cs="Times New Roman"/>
                <w:b/>
                <w:iCs/>
              </w:rPr>
            </w:pPr>
            <w:r w:rsidRPr="007334A0">
              <w:rPr>
                <w:rFonts w:ascii="Times New Roman" w:hAnsi="Times New Roman" w:cs="Times New Roman"/>
                <w:b/>
                <w:iCs/>
              </w:rPr>
              <w:t>Jasmin</w:t>
            </w:r>
          </w:p>
        </w:tc>
        <w:tc>
          <w:tcPr>
            <w:tcW w:w="3054" w:type="dxa"/>
          </w:tcPr>
          <w:p w14:paraId="77038031" w14:textId="1F3A8A67"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Joseph</w:t>
            </w:r>
          </w:p>
        </w:tc>
        <w:tc>
          <w:tcPr>
            <w:tcW w:w="3529" w:type="dxa"/>
          </w:tcPr>
          <w:p w14:paraId="5C59C69E" w14:textId="09659633"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C0897352</w:t>
            </w:r>
          </w:p>
        </w:tc>
      </w:tr>
      <w:tr w:rsidR="00DB56CE" w:rsidRPr="007334A0" w14:paraId="2F5B92A9" w14:textId="77777777" w:rsidTr="006C3C6F">
        <w:trPr>
          <w:trHeight w:val="516"/>
        </w:trPr>
        <w:tc>
          <w:tcPr>
            <w:tcW w:w="3054" w:type="dxa"/>
          </w:tcPr>
          <w:p w14:paraId="6AC9CBE5" w14:textId="39CF83C2" w:rsidR="00B04E6B" w:rsidRPr="007334A0" w:rsidRDefault="00117E38" w:rsidP="003F61F9">
            <w:pPr>
              <w:spacing w:line="360" w:lineRule="auto"/>
              <w:rPr>
                <w:rFonts w:ascii="Times New Roman" w:hAnsi="Times New Roman" w:cs="Times New Roman"/>
                <w:b/>
                <w:iCs/>
              </w:rPr>
            </w:pPr>
            <w:r w:rsidRPr="007334A0">
              <w:rPr>
                <w:rFonts w:ascii="Times New Roman" w:hAnsi="Times New Roman" w:cs="Times New Roman"/>
                <w:b/>
                <w:iCs/>
              </w:rPr>
              <w:t>Sudhy</w:t>
            </w:r>
          </w:p>
        </w:tc>
        <w:tc>
          <w:tcPr>
            <w:tcW w:w="3054" w:type="dxa"/>
          </w:tcPr>
          <w:p w14:paraId="5A9FF69E" w14:textId="0F5D3D6B"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Sukumaran</w:t>
            </w:r>
          </w:p>
        </w:tc>
        <w:tc>
          <w:tcPr>
            <w:tcW w:w="3529" w:type="dxa"/>
          </w:tcPr>
          <w:p w14:paraId="45C4F0ED" w14:textId="42449CF5" w:rsidR="00B04E6B" w:rsidRPr="007334A0" w:rsidRDefault="00117E38" w:rsidP="003F61F9">
            <w:pPr>
              <w:spacing w:line="360" w:lineRule="auto"/>
              <w:rPr>
                <w:rFonts w:ascii="Times New Roman" w:hAnsi="Times New Roman" w:cs="Times New Roman"/>
                <w:b/>
              </w:rPr>
            </w:pPr>
            <w:r w:rsidRPr="007334A0">
              <w:rPr>
                <w:rFonts w:ascii="Times New Roman" w:hAnsi="Times New Roman" w:cs="Times New Roman"/>
                <w:b/>
              </w:rPr>
              <w:t>C0891288</w:t>
            </w:r>
          </w:p>
        </w:tc>
      </w:tr>
    </w:tbl>
    <w:p w14:paraId="7DCCC503" w14:textId="77777777" w:rsidR="00B04E6B" w:rsidRPr="007334A0" w:rsidRDefault="00B04E6B" w:rsidP="003F61F9">
      <w:pPr>
        <w:spacing w:line="360" w:lineRule="auto"/>
        <w:rPr>
          <w:rFonts w:ascii="Times New Roman" w:hAnsi="Times New Roman" w:cs="Times New Roman"/>
          <w:b/>
          <w:sz w:val="24"/>
          <w:szCs w:val="24"/>
        </w:rPr>
      </w:pPr>
      <w:r w:rsidRPr="007334A0">
        <w:rPr>
          <w:rFonts w:ascii="Times New Roman" w:hAnsi="Times New Roman" w:cs="Times New Roman"/>
          <w:b/>
          <w:sz w:val="24"/>
          <w:szCs w:val="24"/>
        </w:rPr>
        <w:tab/>
      </w:r>
    </w:p>
    <w:p w14:paraId="33AF1108" w14:textId="77777777" w:rsidR="00B04E6B" w:rsidRPr="007334A0" w:rsidRDefault="00B04E6B" w:rsidP="003F61F9">
      <w:pPr>
        <w:spacing w:line="360" w:lineRule="auto"/>
        <w:rPr>
          <w:rFonts w:ascii="Times New Roman" w:hAnsi="Times New Roman" w:cs="Times New Roman"/>
          <w:b/>
          <w:sz w:val="24"/>
          <w:szCs w:val="24"/>
        </w:rPr>
      </w:pPr>
    </w:p>
    <w:p w14:paraId="5E2D2D02" w14:textId="022F55BB" w:rsidR="00B04E6B" w:rsidRPr="007334A0" w:rsidRDefault="00B04E6B" w:rsidP="003F61F9">
      <w:pPr>
        <w:spacing w:line="360" w:lineRule="auto"/>
        <w:rPr>
          <w:rFonts w:ascii="Times New Roman" w:hAnsi="Times New Roman" w:cs="Times New Roman"/>
          <w:b/>
          <w:sz w:val="24"/>
          <w:szCs w:val="24"/>
        </w:rPr>
      </w:pPr>
      <w:r w:rsidRPr="007334A0">
        <w:rPr>
          <w:rFonts w:ascii="Times New Roman" w:hAnsi="Times New Roman" w:cs="Times New Roman"/>
          <w:b/>
          <w:sz w:val="24"/>
          <w:szCs w:val="24"/>
        </w:rPr>
        <w:t xml:space="preserve">Submission date: </w:t>
      </w:r>
      <w:r w:rsidR="00117E38" w:rsidRPr="007334A0">
        <w:rPr>
          <w:rFonts w:ascii="Times New Roman" w:hAnsi="Times New Roman" w:cs="Times New Roman"/>
          <w:b/>
          <w:i/>
          <w:sz w:val="24"/>
          <w:szCs w:val="24"/>
        </w:rPr>
        <w:t>16-03-2024</w:t>
      </w:r>
    </w:p>
    <w:p w14:paraId="06247C0C" w14:textId="77777777" w:rsidR="00707B8D" w:rsidRPr="007334A0" w:rsidRDefault="00707B8D" w:rsidP="003F61F9">
      <w:pPr>
        <w:pStyle w:val="NormalWeb"/>
        <w:shd w:val="clear" w:color="auto" w:fill="FFFFFF"/>
        <w:spacing w:before="0" w:beforeAutospacing="0" w:after="150" w:afterAutospacing="0" w:line="360" w:lineRule="auto"/>
      </w:pPr>
    </w:p>
    <w:p w14:paraId="40B7956D" w14:textId="77777777" w:rsidR="00707B8D" w:rsidRPr="007334A0" w:rsidRDefault="00707B8D" w:rsidP="003F61F9">
      <w:pPr>
        <w:pStyle w:val="NormalWeb"/>
        <w:shd w:val="clear" w:color="auto" w:fill="FFFFFF"/>
        <w:spacing w:before="0" w:beforeAutospacing="0" w:after="150" w:afterAutospacing="0" w:line="360" w:lineRule="auto"/>
      </w:pPr>
    </w:p>
    <w:p w14:paraId="5DEC51DC" w14:textId="77777777" w:rsidR="00707B8D" w:rsidRPr="007334A0" w:rsidRDefault="00707B8D" w:rsidP="003F61F9">
      <w:pPr>
        <w:pStyle w:val="NormalWeb"/>
        <w:shd w:val="clear" w:color="auto" w:fill="FFFFFF"/>
        <w:spacing w:before="0" w:beforeAutospacing="0" w:after="150" w:afterAutospacing="0" w:line="360" w:lineRule="auto"/>
      </w:pPr>
    </w:p>
    <w:p w14:paraId="3FFDC064" w14:textId="77777777" w:rsidR="00B04E6B" w:rsidRPr="007334A0" w:rsidRDefault="00B04E6B" w:rsidP="003F61F9">
      <w:pPr>
        <w:pStyle w:val="NormalWeb"/>
        <w:shd w:val="clear" w:color="auto" w:fill="FFFFFF"/>
        <w:spacing w:before="0" w:beforeAutospacing="0" w:after="150" w:afterAutospacing="0" w:line="360" w:lineRule="auto"/>
      </w:pPr>
    </w:p>
    <w:p w14:paraId="743D7796" w14:textId="77777777" w:rsidR="003F61F9" w:rsidRPr="007334A0" w:rsidRDefault="003F61F9" w:rsidP="003F61F9">
      <w:pPr>
        <w:pStyle w:val="NormalWeb"/>
        <w:shd w:val="clear" w:color="auto" w:fill="FFFFFF"/>
        <w:spacing w:before="0" w:beforeAutospacing="0" w:after="150" w:afterAutospacing="0" w:line="360" w:lineRule="auto"/>
      </w:pPr>
    </w:p>
    <w:p w14:paraId="42B06B09" w14:textId="6F40E317" w:rsidR="00CF3B88" w:rsidRPr="007334A0" w:rsidRDefault="00CF3B88" w:rsidP="00BD4197">
      <w:pPr>
        <w:spacing w:line="36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793096557"/>
        <w:docPartObj>
          <w:docPartGallery w:val="Table of Contents"/>
          <w:docPartUnique/>
        </w:docPartObj>
      </w:sdtPr>
      <w:sdtEndPr>
        <w:rPr>
          <w:b/>
          <w:bCs/>
          <w:noProof/>
        </w:rPr>
      </w:sdtEndPr>
      <w:sdtContent>
        <w:p w14:paraId="2A51AF46" w14:textId="5BD029A5" w:rsidR="00AF56B4" w:rsidRPr="007334A0" w:rsidRDefault="00AF56B4" w:rsidP="00AF56B4">
          <w:pPr>
            <w:pStyle w:val="TOCHeading"/>
            <w:spacing w:line="360" w:lineRule="auto"/>
            <w:rPr>
              <w:rFonts w:ascii="Times New Roman" w:hAnsi="Times New Roman" w:cs="Times New Roman"/>
              <w:color w:val="auto"/>
              <w:sz w:val="24"/>
              <w:szCs w:val="24"/>
            </w:rPr>
          </w:pPr>
          <w:r w:rsidRPr="007334A0">
            <w:rPr>
              <w:rFonts w:ascii="Times New Roman" w:hAnsi="Times New Roman" w:cs="Times New Roman"/>
              <w:color w:val="auto"/>
              <w:sz w:val="24"/>
              <w:szCs w:val="24"/>
            </w:rPr>
            <w:t>Contents</w:t>
          </w:r>
        </w:p>
        <w:p w14:paraId="108C7019" w14:textId="77777777" w:rsidR="00521A80" w:rsidRDefault="00521A80" w:rsidP="00521A80">
          <w:pPr>
            <w:pStyle w:val="TOC1"/>
            <w:numPr>
              <w:ilvl w:val="0"/>
              <w:numId w:val="0"/>
            </w:numPr>
            <w:rPr>
              <w:noProof/>
            </w:rPr>
          </w:pPr>
          <w:r>
            <w:rPr>
              <w:rFonts w:ascii="Times New Roman" w:hAnsi="Times New Roman" w:cs="Times New Roman"/>
              <w:sz w:val="24"/>
              <w:szCs w:val="24"/>
            </w:rPr>
            <w:t xml:space="preserve">   </w:t>
          </w:r>
          <w:r w:rsidR="00AF56B4" w:rsidRPr="007334A0">
            <w:rPr>
              <w:rFonts w:ascii="Times New Roman" w:hAnsi="Times New Roman" w:cs="Times New Roman"/>
              <w:sz w:val="24"/>
              <w:szCs w:val="24"/>
            </w:rPr>
            <w:fldChar w:fldCharType="begin"/>
          </w:r>
          <w:r w:rsidR="00AF56B4" w:rsidRPr="007334A0">
            <w:rPr>
              <w:rFonts w:ascii="Times New Roman" w:hAnsi="Times New Roman" w:cs="Times New Roman"/>
              <w:sz w:val="24"/>
              <w:szCs w:val="24"/>
            </w:rPr>
            <w:instrText xml:space="preserve"> TOC \o "1-3" \h \z \u </w:instrText>
          </w:r>
          <w:r w:rsidR="00AF56B4" w:rsidRPr="007334A0">
            <w:rPr>
              <w:rFonts w:ascii="Times New Roman" w:hAnsi="Times New Roman" w:cs="Times New Roman"/>
              <w:sz w:val="24"/>
              <w:szCs w:val="24"/>
            </w:rPr>
            <w:fldChar w:fldCharType="separate"/>
          </w:r>
        </w:p>
        <w:p w14:paraId="76B53BE1" w14:textId="78A39D52" w:rsidR="00521A80" w:rsidRDefault="00521A80" w:rsidP="00521A80">
          <w:pPr>
            <w:pStyle w:val="TOC1"/>
            <w:numPr>
              <w:ilvl w:val="0"/>
              <w:numId w:val="0"/>
            </w:numPr>
            <w:rPr>
              <w:rFonts w:eastAsiaTheme="minorEastAsia"/>
              <w:noProof/>
              <w:kern w:val="2"/>
              <w:sz w:val="24"/>
              <w:szCs w:val="24"/>
              <w:lang w:val="en-IN" w:eastAsia="en-IN"/>
              <w14:ligatures w14:val="standardContextual"/>
            </w:rPr>
          </w:pPr>
          <w:r>
            <w:rPr>
              <w:rStyle w:val="Hyperlink"/>
              <w:noProof/>
            </w:rPr>
            <w:t xml:space="preserve">    </w:t>
          </w:r>
          <w:hyperlink w:anchor="_Toc161563341" w:history="1">
            <w:r w:rsidRPr="00C90730">
              <w:rPr>
                <w:rStyle w:val="Hyperlink"/>
                <w:rFonts w:ascii="Times New Roman" w:hAnsi="Times New Roman" w:cs="Times New Roman"/>
                <w:noProof/>
              </w:rPr>
              <w:t>1.</w:t>
            </w:r>
            <w:r w:rsidRPr="00C90730">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161563341 \h </w:instrText>
            </w:r>
            <w:r>
              <w:rPr>
                <w:noProof/>
                <w:webHidden/>
              </w:rPr>
            </w:r>
            <w:r>
              <w:rPr>
                <w:noProof/>
                <w:webHidden/>
              </w:rPr>
              <w:fldChar w:fldCharType="separate"/>
            </w:r>
            <w:r>
              <w:rPr>
                <w:noProof/>
                <w:webHidden/>
              </w:rPr>
              <w:t>1</w:t>
            </w:r>
            <w:r>
              <w:rPr>
                <w:noProof/>
                <w:webHidden/>
              </w:rPr>
              <w:fldChar w:fldCharType="end"/>
            </w:r>
          </w:hyperlink>
        </w:p>
        <w:p w14:paraId="21C72DE9" w14:textId="5DDD184C" w:rsidR="00521A80" w:rsidRDefault="00000000">
          <w:pPr>
            <w:pStyle w:val="TOC2"/>
            <w:tabs>
              <w:tab w:val="right" w:leader="dot" w:pos="9350"/>
            </w:tabs>
            <w:rPr>
              <w:rFonts w:eastAsiaTheme="minorEastAsia"/>
              <w:noProof/>
              <w:kern w:val="2"/>
              <w:sz w:val="24"/>
              <w:szCs w:val="24"/>
              <w:lang w:val="en-IN" w:eastAsia="en-IN"/>
              <w14:ligatures w14:val="standardContextual"/>
            </w:rPr>
          </w:pPr>
          <w:hyperlink w:anchor="_Toc161563342" w:history="1">
            <w:r w:rsidR="00521A80" w:rsidRPr="00C90730">
              <w:rPr>
                <w:rStyle w:val="Hyperlink"/>
                <w:rFonts w:ascii="Times New Roman" w:hAnsi="Times New Roman" w:cs="Times New Roman"/>
                <w:noProof/>
              </w:rPr>
              <w:t>2.</w:t>
            </w:r>
            <w:r w:rsidR="00521A80" w:rsidRPr="00C90730">
              <w:rPr>
                <w:rStyle w:val="Hyperlink"/>
                <w:rFonts w:ascii="Times New Roman" w:hAnsi="Times New Roman" w:cs="Times New Roman"/>
                <w:b/>
                <w:bCs/>
                <w:noProof/>
              </w:rPr>
              <w:t>Introduction</w:t>
            </w:r>
            <w:r w:rsidR="00521A80">
              <w:rPr>
                <w:noProof/>
                <w:webHidden/>
              </w:rPr>
              <w:tab/>
            </w:r>
            <w:r w:rsidR="00521A80">
              <w:rPr>
                <w:noProof/>
                <w:webHidden/>
              </w:rPr>
              <w:fldChar w:fldCharType="begin"/>
            </w:r>
            <w:r w:rsidR="00521A80">
              <w:rPr>
                <w:noProof/>
                <w:webHidden/>
              </w:rPr>
              <w:instrText xml:space="preserve"> PAGEREF _Toc161563342 \h </w:instrText>
            </w:r>
            <w:r w:rsidR="00521A80">
              <w:rPr>
                <w:noProof/>
                <w:webHidden/>
              </w:rPr>
            </w:r>
            <w:r w:rsidR="00521A80">
              <w:rPr>
                <w:noProof/>
                <w:webHidden/>
              </w:rPr>
              <w:fldChar w:fldCharType="separate"/>
            </w:r>
            <w:r w:rsidR="00521A80">
              <w:rPr>
                <w:noProof/>
                <w:webHidden/>
              </w:rPr>
              <w:t>1</w:t>
            </w:r>
            <w:r w:rsidR="00521A80">
              <w:rPr>
                <w:noProof/>
                <w:webHidden/>
              </w:rPr>
              <w:fldChar w:fldCharType="end"/>
            </w:r>
          </w:hyperlink>
        </w:p>
        <w:p w14:paraId="71391131" w14:textId="5AF63B65" w:rsidR="00521A80" w:rsidRDefault="00000000">
          <w:pPr>
            <w:pStyle w:val="TOC2"/>
            <w:tabs>
              <w:tab w:val="right" w:leader="dot" w:pos="9350"/>
            </w:tabs>
            <w:rPr>
              <w:rFonts w:eastAsiaTheme="minorEastAsia"/>
              <w:noProof/>
              <w:kern w:val="2"/>
              <w:sz w:val="24"/>
              <w:szCs w:val="24"/>
              <w:lang w:val="en-IN" w:eastAsia="en-IN"/>
              <w14:ligatures w14:val="standardContextual"/>
            </w:rPr>
          </w:pPr>
          <w:hyperlink w:anchor="_Toc161563343" w:history="1">
            <w:r w:rsidR="00521A80" w:rsidRPr="00C90730">
              <w:rPr>
                <w:rStyle w:val="Hyperlink"/>
                <w:rFonts w:ascii="Times New Roman" w:hAnsi="Times New Roman" w:cs="Times New Roman"/>
                <w:b/>
                <w:bCs/>
                <w:noProof/>
              </w:rPr>
              <w:t>3.Method</w:t>
            </w:r>
            <w:r w:rsidR="00521A80">
              <w:rPr>
                <w:noProof/>
                <w:webHidden/>
              </w:rPr>
              <w:tab/>
            </w:r>
            <w:r w:rsidR="00521A80">
              <w:rPr>
                <w:noProof/>
                <w:webHidden/>
              </w:rPr>
              <w:fldChar w:fldCharType="begin"/>
            </w:r>
            <w:r w:rsidR="00521A80">
              <w:rPr>
                <w:noProof/>
                <w:webHidden/>
              </w:rPr>
              <w:instrText xml:space="preserve"> PAGEREF _Toc161563343 \h </w:instrText>
            </w:r>
            <w:r w:rsidR="00521A80">
              <w:rPr>
                <w:noProof/>
                <w:webHidden/>
              </w:rPr>
            </w:r>
            <w:r w:rsidR="00521A80">
              <w:rPr>
                <w:noProof/>
                <w:webHidden/>
              </w:rPr>
              <w:fldChar w:fldCharType="separate"/>
            </w:r>
            <w:r w:rsidR="00521A80">
              <w:rPr>
                <w:noProof/>
                <w:webHidden/>
              </w:rPr>
              <w:t>1</w:t>
            </w:r>
            <w:r w:rsidR="00521A80">
              <w:rPr>
                <w:noProof/>
                <w:webHidden/>
              </w:rPr>
              <w:fldChar w:fldCharType="end"/>
            </w:r>
          </w:hyperlink>
        </w:p>
        <w:p w14:paraId="355584EE" w14:textId="52A506B4" w:rsidR="00521A80" w:rsidRDefault="00000000">
          <w:pPr>
            <w:pStyle w:val="TOC2"/>
            <w:tabs>
              <w:tab w:val="right" w:leader="dot" w:pos="9350"/>
            </w:tabs>
            <w:rPr>
              <w:rFonts w:eastAsiaTheme="minorEastAsia"/>
              <w:noProof/>
              <w:kern w:val="2"/>
              <w:sz w:val="24"/>
              <w:szCs w:val="24"/>
              <w:lang w:val="en-IN" w:eastAsia="en-IN"/>
              <w14:ligatures w14:val="standardContextual"/>
            </w:rPr>
          </w:pPr>
          <w:hyperlink w:anchor="_Toc161563344" w:history="1">
            <w:r w:rsidR="00521A80" w:rsidRPr="00C90730">
              <w:rPr>
                <w:rStyle w:val="Hyperlink"/>
                <w:rFonts w:ascii="Times New Roman" w:hAnsi="Times New Roman" w:cs="Times New Roman"/>
                <w:b/>
                <w:bCs/>
                <w:noProof/>
              </w:rPr>
              <w:t>4. Analysis methods</w:t>
            </w:r>
            <w:r w:rsidR="00521A80">
              <w:rPr>
                <w:noProof/>
                <w:webHidden/>
              </w:rPr>
              <w:tab/>
            </w:r>
            <w:r w:rsidR="00521A80">
              <w:rPr>
                <w:noProof/>
                <w:webHidden/>
              </w:rPr>
              <w:fldChar w:fldCharType="begin"/>
            </w:r>
            <w:r w:rsidR="00521A80">
              <w:rPr>
                <w:noProof/>
                <w:webHidden/>
              </w:rPr>
              <w:instrText xml:space="preserve"> PAGEREF _Toc161563344 \h </w:instrText>
            </w:r>
            <w:r w:rsidR="00521A80">
              <w:rPr>
                <w:noProof/>
                <w:webHidden/>
              </w:rPr>
            </w:r>
            <w:r w:rsidR="00521A80">
              <w:rPr>
                <w:noProof/>
                <w:webHidden/>
              </w:rPr>
              <w:fldChar w:fldCharType="separate"/>
            </w:r>
            <w:r w:rsidR="00521A80">
              <w:rPr>
                <w:noProof/>
                <w:webHidden/>
              </w:rPr>
              <w:t>3</w:t>
            </w:r>
            <w:r w:rsidR="00521A80">
              <w:rPr>
                <w:noProof/>
                <w:webHidden/>
              </w:rPr>
              <w:fldChar w:fldCharType="end"/>
            </w:r>
          </w:hyperlink>
        </w:p>
        <w:p w14:paraId="2CD96951" w14:textId="057E2A67" w:rsidR="00521A80" w:rsidRDefault="00000000">
          <w:pPr>
            <w:pStyle w:val="TOC2"/>
            <w:tabs>
              <w:tab w:val="right" w:leader="dot" w:pos="9350"/>
            </w:tabs>
            <w:rPr>
              <w:rFonts w:eastAsiaTheme="minorEastAsia"/>
              <w:noProof/>
              <w:kern w:val="2"/>
              <w:sz w:val="24"/>
              <w:szCs w:val="24"/>
              <w:lang w:val="en-IN" w:eastAsia="en-IN"/>
              <w14:ligatures w14:val="standardContextual"/>
            </w:rPr>
          </w:pPr>
          <w:hyperlink w:anchor="_Toc161563345" w:history="1">
            <w:r w:rsidR="00521A80" w:rsidRPr="00C90730">
              <w:rPr>
                <w:rStyle w:val="Hyperlink"/>
                <w:rFonts w:ascii="Times New Roman" w:hAnsi="Times New Roman" w:cs="Times New Roman"/>
                <w:b/>
                <w:bCs/>
                <w:noProof/>
              </w:rPr>
              <w:t>5. Results</w:t>
            </w:r>
            <w:r w:rsidR="00521A80">
              <w:rPr>
                <w:noProof/>
                <w:webHidden/>
              </w:rPr>
              <w:tab/>
            </w:r>
            <w:r w:rsidR="00521A80">
              <w:rPr>
                <w:noProof/>
                <w:webHidden/>
              </w:rPr>
              <w:fldChar w:fldCharType="begin"/>
            </w:r>
            <w:r w:rsidR="00521A80">
              <w:rPr>
                <w:noProof/>
                <w:webHidden/>
              </w:rPr>
              <w:instrText xml:space="preserve"> PAGEREF _Toc161563345 \h </w:instrText>
            </w:r>
            <w:r w:rsidR="00521A80">
              <w:rPr>
                <w:noProof/>
                <w:webHidden/>
              </w:rPr>
            </w:r>
            <w:r w:rsidR="00521A80">
              <w:rPr>
                <w:noProof/>
                <w:webHidden/>
              </w:rPr>
              <w:fldChar w:fldCharType="separate"/>
            </w:r>
            <w:r w:rsidR="00521A80">
              <w:rPr>
                <w:noProof/>
                <w:webHidden/>
              </w:rPr>
              <w:t>12</w:t>
            </w:r>
            <w:r w:rsidR="00521A80">
              <w:rPr>
                <w:noProof/>
                <w:webHidden/>
              </w:rPr>
              <w:fldChar w:fldCharType="end"/>
            </w:r>
          </w:hyperlink>
        </w:p>
        <w:p w14:paraId="2BAA0D83" w14:textId="6A47D48E" w:rsidR="00521A80" w:rsidRDefault="00000000">
          <w:pPr>
            <w:pStyle w:val="TOC2"/>
            <w:tabs>
              <w:tab w:val="right" w:leader="dot" w:pos="9350"/>
            </w:tabs>
            <w:rPr>
              <w:rFonts w:eastAsiaTheme="minorEastAsia"/>
              <w:noProof/>
              <w:kern w:val="2"/>
              <w:sz w:val="24"/>
              <w:szCs w:val="24"/>
              <w:lang w:val="en-IN" w:eastAsia="en-IN"/>
              <w14:ligatures w14:val="standardContextual"/>
            </w:rPr>
          </w:pPr>
          <w:hyperlink w:anchor="_Toc161563346" w:history="1">
            <w:r w:rsidR="00521A80" w:rsidRPr="00C90730">
              <w:rPr>
                <w:rStyle w:val="Hyperlink"/>
                <w:rFonts w:ascii="Times New Roman" w:hAnsi="Times New Roman" w:cs="Times New Roman"/>
                <w:b/>
                <w:bCs/>
                <w:noProof/>
                <w:lang w:val="en-IN"/>
              </w:rPr>
              <w:t>6. Conclusion And Future Work</w:t>
            </w:r>
            <w:r w:rsidR="00521A80">
              <w:rPr>
                <w:noProof/>
                <w:webHidden/>
              </w:rPr>
              <w:tab/>
            </w:r>
            <w:r w:rsidR="00521A80">
              <w:rPr>
                <w:noProof/>
                <w:webHidden/>
              </w:rPr>
              <w:fldChar w:fldCharType="begin"/>
            </w:r>
            <w:r w:rsidR="00521A80">
              <w:rPr>
                <w:noProof/>
                <w:webHidden/>
              </w:rPr>
              <w:instrText xml:space="preserve"> PAGEREF _Toc161563346 \h </w:instrText>
            </w:r>
            <w:r w:rsidR="00521A80">
              <w:rPr>
                <w:noProof/>
                <w:webHidden/>
              </w:rPr>
            </w:r>
            <w:r w:rsidR="00521A80">
              <w:rPr>
                <w:noProof/>
                <w:webHidden/>
              </w:rPr>
              <w:fldChar w:fldCharType="separate"/>
            </w:r>
            <w:r w:rsidR="00521A80">
              <w:rPr>
                <w:noProof/>
                <w:webHidden/>
              </w:rPr>
              <w:t>13</w:t>
            </w:r>
            <w:r w:rsidR="00521A80">
              <w:rPr>
                <w:noProof/>
                <w:webHidden/>
              </w:rPr>
              <w:fldChar w:fldCharType="end"/>
            </w:r>
          </w:hyperlink>
        </w:p>
        <w:p w14:paraId="35D52033" w14:textId="55D49DE1" w:rsidR="00521A80" w:rsidRDefault="00000000">
          <w:pPr>
            <w:pStyle w:val="TOC2"/>
            <w:tabs>
              <w:tab w:val="right" w:leader="dot" w:pos="9350"/>
            </w:tabs>
            <w:rPr>
              <w:rFonts w:eastAsiaTheme="minorEastAsia"/>
              <w:noProof/>
              <w:kern w:val="2"/>
              <w:sz w:val="24"/>
              <w:szCs w:val="24"/>
              <w:lang w:val="en-IN" w:eastAsia="en-IN"/>
              <w14:ligatures w14:val="standardContextual"/>
            </w:rPr>
          </w:pPr>
          <w:hyperlink w:anchor="_Toc161563347" w:history="1">
            <w:r w:rsidR="00521A80" w:rsidRPr="00C90730">
              <w:rPr>
                <w:rStyle w:val="Hyperlink"/>
                <w:rFonts w:ascii="Times New Roman" w:hAnsi="Times New Roman" w:cs="Times New Roman"/>
                <w:b/>
                <w:bCs/>
                <w:noProof/>
              </w:rPr>
              <w:t>7.References</w:t>
            </w:r>
            <w:r w:rsidR="00521A80">
              <w:rPr>
                <w:noProof/>
                <w:webHidden/>
              </w:rPr>
              <w:tab/>
            </w:r>
            <w:r w:rsidR="00521A80">
              <w:rPr>
                <w:noProof/>
                <w:webHidden/>
              </w:rPr>
              <w:fldChar w:fldCharType="begin"/>
            </w:r>
            <w:r w:rsidR="00521A80">
              <w:rPr>
                <w:noProof/>
                <w:webHidden/>
              </w:rPr>
              <w:instrText xml:space="preserve"> PAGEREF _Toc161563347 \h </w:instrText>
            </w:r>
            <w:r w:rsidR="00521A80">
              <w:rPr>
                <w:noProof/>
                <w:webHidden/>
              </w:rPr>
            </w:r>
            <w:r w:rsidR="00521A80">
              <w:rPr>
                <w:noProof/>
                <w:webHidden/>
              </w:rPr>
              <w:fldChar w:fldCharType="separate"/>
            </w:r>
            <w:r w:rsidR="00521A80">
              <w:rPr>
                <w:noProof/>
                <w:webHidden/>
              </w:rPr>
              <w:t>14</w:t>
            </w:r>
            <w:r w:rsidR="00521A80">
              <w:rPr>
                <w:noProof/>
                <w:webHidden/>
              </w:rPr>
              <w:fldChar w:fldCharType="end"/>
            </w:r>
          </w:hyperlink>
        </w:p>
        <w:p w14:paraId="71001850" w14:textId="3D66B6E5" w:rsidR="00AF56B4" w:rsidRDefault="00AF56B4" w:rsidP="00AF56B4">
          <w:pPr>
            <w:spacing w:line="360" w:lineRule="auto"/>
            <w:rPr>
              <w:rFonts w:ascii="Times New Roman" w:hAnsi="Times New Roman" w:cs="Times New Roman"/>
              <w:b/>
              <w:bCs/>
              <w:noProof/>
              <w:sz w:val="24"/>
              <w:szCs w:val="24"/>
            </w:rPr>
          </w:pPr>
          <w:r w:rsidRPr="007334A0">
            <w:rPr>
              <w:rFonts w:ascii="Times New Roman" w:hAnsi="Times New Roman" w:cs="Times New Roman"/>
              <w:b/>
              <w:bCs/>
              <w:noProof/>
              <w:sz w:val="24"/>
              <w:szCs w:val="24"/>
            </w:rPr>
            <w:fldChar w:fldCharType="end"/>
          </w:r>
        </w:p>
      </w:sdtContent>
    </w:sdt>
    <w:p w14:paraId="6793CA98" w14:textId="77777777" w:rsidR="008B593F" w:rsidRPr="007334A0" w:rsidRDefault="008B593F" w:rsidP="004E602A">
      <w:pPr>
        <w:pStyle w:val="q-relative"/>
        <w:shd w:val="clear" w:color="auto" w:fill="FFFFFF"/>
        <w:spacing w:before="0" w:beforeAutospacing="0" w:after="0" w:afterAutospacing="0" w:line="276" w:lineRule="auto"/>
        <w:ind w:left="1200" w:right="480"/>
      </w:pPr>
    </w:p>
    <w:p w14:paraId="0F15704A"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361D6EA6"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2CB5B987"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4E6798B9"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70A3AB44"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2808AD73"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41198CAB" w14:textId="77777777" w:rsidR="00AF56B4" w:rsidRPr="007334A0" w:rsidRDefault="00AF56B4" w:rsidP="004E602A">
      <w:pPr>
        <w:pStyle w:val="q-relative"/>
        <w:shd w:val="clear" w:color="auto" w:fill="FFFFFF"/>
        <w:spacing w:before="0" w:beforeAutospacing="0" w:after="0" w:afterAutospacing="0" w:line="276" w:lineRule="auto"/>
        <w:ind w:left="1200" w:right="480"/>
      </w:pPr>
    </w:p>
    <w:p w14:paraId="113CCD42"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152704B1"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7C0D5B54"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22136D91" w14:textId="77777777" w:rsidR="007334A0" w:rsidRPr="007334A0" w:rsidRDefault="007334A0" w:rsidP="004E602A">
      <w:pPr>
        <w:pStyle w:val="q-relative"/>
        <w:shd w:val="clear" w:color="auto" w:fill="FFFFFF"/>
        <w:spacing w:before="0" w:beforeAutospacing="0" w:after="0" w:afterAutospacing="0" w:line="276" w:lineRule="auto"/>
        <w:ind w:left="1200" w:right="480"/>
      </w:pPr>
    </w:p>
    <w:p w14:paraId="0D6A6E7B" w14:textId="77777777" w:rsidR="007334A0" w:rsidRPr="007334A0" w:rsidRDefault="007334A0" w:rsidP="00AF56B4">
      <w:pPr>
        <w:pStyle w:val="q-relative"/>
        <w:shd w:val="clear" w:color="auto" w:fill="FFFFFF"/>
        <w:spacing w:before="0" w:beforeAutospacing="0" w:after="0" w:afterAutospacing="0" w:line="276" w:lineRule="auto"/>
        <w:ind w:right="480"/>
      </w:pPr>
    </w:p>
    <w:p w14:paraId="0BFFE13E" w14:textId="77777777" w:rsidR="00AF56B4" w:rsidRPr="00AF56B4" w:rsidRDefault="00AF56B4" w:rsidP="00AF56B4">
      <w:pPr>
        <w:sectPr w:rsidR="00AF56B4" w:rsidRPr="00AF56B4" w:rsidSect="00802342">
          <w:headerReference w:type="default" r:id="rId8"/>
          <w:footerReference w:type="default" r:id="rId9"/>
          <w:pgSz w:w="12240" w:h="15840"/>
          <w:pgMar w:top="1440" w:right="1440" w:bottom="1440" w:left="1440" w:header="720" w:footer="720" w:gutter="0"/>
          <w:cols w:space="720"/>
          <w:docGrid w:linePitch="360"/>
        </w:sectPr>
      </w:pPr>
    </w:p>
    <w:p w14:paraId="3425E080" w14:textId="3ECA1721" w:rsidR="00A865E3" w:rsidRPr="00BA153C" w:rsidRDefault="00233E01" w:rsidP="00233E01">
      <w:pPr>
        <w:pStyle w:val="Heading1"/>
        <w:tabs>
          <w:tab w:val="left" w:pos="3686"/>
        </w:tabs>
        <w:spacing w:line="276" w:lineRule="auto"/>
        <w:jc w:val="both"/>
        <w:rPr>
          <w:rFonts w:ascii="Times New Roman" w:hAnsi="Times New Roman" w:cs="Times New Roman"/>
          <w:b/>
          <w:bCs/>
          <w:color w:val="auto"/>
          <w:sz w:val="28"/>
          <w:szCs w:val="28"/>
        </w:rPr>
      </w:pPr>
      <w:bookmarkStart w:id="0" w:name="_Toc161563341"/>
      <w:r w:rsidRPr="00BA153C">
        <w:rPr>
          <w:rStyle w:val="Strong"/>
          <w:rFonts w:ascii="Times New Roman" w:hAnsi="Times New Roman" w:cs="Times New Roman"/>
          <w:b w:val="0"/>
          <w:bCs w:val="0"/>
          <w:color w:val="auto"/>
          <w:sz w:val="28"/>
          <w:szCs w:val="28"/>
        </w:rPr>
        <w:lastRenderedPageBreak/>
        <w:t>1.</w:t>
      </w:r>
      <w:r w:rsidR="00B04E6B" w:rsidRPr="00BA153C">
        <w:rPr>
          <w:rFonts w:ascii="Times New Roman" w:hAnsi="Times New Roman" w:cs="Times New Roman"/>
          <w:b/>
          <w:bCs/>
          <w:color w:val="000000" w:themeColor="text1"/>
          <w:sz w:val="28"/>
          <w:szCs w:val="28"/>
        </w:rPr>
        <w:t>Abstract</w:t>
      </w:r>
      <w:bookmarkEnd w:id="0"/>
      <w:r w:rsidR="00B04E6B" w:rsidRPr="00BA153C">
        <w:rPr>
          <w:rStyle w:val="Strong"/>
          <w:rFonts w:ascii="Times New Roman" w:hAnsi="Times New Roman" w:cs="Times New Roman"/>
          <w:b w:val="0"/>
          <w:bCs w:val="0"/>
          <w:color w:val="000000" w:themeColor="text1"/>
          <w:sz w:val="28"/>
          <w:szCs w:val="28"/>
        </w:rPr>
        <w:t xml:space="preserve"> </w:t>
      </w:r>
    </w:p>
    <w:p w14:paraId="40740AAB" w14:textId="77777777" w:rsidR="002B6E78" w:rsidRDefault="002B6E78" w:rsidP="004E602A">
      <w:pPr>
        <w:spacing w:line="276" w:lineRule="auto"/>
        <w:rPr>
          <w:rFonts w:ascii="Times New Roman" w:hAnsi="Times New Roman" w:cs="Times New Roman"/>
          <w:sz w:val="24"/>
          <w:szCs w:val="24"/>
        </w:rPr>
      </w:pPr>
    </w:p>
    <w:p w14:paraId="3ABDC72F" w14:textId="76F2D0DD" w:rsidR="00751D6F" w:rsidRPr="00751D6F" w:rsidRDefault="00A865E3" w:rsidP="00B71A92">
      <w:pPr>
        <w:spacing w:line="276" w:lineRule="auto"/>
        <w:rPr>
          <w:rStyle w:val="Strong"/>
          <w:rFonts w:ascii="Times New Roman" w:hAnsi="Times New Roman" w:cs="Times New Roman"/>
          <w:b w:val="0"/>
          <w:bCs w:val="0"/>
          <w:sz w:val="24"/>
          <w:szCs w:val="24"/>
        </w:rPr>
      </w:pPr>
      <w:r w:rsidRPr="007334A0">
        <w:rPr>
          <w:rFonts w:ascii="Times New Roman" w:hAnsi="Times New Roman" w:cs="Times New Roman"/>
          <w:sz w:val="24"/>
          <w:szCs w:val="24"/>
          <w:lang w:val="en-IN"/>
        </w:rPr>
        <w:t xml:space="preserve">The </w:t>
      </w:r>
      <w:proofErr w:type="gramStart"/>
      <w:r w:rsidR="00663DF1">
        <w:rPr>
          <w:rFonts w:ascii="Times New Roman" w:hAnsi="Times New Roman" w:cs="Times New Roman"/>
          <w:sz w:val="24"/>
          <w:szCs w:val="24"/>
          <w:lang w:val="en-IN"/>
        </w:rPr>
        <w:t>main focus</w:t>
      </w:r>
      <w:proofErr w:type="gramEnd"/>
      <w:r w:rsidR="00663DF1">
        <w:rPr>
          <w:rFonts w:ascii="Times New Roman" w:hAnsi="Times New Roman" w:cs="Times New Roman"/>
          <w:sz w:val="24"/>
          <w:szCs w:val="24"/>
          <w:lang w:val="en-IN"/>
        </w:rPr>
        <w:t xml:space="preserve"> </w:t>
      </w:r>
      <w:r w:rsidR="006369AE">
        <w:rPr>
          <w:rFonts w:ascii="Times New Roman" w:hAnsi="Times New Roman" w:cs="Times New Roman"/>
          <w:sz w:val="24"/>
          <w:szCs w:val="24"/>
          <w:lang w:val="en-IN"/>
        </w:rPr>
        <w:t>of the project</w:t>
      </w:r>
      <w:r w:rsidRPr="007334A0">
        <w:rPr>
          <w:rFonts w:ascii="Times New Roman" w:hAnsi="Times New Roman" w:cs="Times New Roman"/>
          <w:sz w:val="24"/>
          <w:szCs w:val="24"/>
          <w:lang w:val="en-IN"/>
        </w:rPr>
        <w:t xml:space="preserve"> to do an extensive exploratory data analysis (EDA) and outlier detection on a dataset that was collected via web scraping from </w:t>
      </w:r>
      <w:r w:rsidR="006369AE">
        <w:rPr>
          <w:rFonts w:ascii="Times New Roman" w:hAnsi="Times New Roman" w:cs="Times New Roman"/>
          <w:sz w:val="24"/>
          <w:szCs w:val="24"/>
          <w:lang w:val="en-IN"/>
        </w:rPr>
        <w:t xml:space="preserve">Kijiji, </w:t>
      </w:r>
      <w:r w:rsidR="006369AE" w:rsidRPr="007334A0">
        <w:rPr>
          <w:rFonts w:ascii="Times New Roman" w:hAnsi="Times New Roman" w:cs="Times New Roman"/>
          <w:sz w:val="24"/>
          <w:szCs w:val="24"/>
        </w:rPr>
        <w:t>an online classified advertising service</w:t>
      </w:r>
      <w:r w:rsidRPr="007334A0">
        <w:rPr>
          <w:rFonts w:ascii="Times New Roman" w:hAnsi="Times New Roman" w:cs="Times New Roman"/>
          <w:sz w:val="24"/>
          <w:szCs w:val="24"/>
          <w:lang w:val="en-IN"/>
        </w:rPr>
        <w:t xml:space="preserve">. The assignment consists of several processes, including encoding, data wrangling, visualization, pandas profiling, outlier identification, and using several approaches to deal with outliers. To ensure appropriate formatting and organization, data is first extracted and cleaned. The distribution of various attributes within the dataset is then displayed </w:t>
      </w:r>
      <w:r w:rsidR="006B0558" w:rsidRPr="007334A0">
        <w:rPr>
          <w:rFonts w:ascii="Times New Roman" w:hAnsi="Times New Roman" w:cs="Times New Roman"/>
          <w:sz w:val="24"/>
          <w:szCs w:val="24"/>
          <w:lang w:val="en-IN"/>
        </w:rPr>
        <w:t>using</w:t>
      </w:r>
      <w:r w:rsidRPr="007334A0">
        <w:rPr>
          <w:rFonts w:ascii="Times New Roman" w:hAnsi="Times New Roman" w:cs="Times New Roman"/>
          <w:sz w:val="24"/>
          <w:szCs w:val="24"/>
          <w:lang w:val="en-IN"/>
        </w:rPr>
        <w:t xml:space="preserve"> visualizations. Panda’s profiling is then employed to produce an in-depth report that enables additional EDA. </w:t>
      </w:r>
    </w:p>
    <w:p w14:paraId="0077C8DB" w14:textId="7FDC7721" w:rsidR="002B6E78" w:rsidRPr="00521A80" w:rsidRDefault="00233E01" w:rsidP="00521A80">
      <w:pPr>
        <w:pStyle w:val="Heading2"/>
        <w:rPr>
          <w:rFonts w:ascii="Times New Roman" w:hAnsi="Times New Roman" w:cs="Times New Roman"/>
          <w:b/>
          <w:bCs/>
        </w:rPr>
      </w:pPr>
      <w:bookmarkStart w:id="1" w:name="_Toc161563342"/>
      <w:r w:rsidRPr="00521A80">
        <w:rPr>
          <w:rStyle w:val="Strong"/>
          <w:rFonts w:ascii="Times New Roman" w:hAnsi="Times New Roman" w:cs="Times New Roman"/>
          <w:b w:val="0"/>
          <w:bCs w:val="0"/>
        </w:rPr>
        <w:t>2.</w:t>
      </w:r>
      <w:r w:rsidR="00943676" w:rsidRPr="00521A80">
        <w:rPr>
          <w:rFonts w:ascii="Times New Roman" w:hAnsi="Times New Roman" w:cs="Times New Roman"/>
          <w:b/>
          <w:bCs/>
        </w:rPr>
        <w:t>Introductio</w:t>
      </w:r>
      <w:r w:rsidR="006F23A9" w:rsidRPr="00521A80">
        <w:rPr>
          <w:rFonts w:ascii="Times New Roman" w:hAnsi="Times New Roman" w:cs="Times New Roman"/>
          <w:b/>
          <w:bCs/>
        </w:rPr>
        <w:t>n</w:t>
      </w:r>
      <w:bookmarkEnd w:id="1"/>
    </w:p>
    <w:p w14:paraId="0CBB7411" w14:textId="77777777" w:rsidR="00751D6F" w:rsidRPr="00BA153C" w:rsidRDefault="00751D6F" w:rsidP="00751D6F">
      <w:pPr>
        <w:rPr>
          <w:sz w:val="28"/>
          <w:szCs w:val="28"/>
        </w:rPr>
      </w:pPr>
    </w:p>
    <w:p w14:paraId="4FA70A1C" w14:textId="48EB5E7C" w:rsidR="006369AE" w:rsidRDefault="006F23A9" w:rsidP="006369AE">
      <w:pPr>
        <w:spacing w:line="276" w:lineRule="auto"/>
        <w:rPr>
          <w:rFonts w:ascii="Times New Roman" w:hAnsi="Times New Roman" w:cs="Times New Roman"/>
          <w:sz w:val="24"/>
          <w:szCs w:val="24"/>
        </w:rPr>
      </w:pPr>
      <w:r w:rsidRPr="007334A0">
        <w:rPr>
          <w:rFonts w:ascii="Times New Roman" w:hAnsi="Times New Roman" w:cs="Times New Roman"/>
          <w:sz w:val="24"/>
          <w:szCs w:val="24"/>
        </w:rPr>
        <w:t xml:space="preserve">Through leveraging the capabilities of web scraping, this report examines the detailed analysis of long-term house rentals and advertisements from the Kijiji website. Kijiji is a popular website that widely offers a range of goods and services, including everything from furniture and electronics to job listings and housing rentals. It is a platform that is user-friendly and provides communication between buyers and sellers. Here we are mainly focusing on the analysis of long-term housing rentals in Ontario. The main objective is to obtain trends, facts, and insights </w:t>
      </w:r>
      <w:r w:rsidR="00623D69">
        <w:rPr>
          <w:rFonts w:ascii="Times New Roman" w:hAnsi="Times New Roman" w:cs="Times New Roman"/>
          <w:sz w:val="24"/>
          <w:szCs w:val="24"/>
        </w:rPr>
        <w:t>about</w:t>
      </w:r>
      <w:r w:rsidRPr="007334A0">
        <w:rPr>
          <w:rFonts w:ascii="Times New Roman" w:hAnsi="Times New Roman" w:cs="Times New Roman"/>
          <w:sz w:val="24"/>
          <w:szCs w:val="24"/>
        </w:rPr>
        <w:t xml:space="preserve"> long-term housing rentals in </w:t>
      </w:r>
      <w:r w:rsidR="00A669B4" w:rsidRPr="007334A0">
        <w:rPr>
          <w:rFonts w:ascii="Times New Roman" w:hAnsi="Times New Roman" w:cs="Times New Roman"/>
          <w:sz w:val="24"/>
          <w:szCs w:val="24"/>
        </w:rPr>
        <w:t>Ontario.</w:t>
      </w:r>
    </w:p>
    <w:p w14:paraId="35E37A42" w14:textId="77777777" w:rsidR="006369AE" w:rsidRPr="00BA153C" w:rsidRDefault="00233E01" w:rsidP="00521A80">
      <w:pPr>
        <w:pStyle w:val="Heading2"/>
        <w:rPr>
          <w:rStyle w:val="Strong"/>
          <w:rFonts w:ascii="Times New Roman" w:hAnsi="Times New Roman" w:cs="Times New Roman"/>
          <w:sz w:val="28"/>
          <w:szCs w:val="28"/>
        </w:rPr>
      </w:pPr>
      <w:bookmarkStart w:id="2" w:name="_Toc161563343"/>
      <w:r w:rsidRPr="00BA153C">
        <w:rPr>
          <w:rStyle w:val="Strong"/>
          <w:rFonts w:ascii="Times New Roman" w:hAnsi="Times New Roman" w:cs="Times New Roman"/>
          <w:color w:val="auto"/>
          <w:sz w:val="28"/>
          <w:szCs w:val="28"/>
        </w:rPr>
        <w:t>3.</w:t>
      </w:r>
      <w:r w:rsidR="00943676" w:rsidRPr="00BA153C">
        <w:rPr>
          <w:rStyle w:val="Strong"/>
          <w:rFonts w:ascii="Times New Roman" w:hAnsi="Times New Roman" w:cs="Times New Roman"/>
          <w:color w:val="auto"/>
          <w:sz w:val="28"/>
          <w:szCs w:val="28"/>
        </w:rPr>
        <w:t>Method</w:t>
      </w:r>
      <w:bookmarkEnd w:id="2"/>
    </w:p>
    <w:p w14:paraId="1ADC3E01" w14:textId="77777777" w:rsidR="006369AE" w:rsidRDefault="00233E01" w:rsidP="006369AE">
      <w:pPr>
        <w:spacing w:line="276" w:lineRule="auto"/>
        <w:rPr>
          <w:rFonts w:ascii="Times New Roman" w:hAnsi="Times New Roman" w:cs="Times New Roman"/>
          <w:b/>
          <w:bCs/>
          <w:sz w:val="24"/>
          <w:szCs w:val="24"/>
        </w:rPr>
      </w:pPr>
      <w:r w:rsidRPr="007334A0">
        <w:rPr>
          <w:rFonts w:ascii="Times New Roman" w:hAnsi="Times New Roman" w:cs="Times New Roman"/>
          <w:b/>
          <w:bCs/>
          <w:sz w:val="24"/>
          <w:szCs w:val="24"/>
        </w:rPr>
        <w:t>3.1</w:t>
      </w:r>
      <w:r w:rsidR="008C6B41" w:rsidRPr="007334A0">
        <w:rPr>
          <w:rFonts w:ascii="Times New Roman" w:hAnsi="Times New Roman" w:cs="Times New Roman"/>
          <w:b/>
          <w:bCs/>
          <w:sz w:val="24"/>
          <w:szCs w:val="24"/>
        </w:rPr>
        <w:t>Context and setting of the study</w:t>
      </w:r>
    </w:p>
    <w:p w14:paraId="1CFFBE66" w14:textId="495CA067" w:rsidR="00BD4197" w:rsidRPr="007334A0" w:rsidRDefault="000A0F46" w:rsidP="006369AE">
      <w:pPr>
        <w:spacing w:line="276" w:lineRule="auto"/>
        <w:rPr>
          <w:rFonts w:ascii="Times New Roman" w:hAnsi="Times New Roman" w:cs="Times New Roman"/>
          <w:sz w:val="24"/>
          <w:szCs w:val="24"/>
        </w:rPr>
      </w:pPr>
      <w:r w:rsidRPr="007334A0">
        <w:rPr>
          <w:rFonts w:ascii="Times New Roman" w:hAnsi="Times New Roman" w:cs="Times New Roman"/>
          <w:sz w:val="24"/>
          <w:szCs w:val="24"/>
        </w:rPr>
        <w:t>The main objective of the House renting online platforms is to allow people to rent</w:t>
      </w:r>
      <w:r w:rsidR="000D5F10" w:rsidRPr="007334A0">
        <w:rPr>
          <w:rFonts w:ascii="Times New Roman" w:hAnsi="Times New Roman" w:cs="Times New Roman"/>
          <w:sz w:val="24"/>
          <w:szCs w:val="24"/>
        </w:rPr>
        <w:t xml:space="preserve"> </w:t>
      </w:r>
      <w:r w:rsidRPr="007334A0">
        <w:rPr>
          <w:rFonts w:ascii="Times New Roman" w:hAnsi="Times New Roman" w:cs="Times New Roman"/>
          <w:sz w:val="24"/>
          <w:szCs w:val="24"/>
        </w:rPr>
        <w:t>houses, apartments, basements, condos, townhouses, duplexes/</w:t>
      </w:r>
      <w:r w:rsidR="00656446">
        <w:rPr>
          <w:rFonts w:ascii="Times New Roman" w:hAnsi="Times New Roman" w:cs="Times New Roman"/>
          <w:sz w:val="24"/>
          <w:szCs w:val="24"/>
        </w:rPr>
        <w:t>Triplexes</w:t>
      </w:r>
      <w:r w:rsidRPr="007334A0">
        <w:rPr>
          <w:rFonts w:ascii="Times New Roman" w:hAnsi="Times New Roman" w:cs="Times New Roman"/>
          <w:sz w:val="24"/>
          <w:szCs w:val="24"/>
        </w:rPr>
        <w:t>.</w:t>
      </w:r>
      <w:r w:rsidR="00623D69">
        <w:rPr>
          <w:rFonts w:ascii="Times New Roman" w:hAnsi="Times New Roman" w:cs="Times New Roman"/>
          <w:sz w:val="24"/>
          <w:szCs w:val="24"/>
        </w:rPr>
        <w:t xml:space="preserve"> The</w:t>
      </w:r>
      <w:r w:rsidRPr="007334A0">
        <w:rPr>
          <w:rFonts w:ascii="Times New Roman" w:hAnsi="Times New Roman" w:cs="Times New Roman"/>
          <w:sz w:val="24"/>
          <w:szCs w:val="24"/>
        </w:rPr>
        <w:t xml:space="preserve"> Kijiji website where </w:t>
      </w:r>
      <w:r w:rsidR="00623D69">
        <w:rPr>
          <w:rFonts w:ascii="Times New Roman" w:hAnsi="Times New Roman" w:cs="Times New Roman"/>
          <w:sz w:val="24"/>
          <w:szCs w:val="24"/>
        </w:rPr>
        <w:t>the</w:t>
      </w:r>
      <w:r w:rsidRPr="007334A0">
        <w:rPr>
          <w:rFonts w:ascii="Times New Roman" w:hAnsi="Times New Roman" w:cs="Times New Roman"/>
          <w:sz w:val="24"/>
          <w:szCs w:val="24"/>
        </w:rPr>
        <w:t xml:space="preserve"> data </w:t>
      </w:r>
      <w:r w:rsidR="00623D69">
        <w:rPr>
          <w:rFonts w:ascii="Times New Roman" w:hAnsi="Times New Roman" w:cs="Times New Roman"/>
          <w:sz w:val="24"/>
          <w:szCs w:val="24"/>
        </w:rPr>
        <w:t>i</w:t>
      </w:r>
      <w:r w:rsidRPr="007334A0">
        <w:rPr>
          <w:rFonts w:ascii="Times New Roman" w:hAnsi="Times New Roman" w:cs="Times New Roman"/>
          <w:sz w:val="24"/>
          <w:szCs w:val="24"/>
        </w:rPr>
        <w:t>s scraped, provides</w:t>
      </w:r>
      <w:r w:rsidR="00623D69">
        <w:rPr>
          <w:rFonts w:ascii="Times New Roman" w:hAnsi="Times New Roman" w:cs="Times New Roman"/>
          <w:sz w:val="24"/>
          <w:szCs w:val="24"/>
        </w:rPr>
        <w:t xml:space="preserve"> a platform for</w:t>
      </w:r>
      <w:r w:rsidRPr="007334A0">
        <w:rPr>
          <w:rFonts w:ascii="Times New Roman" w:hAnsi="Times New Roman" w:cs="Times New Roman"/>
          <w:sz w:val="24"/>
          <w:szCs w:val="24"/>
        </w:rPr>
        <w:t xml:space="preserve"> sellers to rent out their </w:t>
      </w:r>
      <w:r w:rsidR="00623D69">
        <w:rPr>
          <w:rFonts w:ascii="Times New Roman" w:hAnsi="Times New Roman" w:cs="Times New Roman"/>
          <w:sz w:val="24"/>
          <w:szCs w:val="24"/>
        </w:rPr>
        <w:t>properties</w:t>
      </w:r>
      <w:r w:rsidRPr="007334A0">
        <w:rPr>
          <w:rFonts w:ascii="Times New Roman" w:hAnsi="Times New Roman" w:cs="Times New Roman"/>
          <w:sz w:val="24"/>
          <w:szCs w:val="24"/>
        </w:rPr>
        <w:t xml:space="preserve"> and buyers to choose</w:t>
      </w:r>
      <w:r w:rsidR="00623D69">
        <w:rPr>
          <w:rFonts w:ascii="Times New Roman" w:hAnsi="Times New Roman" w:cs="Times New Roman"/>
          <w:sz w:val="24"/>
          <w:szCs w:val="24"/>
        </w:rPr>
        <w:t xml:space="preserve"> from</w:t>
      </w:r>
      <w:r w:rsidRPr="007334A0">
        <w:rPr>
          <w:rFonts w:ascii="Times New Roman" w:hAnsi="Times New Roman" w:cs="Times New Roman"/>
          <w:sz w:val="24"/>
          <w:szCs w:val="24"/>
        </w:rPr>
        <w:t xml:space="preserve"> the</w:t>
      </w:r>
      <w:r w:rsidR="00623D69">
        <w:rPr>
          <w:rFonts w:ascii="Times New Roman" w:hAnsi="Times New Roman" w:cs="Times New Roman"/>
          <w:sz w:val="24"/>
          <w:szCs w:val="24"/>
        </w:rPr>
        <w:t>m according to their requirements.</w:t>
      </w:r>
      <w:r w:rsidRPr="007334A0">
        <w:rPr>
          <w:rFonts w:ascii="Times New Roman" w:hAnsi="Times New Roman" w:cs="Times New Roman"/>
          <w:sz w:val="24"/>
          <w:szCs w:val="24"/>
        </w:rPr>
        <w:t xml:space="preserve"> </w:t>
      </w:r>
    </w:p>
    <w:p w14:paraId="6972293D" w14:textId="29895295" w:rsidR="00233E01" w:rsidRPr="007334A0" w:rsidRDefault="00656446" w:rsidP="004E602A">
      <w:pPr>
        <w:pStyle w:val="NormalWeb"/>
        <w:shd w:val="clear" w:color="auto" w:fill="FFFFFF"/>
        <w:spacing w:before="0" w:beforeAutospacing="0" w:after="150" w:afterAutospacing="0" w:line="276" w:lineRule="auto"/>
      </w:pPr>
      <w:r>
        <w:t>The</w:t>
      </w:r>
      <w:r w:rsidR="000A0F46" w:rsidRPr="007334A0">
        <w:t xml:space="preserve"> descriptive analysis enables </w:t>
      </w:r>
      <w:proofErr w:type="gramStart"/>
      <w:r w:rsidR="000A0F46" w:rsidRPr="007334A0">
        <w:t>to</w:t>
      </w:r>
      <w:proofErr w:type="gramEnd"/>
      <w:r w:rsidR="000A0F46" w:rsidRPr="007334A0">
        <w:t xml:space="preserve"> </w:t>
      </w:r>
      <w:r>
        <w:t>uncovering</w:t>
      </w:r>
      <w:r w:rsidR="000A0F46" w:rsidRPr="007334A0">
        <w:t xml:space="preserve"> </w:t>
      </w:r>
      <w:r>
        <w:t xml:space="preserve">of </w:t>
      </w:r>
      <w:r w:rsidR="000A0F46" w:rsidRPr="007334A0">
        <w:t xml:space="preserve">correlations, trends, and outliers within the dataset with property attributes and rental prices. </w:t>
      </w:r>
    </w:p>
    <w:p w14:paraId="502476BE" w14:textId="390FE617" w:rsidR="00623D69" w:rsidRPr="006369AE" w:rsidRDefault="00A669B4" w:rsidP="004E602A">
      <w:pPr>
        <w:pStyle w:val="NormalWeb"/>
        <w:shd w:val="clear" w:color="auto" w:fill="FFFFFF"/>
        <w:spacing w:before="0" w:beforeAutospacing="0" w:after="150" w:afterAutospacing="0" w:line="276" w:lineRule="auto"/>
        <w:rPr>
          <w:b/>
          <w:bCs/>
        </w:rPr>
      </w:pPr>
      <w:r w:rsidRPr="007334A0">
        <w:rPr>
          <w:b/>
          <w:bCs/>
        </w:rPr>
        <w:t>3.2</w:t>
      </w:r>
      <w:r w:rsidR="00233E01" w:rsidRPr="007334A0">
        <w:rPr>
          <w:b/>
          <w:bCs/>
        </w:rPr>
        <w:t xml:space="preserve"> </w:t>
      </w:r>
      <w:r w:rsidR="00253F03" w:rsidRPr="007334A0">
        <w:rPr>
          <w:b/>
          <w:bCs/>
        </w:rPr>
        <w:t>Study Design</w:t>
      </w:r>
    </w:p>
    <w:p w14:paraId="6DF0370B" w14:textId="5EDE0D0A" w:rsidR="000A7C94" w:rsidRPr="007334A0" w:rsidRDefault="000A7C94" w:rsidP="006369AE">
      <w:pPr>
        <w:pStyle w:val="NormalWeb"/>
        <w:shd w:val="clear" w:color="auto" w:fill="FFFFFF"/>
        <w:spacing w:before="0" w:beforeAutospacing="0" w:after="150" w:afterAutospacing="0" w:line="276" w:lineRule="auto"/>
        <w:rPr>
          <w:lang w:val="en-IN"/>
        </w:rPr>
      </w:pPr>
      <w:r w:rsidRPr="007334A0">
        <w:rPr>
          <w:lang w:val="en-IN"/>
        </w:rPr>
        <w:t xml:space="preserve">After the data is scraped, the report moves on to the </w:t>
      </w:r>
      <w:r w:rsidR="00656446">
        <w:rPr>
          <w:lang w:val="en-IN"/>
        </w:rPr>
        <w:t>data-wrangling</w:t>
      </w:r>
      <w:r w:rsidRPr="007334A0">
        <w:rPr>
          <w:lang w:val="en-IN"/>
        </w:rPr>
        <w:t xml:space="preserve"> stage</w:t>
      </w:r>
      <w:r w:rsidR="00AE0396" w:rsidRPr="007334A0">
        <w:t>.</w:t>
      </w:r>
      <w:r w:rsidRPr="007334A0">
        <w:t xml:space="preserve"> Also,</w:t>
      </w:r>
      <w:r w:rsidR="00AE0396" w:rsidRPr="007334A0">
        <w:t xml:space="preserve"> it includes handling missing values,</w:t>
      </w:r>
      <w:r w:rsidRPr="007334A0">
        <w:t xml:space="preserve"> duplicates,</w:t>
      </w:r>
      <w:r w:rsidR="00AE0396" w:rsidRPr="007334A0">
        <w:t xml:space="preserve"> and standardizing column names. The next </w:t>
      </w:r>
      <w:r w:rsidR="00BB42F6">
        <w:t xml:space="preserve">step </w:t>
      </w:r>
      <w:r w:rsidR="00AE0396" w:rsidRPr="007334A0">
        <w:t xml:space="preserve">is visualizing the data. Histograms, Boxplots, scatterplots, Bar charts, Pie charts, and Pair plots are employed to identify patterns and trends. Following that is the Pandas profiling, using the Pandas profiling we can generate comprehensive </w:t>
      </w:r>
      <w:r w:rsidR="00656446">
        <w:t>reports</w:t>
      </w:r>
      <w:r w:rsidR="00AE0396" w:rsidRPr="007334A0">
        <w:t xml:space="preserve"> to facilitate Exploratory Data Analysis. The </w:t>
      </w:r>
      <w:r w:rsidR="00AE0396" w:rsidRPr="007334A0">
        <w:lastRenderedPageBreak/>
        <w:t xml:space="preserve">report is helpful in providing insights into summary statistics, correlation, missing </w:t>
      </w:r>
      <w:r w:rsidRPr="007334A0">
        <w:t>values,</w:t>
      </w:r>
      <w:r w:rsidR="00AE0396" w:rsidRPr="007334A0">
        <w:t xml:space="preserve"> and other relevant information</w:t>
      </w:r>
      <w:r w:rsidR="006369AE">
        <w:t>.</w:t>
      </w:r>
    </w:p>
    <w:p w14:paraId="3667D7B6" w14:textId="77777777" w:rsidR="000D5F10" w:rsidRPr="007334A0" w:rsidRDefault="00AE0396" w:rsidP="00233E01">
      <w:pPr>
        <w:pStyle w:val="NormalWeb"/>
        <w:shd w:val="clear" w:color="auto" w:fill="FFFFFF"/>
        <w:tabs>
          <w:tab w:val="left" w:pos="142"/>
        </w:tabs>
        <w:spacing w:before="0" w:beforeAutospacing="0" w:after="150" w:afterAutospacing="0" w:line="276" w:lineRule="auto"/>
        <w:rPr>
          <w:lang w:val="en-IN"/>
        </w:rPr>
      </w:pPr>
      <w:r w:rsidRPr="007334A0">
        <w:rPr>
          <w:lang w:val="en-IN"/>
        </w:rPr>
        <w:t xml:space="preserve"> </w:t>
      </w:r>
      <w:r w:rsidR="000A7C94" w:rsidRPr="007334A0">
        <w:rPr>
          <w:lang w:val="en-IN"/>
        </w:rPr>
        <w:t>The critical</w:t>
      </w:r>
      <w:r w:rsidRPr="007334A0">
        <w:rPr>
          <w:lang w:val="en-IN"/>
        </w:rPr>
        <w:t xml:space="preserve"> phase combines all the attributes, by revealing relations and patterns in the dynamics of long-term room rentals that were before hidden. </w:t>
      </w:r>
    </w:p>
    <w:p w14:paraId="23A7E629" w14:textId="77777777" w:rsidR="00751D6F" w:rsidRDefault="00751D6F" w:rsidP="004E602A">
      <w:pPr>
        <w:pStyle w:val="NormalWeb"/>
        <w:shd w:val="clear" w:color="auto" w:fill="FFFFFF"/>
        <w:spacing w:before="0" w:beforeAutospacing="0" w:after="150" w:afterAutospacing="0" w:line="276" w:lineRule="auto"/>
        <w:rPr>
          <w:b/>
          <w:bCs/>
          <w:lang w:val="en-IN"/>
        </w:rPr>
      </w:pPr>
    </w:p>
    <w:p w14:paraId="4CB8E442" w14:textId="43DE000F" w:rsidR="00751D6F" w:rsidRPr="006369AE" w:rsidRDefault="000D5F10" w:rsidP="004E602A">
      <w:pPr>
        <w:pStyle w:val="NormalWeb"/>
        <w:shd w:val="clear" w:color="auto" w:fill="FFFFFF"/>
        <w:spacing w:before="0" w:beforeAutospacing="0" w:after="150" w:afterAutospacing="0" w:line="276" w:lineRule="auto"/>
        <w:rPr>
          <w:b/>
          <w:bCs/>
          <w:lang w:val="en-IN"/>
        </w:rPr>
      </w:pPr>
      <w:r w:rsidRPr="007334A0">
        <w:rPr>
          <w:b/>
          <w:bCs/>
          <w:lang w:val="en-IN"/>
        </w:rPr>
        <w:t xml:space="preserve">3.3 </w:t>
      </w:r>
      <w:r w:rsidR="00B04E6B" w:rsidRPr="007334A0">
        <w:rPr>
          <w:b/>
          <w:bCs/>
        </w:rPr>
        <w:t>Data set details</w:t>
      </w:r>
    </w:p>
    <w:p w14:paraId="4E2E9B1D" w14:textId="36B51372" w:rsidR="001256F3" w:rsidRPr="007334A0" w:rsidRDefault="00DB56CE" w:rsidP="004E602A">
      <w:pPr>
        <w:pStyle w:val="NormalWeb"/>
        <w:shd w:val="clear" w:color="auto" w:fill="FFFFFF"/>
        <w:spacing w:before="0" w:beforeAutospacing="0" w:after="150" w:afterAutospacing="0" w:line="276" w:lineRule="auto"/>
      </w:pPr>
      <w:r w:rsidRPr="007334A0">
        <w:t xml:space="preserve">The </w:t>
      </w:r>
      <w:r w:rsidR="002071D9" w:rsidRPr="007334A0">
        <w:t>scraped</w:t>
      </w:r>
      <w:r w:rsidRPr="007334A0">
        <w:t xml:space="preserve"> data contains 11076 rows and 18 columns, but after dropping the duplicates the data contains 6084 rows and 18 columns.</w:t>
      </w:r>
    </w:p>
    <w:p w14:paraId="07AA6DBD" w14:textId="31227352" w:rsidR="00DB56CE" w:rsidRPr="00623D69" w:rsidRDefault="008C6B41" w:rsidP="00233E01">
      <w:pPr>
        <w:pStyle w:val="NormalWeb"/>
        <w:numPr>
          <w:ilvl w:val="1"/>
          <w:numId w:val="27"/>
        </w:numPr>
        <w:shd w:val="clear" w:color="auto" w:fill="FFFFFF"/>
        <w:spacing w:before="0" w:beforeAutospacing="0" w:after="150" w:afterAutospacing="0" w:line="276" w:lineRule="auto"/>
        <w:rPr>
          <w:b/>
          <w:bCs/>
        </w:rPr>
      </w:pPr>
      <w:r w:rsidRPr="00623D69">
        <w:rPr>
          <w:b/>
          <w:bCs/>
        </w:rPr>
        <w:t xml:space="preserve">Identify the main study </w:t>
      </w:r>
      <w:proofErr w:type="gramStart"/>
      <w:r w:rsidR="00E6040B" w:rsidRPr="00623D69">
        <w:rPr>
          <w:b/>
          <w:bCs/>
        </w:rPr>
        <w:t>variables</w:t>
      </w:r>
      <w:proofErr w:type="gramEnd"/>
    </w:p>
    <w:p w14:paraId="7DC544E0" w14:textId="415132CC" w:rsidR="00102824" w:rsidRPr="007334A0" w:rsidRDefault="00102824" w:rsidP="00B71A92">
      <w:pPr>
        <w:pStyle w:val="NormalWeb"/>
        <w:shd w:val="clear" w:color="auto" w:fill="FFFFFF"/>
        <w:spacing w:before="0" w:beforeAutospacing="0" w:after="150" w:afterAutospacing="0"/>
        <w:ind w:left="426"/>
      </w:pPr>
      <w:proofErr w:type="spellStart"/>
      <w:r w:rsidRPr="007334A0">
        <w:t>Price_Condition</w:t>
      </w:r>
      <w:proofErr w:type="spellEnd"/>
      <w:r w:rsidRPr="007334A0">
        <w:t>: conditions of utility price included.</w:t>
      </w:r>
    </w:p>
    <w:p w14:paraId="751CCE5C" w14:textId="70329E5D" w:rsidR="00102824" w:rsidRPr="007334A0" w:rsidRDefault="00102824" w:rsidP="00B71A92">
      <w:pPr>
        <w:pStyle w:val="NormalWeb"/>
        <w:shd w:val="clear" w:color="auto" w:fill="FFFFFF"/>
        <w:spacing w:before="0" w:beforeAutospacing="0" w:after="150" w:afterAutospacing="0"/>
        <w:ind w:left="426"/>
      </w:pPr>
      <w:r w:rsidRPr="007334A0">
        <w:t xml:space="preserve">Unit_type: describing the types of rentals </w:t>
      </w:r>
      <w:r w:rsidR="002071D9" w:rsidRPr="007334A0">
        <w:t>like</w:t>
      </w:r>
      <w:r w:rsidRPr="007334A0">
        <w:t xml:space="preserve"> condos, apartment </w:t>
      </w:r>
      <w:r w:rsidR="00656446">
        <w:t>basements</w:t>
      </w:r>
      <w:r w:rsidRPr="007334A0">
        <w:t xml:space="preserve">, town </w:t>
      </w:r>
      <w:r w:rsidR="00656446">
        <w:t>houses</w:t>
      </w:r>
      <w:r w:rsidRPr="007334A0">
        <w:t>.</w:t>
      </w:r>
    </w:p>
    <w:p w14:paraId="20E73F4E" w14:textId="06670114" w:rsidR="00102824" w:rsidRPr="007334A0" w:rsidRDefault="00102824" w:rsidP="00B71A92">
      <w:pPr>
        <w:pStyle w:val="NormalWeb"/>
        <w:shd w:val="clear" w:color="auto" w:fill="FFFFFF"/>
        <w:spacing w:before="0" w:beforeAutospacing="0" w:after="150" w:afterAutospacing="0"/>
        <w:ind w:left="426"/>
      </w:pPr>
      <w:r w:rsidRPr="007334A0">
        <w:t>Bedrooms: Number of bedrooms</w:t>
      </w:r>
    </w:p>
    <w:p w14:paraId="10B5CB10" w14:textId="1FA18058" w:rsidR="00102824" w:rsidRPr="007334A0" w:rsidRDefault="00102824" w:rsidP="00B71A92">
      <w:pPr>
        <w:pStyle w:val="NormalWeb"/>
        <w:shd w:val="clear" w:color="auto" w:fill="FFFFFF"/>
        <w:spacing w:before="0" w:beforeAutospacing="0" w:after="150" w:afterAutospacing="0"/>
        <w:ind w:left="426"/>
      </w:pPr>
      <w:r w:rsidRPr="007334A0">
        <w:t>Bathrooms: Number of bathrooms</w:t>
      </w:r>
    </w:p>
    <w:p w14:paraId="0B231648" w14:textId="60F2426E" w:rsidR="00102824" w:rsidRPr="007334A0" w:rsidRDefault="00102824" w:rsidP="00B71A92">
      <w:pPr>
        <w:pStyle w:val="NormalWeb"/>
        <w:shd w:val="clear" w:color="auto" w:fill="FFFFFF"/>
        <w:spacing w:before="0" w:beforeAutospacing="0" w:after="150" w:afterAutospacing="0"/>
        <w:ind w:left="426"/>
      </w:pPr>
      <w:r w:rsidRPr="007334A0">
        <w:t>Parking:</w:t>
      </w:r>
      <w:r w:rsidR="003F61F9" w:rsidRPr="007334A0">
        <w:t xml:space="preserve"> availability </w:t>
      </w:r>
      <w:r w:rsidR="00656446">
        <w:t xml:space="preserve">of </w:t>
      </w:r>
      <w:r w:rsidR="003F61F9" w:rsidRPr="007334A0">
        <w:t>parking space</w:t>
      </w:r>
    </w:p>
    <w:p w14:paraId="25D2EA34" w14:textId="6B73BE04" w:rsidR="00102824" w:rsidRPr="007334A0" w:rsidRDefault="00102824" w:rsidP="00B71A92">
      <w:pPr>
        <w:pStyle w:val="NormalWeb"/>
        <w:shd w:val="clear" w:color="auto" w:fill="FFFFFF"/>
        <w:spacing w:before="0" w:beforeAutospacing="0" w:after="150" w:afterAutospacing="0"/>
        <w:ind w:left="426"/>
      </w:pPr>
      <w:proofErr w:type="spellStart"/>
      <w:r w:rsidRPr="007334A0">
        <w:t>Pet_friendly</w:t>
      </w:r>
      <w:proofErr w:type="spellEnd"/>
      <w:r w:rsidR="003F61F9" w:rsidRPr="007334A0">
        <w:t xml:space="preserve">: gives the </w:t>
      </w:r>
      <w:r w:rsidR="00656446">
        <w:t>pet-friendliness</w:t>
      </w:r>
      <w:r w:rsidR="003F61F9" w:rsidRPr="007334A0">
        <w:t xml:space="preserve"> type </w:t>
      </w:r>
      <w:r w:rsidR="00656446">
        <w:t>of</w:t>
      </w:r>
      <w:r w:rsidR="003F61F9" w:rsidRPr="007334A0">
        <w:t xml:space="preserve"> the </w:t>
      </w:r>
      <w:r w:rsidR="006F23A9" w:rsidRPr="007334A0">
        <w:t>property.</w:t>
      </w:r>
    </w:p>
    <w:p w14:paraId="569F3CAA" w14:textId="524D9012" w:rsidR="00102824" w:rsidRPr="007334A0" w:rsidRDefault="00102824" w:rsidP="00B71A92">
      <w:pPr>
        <w:pStyle w:val="NormalWeb"/>
        <w:shd w:val="clear" w:color="auto" w:fill="FFFFFF"/>
        <w:spacing w:before="0" w:beforeAutospacing="0" w:after="150" w:afterAutospacing="0"/>
        <w:ind w:left="426"/>
      </w:pPr>
      <w:proofErr w:type="spellStart"/>
      <w:r w:rsidRPr="007334A0">
        <w:t>Size_sqft</w:t>
      </w:r>
      <w:proofErr w:type="spellEnd"/>
      <w:r w:rsidR="003F61F9" w:rsidRPr="007334A0">
        <w:t xml:space="preserve">: </w:t>
      </w:r>
      <w:r w:rsidR="00656446">
        <w:t xml:space="preserve">the </w:t>
      </w:r>
      <w:r w:rsidR="003F61F9" w:rsidRPr="007334A0">
        <w:t xml:space="preserve">size of the </w:t>
      </w:r>
      <w:r w:rsidR="00E6040B" w:rsidRPr="007334A0">
        <w:t>property</w:t>
      </w:r>
      <w:r w:rsidR="003F61F9" w:rsidRPr="007334A0">
        <w:t xml:space="preserve"> in square feet</w:t>
      </w:r>
    </w:p>
    <w:p w14:paraId="29461B9B" w14:textId="3F67F4E3" w:rsidR="00102824" w:rsidRPr="007334A0" w:rsidRDefault="00102824" w:rsidP="00B71A92">
      <w:pPr>
        <w:pStyle w:val="NormalWeb"/>
        <w:shd w:val="clear" w:color="auto" w:fill="FFFFFF"/>
        <w:spacing w:before="0" w:beforeAutospacing="0" w:after="150" w:afterAutospacing="0"/>
        <w:ind w:left="426"/>
      </w:pPr>
      <w:r w:rsidRPr="007334A0">
        <w:t>Furnished_info</w:t>
      </w:r>
      <w:r w:rsidR="003F61F9" w:rsidRPr="007334A0">
        <w:t>: if furnished or unfurnished</w:t>
      </w:r>
    </w:p>
    <w:p w14:paraId="5CA971B8" w14:textId="27069B50" w:rsidR="00102824" w:rsidRPr="007334A0" w:rsidRDefault="00102824" w:rsidP="00B71A92">
      <w:pPr>
        <w:pStyle w:val="NormalWeb"/>
        <w:shd w:val="clear" w:color="auto" w:fill="FFFFFF"/>
        <w:spacing w:before="0" w:beforeAutospacing="0" w:after="150" w:afterAutospacing="0"/>
        <w:ind w:left="426"/>
      </w:pPr>
      <w:r w:rsidRPr="007334A0">
        <w:t>Price</w:t>
      </w:r>
      <w:r w:rsidR="003F61F9" w:rsidRPr="007334A0">
        <w:t>: the rent amount</w:t>
      </w:r>
    </w:p>
    <w:p w14:paraId="17A2D25B" w14:textId="049CDCAF" w:rsidR="006F23A9" w:rsidRDefault="00102824" w:rsidP="00B71A92">
      <w:pPr>
        <w:pStyle w:val="NormalWeb"/>
        <w:shd w:val="clear" w:color="auto" w:fill="FFFFFF"/>
        <w:spacing w:before="0" w:beforeAutospacing="0" w:after="150" w:afterAutospacing="0"/>
        <w:ind w:left="426"/>
      </w:pPr>
      <w:r w:rsidRPr="007334A0">
        <w:t>Description</w:t>
      </w:r>
      <w:r w:rsidR="003F61F9" w:rsidRPr="007334A0">
        <w:t xml:space="preserve">: extra comments on </w:t>
      </w:r>
      <w:r w:rsidR="00656446">
        <w:t xml:space="preserve">the </w:t>
      </w:r>
      <w:r w:rsidR="003F61F9" w:rsidRPr="007334A0">
        <w:t>property</w:t>
      </w:r>
    </w:p>
    <w:p w14:paraId="1936A192" w14:textId="77777777" w:rsidR="00B71A92" w:rsidRPr="007334A0" w:rsidRDefault="00B71A92" w:rsidP="00B71A92">
      <w:pPr>
        <w:pStyle w:val="NormalWeb"/>
        <w:shd w:val="clear" w:color="auto" w:fill="FFFFFF"/>
        <w:spacing w:before="0" w:beforeAutospacing="0" w:after="150" w:afterAutospacing="0"/>
        <w:ind w:left="426"/>
      </w:pPr>
    </w:p>
    <w:p w14:paraId="0BF915D5" w14:textId="77777777" w:rsidR="006369AE" w:rsidRDefault="008C6B41" w:rsidP="006369AE">
      <w:pPr>
        <w:pStyle w:val="NormalWeb"/>
        <w:numPr>
          <w:ilvl w:val="1"/>
          <w:numId w:val="27"/>
        </w:numPr>
        <w:shd w:val="clear" w:color="auto" w:fill="FFFFFF"/>
        <w:spacing w:before="0" w:beforeAutospacing="0" w:after="150" w:afterAutospacing="0" w:line="276" w:lineRule="auto"/>
        <w:rPr>
          <w:lang w:val="en-IN"/>
        </w:rPr>
      </w:pPr>
      <w:r w:rsidRPr="00623D69">
        <w:rPr>
          <w:b/>
          <w:bCs/>
        </w:rPr>
        <w:t>Data collection instruments and procedures</w:t>
      </w:r>
    </w:p>
    <w:p w14:paraId="719ADE71" w14:textId="6DC7337D" w:rsidR="00BB42F6" w:rsidRPr="006369AE" w:rsidRDefault="00E537C5" w:rsidP="006369AE">
      <w:pPr>
        <w:pStyle w:val="NormalWeb"/>
        <w:shd w:val="clear" w:color="auto" w:fill="FFFFFF"/>
        <w:spacing w:before="0" w:beforeAutospacing="0" w:after="150" w:afterAutospacing="0" w:line="276" w:lineRule="auto"/>
        <w:rPr>
          <w:lang w:val="en-IN"/>
        </w:rPr>
      </w:pPr>
      <w:r w:rsidRPr="007334A0">
        <w:rPr>
          <w:lang w:val="en-IN"/>
        </w:rPr>
        <w:t xml:space="preserve">The </w:t>
      </w:r>
      <w:r w:rsidR="00B7482A" w:rsidRPr="007334A0">
        <w:rPr>
          <w:lang w:val="en-IN"/>
        </w:rPr>
        <w:t xml:space="preserve">data </w:t>
      </w:r>
      <w:r w:rsidRPr="007334A0">
        <w:rPr>
          <w:lang w:val="en-IN"/>
        </w:rPr>
        <w:t>collection process gather</w:t>
      </w:r>
      <w:r w:rsidR="00B7482A" w:rsidRPr="007334A0">
        <w:rPr>
          <w:lang w:val="en-IN"/>
        </w:rPr>
        <w:t>s</w:t>
      </w:r>
      <w:r w:rsidRPr="007334A0">
        <w:rPr>
          <w:lang w:val="en-IN"/>
        </w:rPr>
        <w:t xml:space="preserve"> information on long-term room rentals from online sources, such as classified websites like Kijiji, to perform exploratory data analysis and outlier detection</w:t>
      </w:r>
      <w:r w:rsidR="00B7482A" w:rsidRPr="007334A0">
        <w:rPr>
          <w:lang w:val="en-IN"/>
        </w:rPr>
        <w:t>. Then developed a Python script utilizing libraries such as Beautiful Soup and Requests to scrape data from Kijiji. The script will navigate through the website's HTML structure to extract relevant information about long-term room rentals, including rental prices, location, room types, amenities, and additional attributes.</w:t>
      </w:r>
    </w:p>
    <w:p w14:paraId="48703923" w14:textId="77777777" w:rsidR="00B71A92" w:rsidRDefault="00B71A92" w:rsidP="00AF56B4">
      <w:pPr>
        <w:pStyle w:val="NormalWeb"/>
        <w:shd w:val="clear" w:color="auto" w:fill="FFFFFF"/>
        <w:spacing w:line="276" w:lineRule="auto"/>
        <w:rPr>
          <w:b/>
          <w:bCs/>
        </w:rPr>
      </w:pPr>
    </w:p>
    <w:p w14:paraId="5EFE2EB5" w14:textId="77777777" w:rsidR="00B71A92" w:rsidRDefault="00B71A92" w:rsidP="006369AE">
      <w:pPr>
        <w:pStyle w:val="NormalWeb"/>
        <w:shd w:val="clear" w:color="auto" w:fill="FFFFFF"/>
        <w:spacing w:line="276" w:lineRule="auto"/>
        <w:rPr>
          <w:b/>
          <w:bCs/>
        </w:rPr>
      </w:pPr>
    </w:p>
    <w:p w14:paraId="6BCADD41" w14:textId="144CBD13" w:rsidR="006F23A9" w:rsidRPr="00615685" w:rsidRDefault="00233E01" w:rsidP="00521A80">
      <w:pPr>
        <w:pStyle w:val="Heading2"/>
        <w:rPr>
          <w:rFonts w:ascii="Times New Roman" w:hAnsi="Times New Roman" w:cs="Times New Roman"/>
          <w:b/>
          <w:bCs/>
          <w:color w:val="auto"/>
          <w:lang w:val="en-IN"/>
        </w:rPr>
      </w:pPr>
      <w:bookmarkStart w:id="3" w:name="_Toc161563344"/>
      <w:r w:rsidRPr="00615685">
        <w:rPr>
          <w:rFonts w:ascii="Times New Roman" w:hAnsi="Times New Roman" w:cs="Times New Roman"/>
          <w:b/>
          <w:bCs/>
          <w:color w:val="auto"/>
        </w:rPr>
        <w:lastRenderedPageBreak/>
        <w:t>4.</w:t>
      </w:r>
      <w:r w:rsidR="006369AE" w:rsidRPr="00615685">
        <w:rPr>
          <w:rFonts w:ascii="Times New Roman" w:hAnsi="Times New Roman" w:cs="Times New Roman"/>
          <w:b/>
          <w:bCs/>
          <w:color w:val="auto"/>
        </w:rPr>
        <w:t xml:space="preserve"> </w:t>
      </w:r>
      <w:r w:rsidR="00987131" w:rsidRPr="00615685">
        <w:rPr>
          <w:rFonts w:ascii="Times New Roman" w:hAnsi="Times New Roman" w:cs="Times New Roman"/>
          <w:b/>
          <w:bCs/>
          <w:color w:val="auto"/>
        </w:rPr>
        <w:t>A</w:t>
      </w:r>
      <w:r w:rsidR="008C6B41" w:rsidRPr="00615685">
        <w:rPr>
          <w:rFonts w:ascii="Times New Roman" w:hAnsi="Times New Roman" w:cs="Times New Roman"/>
          <w:b/>
          <w:bCs/>
          <w:color w:val="auto"/>
        </w:rPr>
        <w:t>nalysis methods</w:t>
      </w:r>
      <w:bookmarkEnd w:id="3"/>
    </w:p>
    <w:p w14:paraId="744FED13" w14:textId="77F55C9A" w:rsidR="00CF3B88" w:rsidRPr="007334A0" w:rsidRDefault="00BD5819" w:rsidP="004E602A">
      <w:pPr>
        <w:pStyle w:val="NormalWeb"/>
        <w:shd w:val="clear" w:color="auto" w:fill="FFFFFF"/>
        <w:spacing w:after="150" w:line="276" w:lineRule="auto"/>
        <w:rPr>
          <w:lang w:val="en-IN"/>
        </w:rPr>
      </w:pPr>
      <w:r w:rsidRPr="007334A0">
        <w:rPr>
          <w:lang w:val="en-IN"/>
        </w:rPr>
        <w:t xml:space="preserve">Long-term room rental data analysis starts with careful data wrangling, which includes actions like data scraping from </w:t>
      </w:r>
      <w:proofErr w:type="gramStart"/>
      <w:r w:rsidRPr="007334A0">
        <w:rPr>
          <w:lang w:val="en-IN"/>
        </w:rPr>
        <w:t>Kijiji  cleaning</w:t>
      </w:r>
      <w:proofErr w:type="gramEnd"/>
      <w:r w:rsidRPr="007334A0">
        <w:rPr>
          <w:lang w:val="en-IN"/>
        </w:rPr>
        <w:t xml:space="preserve"> to address missing values and irregularities, formatting to standardize column names and formats, and validating to guarantee data integrity. The next step is called exploratory data analysis (EDA), in which correlation analysis is carried out to find possible patterns, descriptive statistics are computed for important variables, and visualizations such as histograms and boxplots are made to comprehend distributions and relationships. Categorical variables are transformed into numerical representations using encoding techniques, and a thorough report is produced using pandas profiling to reveal information about missing values, correlations, and data properties</w:t>
      </w:r>
      <w:r w:rsidR="006369AE">
        <w:rPr>
          <w:lang w:val="en-IN"/>
        </w:rPr>
        <w:t>.</w:t>
      </w:r>
    </w:p>
    <w:p w14:paraId="1CD7E05F" w14:textId="3BF3353B" w:rsidR="000D5F10" w:rsidRPr="002B6E78" w:rsidRDefault="000D5F10" w:rsidP="004E602A">
      <w:pPr>
        <w:pStyle w:val="NormalWeb"/>
        <w:shd w:val="clear" w:color="auto" w:fill="FFFFFF"/>
        <w:spacing w:after="150" w:line="276" w:lineRule="auto"/>
        <w:rPr>
          <w:b/>
          <w:bCs/>
          <w:lang w:val="en-IN"/>
        </w:rPr>
      </w:pPr>
      <w:r w:rsidRPr="002B6E78">
        <w:rPr>
          <w:b/>
          <w:bCs/>
          <w:lang w:val="en-IN"/>
        </w:rPr>
        <w:t xml:space="preserve">4.1 Data Scraping </w:t>
      </w:r>
    </w:p>
    <w:p w14:paraId="3E742642" w14:textId="2BA53914" w:rsidR="006F7384" w:rsidRPr="007334A0" w:rsidRDefault="006F7384" w:rsidP="004E602A">
      <w:pPr>
        <w:pStyle w:val="NormalWeb"/>
        <w:shd w:val="clear" w:color="auto" w:fill="FFFFFF"/>
        <w:spacing w:after="150" w:line="276" w:lineRule="auto"/>
        <w:rPr>
          <w:lang w:val="en-IN"/>
        </w:rPr>
      </w:pPr>
      <w:r w:rsidRPr="007334A0">
        <w:rPr>
          <w:lang w:val="en-IN"/>
        </w:rPr>
        <w:t xml:space="preserve">The data about the </w:t>
      </w:r>
      <w:r w:rsidR="00E6040B" w:rsidRPr="007334A0">
        <w:rPr>
          <w:lang w:val="en-IN"/>
        </w:rPr>
        <w:t>long-term</w:t>
      </w:r>
      <w:r w:rsidRPr="007334A0">
        <w:rPr>
          <w:lang w:val="en-IN"/>
        </w:rPr>
        <w:t xml:space="preserve"> housing was downloaded from the Kijiji Website.</w:t>
      </w:r>
      <w:r w:rsidR="00E6040B">
        <w:rPr>
          <w:lang w:val="en-IN"/>
        </w:rPr>
        <w:t xml:space="preserve"> </w:t>
      </w:r>
      <w:r w:rsidRPr="007334A0">
        <w:rPr>
          <w:lang w:val="en-IN"/>
        </w:rPr>
        <w:t xml:space="preserve">Library used for scraping the data is </w:t>
      </w:r>
      <w:r w:rsidR="00E6040B">
        <w:rPr>
          <w:lang w:val="en-CA"/>
        </w:rPr>
        <w:t>“</w:t>
      </w:r>
      <w:r w:rsidRPr="007334A0">
        <w:rPr>
          <w:lang w:val="en-IN"/>
        </w:rPr>
        <w:t>Beautiful Soup”. The library enables the user to scrape the data and pars</w:t>
      </w:r>
      <w:r w:rsidR="00E6040B">
        <w:rPr>
          <w:lang w:val="en-IN"/>
        </w:rPr>
        <w:t xml:space="preserve">e </w:t>
      </w:r>
      <w:r w:rsidRPr="007334A0">
        <w:rPr>
          <w:lang w:val="en-IN"/>
        </w:rPr>
        <w:t>HTML and XML documents.</w:t>
      </w:r>
      <w:r w:rsidR="00BB42F6">
        <w:rPr>
          <w:lang w:val="en-IN"/>
        </w:rPr>
        <w:t xml:space="preserve"> </w:t>
      </w:r>
      <w:r w:rsidRPr="007334A0">
        <w:rPr>
          <w:lang w:val="en-IN"/>
        </w:rPr>
        <w:t xml:space="preserve">The data scrapped from the Website using Beautiful </w:t>
      </w:r>
      <w:proofErr w:type="gramStart"/>
      <w:r w:rsidRPr="007334A0">
        <w:rPr>
          <w:lang w:val="en-IN"/>
        </w:rPr>
        <w:t>soup  is</w:t>
      </w:r>
      <w:proofErr w:type="gramEnd"/>
      <w:r w:rsidRPr="007334A0">
        <w:rPr>
          <w:lang w:val="en-IN"/>
        </w:rPr>
        <w:t xml:space="preserve"> converted into the text file  and then its converted into the CSV file using .</w:t>
      </w:r>
    </w:p>
    <w:p w14:paraId="2AB995C8" w14:textId="77777777" w:rsidR="000D5F10" w:rsidRPr="002B6E78" w:rsidRDefault="000D5F10" w:rsidP="004E602A">
      <w:pPr>
        <w:pStyle w:val="NormalWeb"/>
        <w:shd w:val="clear" w:color="auto" w:fill="FFFFFF"/>
        <w:spacing w:after="150" w:line="276" w:lineRule="auto"/>
        <w:rPr>
          <w:b/>
          <w:bCs/>
        </w:rPr>
      </w:pPr>
      <w:r w:rsidRPr="002B6E78">
        <w:rPr>
          <w:b/>
          <w:bCs/>
        </w:rPr>
        <w:t>4.2 Data Wrangling</w:t>
      </w:r>
    </w:p>
    <w:p w14:paraId="6BDD2603" w14:textId="3B9CAF69" w:rsidR="00B71A92" w:rsidRDefault="001256F3" w:rsidP="004E602A">
      <w:pPr>
        <w:pStyle w:val="NormalWeb"/>
        <w:shd w:val="clear" w:color="auto" w:fill="FFFFFF"/>
        <w:spacing w:before="0" w:beforeAutospacing="0" w:after="150" w:afterAutospacing="0" w:line="276" w:lineRule="auto"/>
      </w:pPr>
      <w:r w:rsidRPr="007334A0">
        <w:t>The scraped data contains 11076 rows and 18 columns, but after dropping the duplicates the data contains 6084 rows and 18 columns.</w:t>
      </w:r>
      <w:r w:rsidR="00032E20" w:rsidRPr="007334A0">
        <w:t xml:space="preserve"> The reason behind the occurrence of the duplicate values is due to the time duration of the data scraped. It took around one week to complete the data scrapping</w:t>
      </w:r>
      <w:r w:rsidR="00BB42F6">
        <w:t xml:space="preserve"> during which the Kijiji page contents kept updating</w:t>
      </w:r>
      <w:r w:rsidR="00032E20" w:rsidRPr="007334A0">
        <w:t xml:space="preserve">. </w:t>
      </w:r>
      <w:r w:rsidRPr="007334A0">
        <w:t xml:space="preserve">The concise summary of </w:t>
      </w:r>
      <w:r w:rsidR="001D7F1A" w:rsidRPr="007334A0">
        <w:t>the dataset</w:t>
      </w:r>
      <w:r w:rsidRPr="007334A0">
        <w:t xml:space="preserve"> is shown in figure1.</w:t>
      </w:r>
    </w:p>
    <w:p w14:paraId="3F61036E" w14:textId="272FB26F" w:rsidR="001256F3" w:rsidRPr="007334A0" w:rsidRDefault="001256F3" w:rsidP="004E602A">
      <w:pPr>
        <w:pStyle w:val="NormalWeb"/>
        <w:shd w:val="clear" w:color="auto" w:fill="FFFFFF"/>
        <w:spacing w:before="0" w:beforeAutospacing="0" w:after="150" w:afterAutospacing="0" w:line="276" w:lineRule="auto"/>
      </w:pPr>
      <w:r w:rsidRPr="007334A0">
        <w:rPr>
          <w:noProof/>
        </w:rPr>
        <w:drawing>
          <wp:inline distT="0" distB="0" distL="0" distR="0" wp14:anchorId="76DC9D7D" wp14:editId="0A74355C">
            <wp:extent cx="2216150" cy="2122998"/>
            <wp:effectExtent l="0" t="0" r="0" b="0"/>
            <wp:docPr id="11332502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250237" name="Picture 1" descr="A screenshot of a computer&#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13209" b="8404"/>
                    <a:stretch/>
                  </pic:blipFill>
                  <pic:spPr bwMode="auto">
                    <a:xfrm>
                      <a:off x="0" y="0"/>
                      <a:ext cx="2254727" cy="2159953"/>
                    </a:xfrm>
                    <a:prstGeom prst="rect">
                      <a:avLst/>
                    </a:prstGeom>
                    <a:noFill/>
                    <a:ln>
                      <a:noFill/>
                    </a:ln>
                    <a:extLst>
                      <a:ext uri="{53640926-AAD7-44D8-BBD7-CCE9431645EC}">
                        <a14:shadowObscured xmlns:a14="http://schemas.microsoft.com/office/drawing/2010/main"/>
                      </a:ext>
                    </a:extLst>
                  </pic:spPr>
                </pic:pic>
              </a:graphicData>
            </a:graphic>
          </wp:inline>
        </w:drawing>
      </w:r>
    </w:p>
    <w:p w14:paraId="28CBB626" w14:textId="482C84B9" w:rsidR="001D7F1A" w:rsidRPr="007334A0" w:rsidRDefault="001256F3" w:rsidP="004E602A">
      <w:pPr>
        <w:pStyle w:val="NormalWeb"/>
        <w:shd w:val="clear" w:color="auto" w:fill="FFFFFF"/>
        <w:spacing w:before="0" w:beforeAutospacing="0" w:after="150" w:afterAutospacing="0" w:line="276" w:lineRule="auto"/>
      </w:pPr>
      <w:r w:rsidRPr="007334A0">
        <w:t>Figure:</w:t>
      </w:r>
      <w:r w:rsidR="001D7F1A" w:rsidRPr="007334A0">
        <w:t>1 - initial concise summary of dataset</w:t>
      </w:r>
    </w:p>
    <w:p w14:paraId="65FF791B" w14:textId="61CB1D36" w:rsidR="001D7F1A" w:rsidRPr="007334A0" w:rsidRDefault="001D7F1A" w:rsidP="00751D6F">
      <w:pPr>
        <w:pStyle w:val="NormalWeb"/>
        <w:shd w:val="clear" w:color="auto" w:fill="FFFFFF"/>
        <w:spacing w:before="0" w:beforeAutospacing="0" w:after="150" w:afterAutospacing="0" w:line="276" w:lineRule="auto"/>
      </w:pPr>
      <w:r w:rsidRPr="007334A0">
        <w:lastRenderedPageBreak/>
        <w:t>In the figure:2 black color indicates non null value and white color indicate missing value.</w:t>
      </w:r>
    </w:p>
    <w:p w14:paraId="63FA287B" w14:textId="4359A34F" w:rsidR="001D7F1A" w:rsidRPr="007334A0" w:rsidRDefault="001D7F1A" w:rsidP="006369AE">
      <w:pPr>
        <w:pStyle w:val="NormalWeb"/>
        <w:shd w:val="clear" w:color="auto" w:fill="FFFFFF"/>
        <w:spacing w:before="0" w:beforeAutospacing="0" w:after="150" w:afterAutospacing="0" w:line="276" w:lineRule="auto"/>
      </w:pPr>
      <w:r w:rsidRPr="007334A0">
        <w:t xml:space="preserve"> </w:t>
      </w:r>
      <w:r w:rsidR="002049A1" w:rsidRPr="007334A0">
        <w:t>Utilities</w:t>
      </w:r>
      <w:r w:rsidRPr="007334A0">
        <w:t xml:space="preserve"> such as Hydro, Heat, Water, Cable TV, Internet, and moving date have a higher number of missing values. </w:t>
      </w:r>
    </w:p>
    <w:p w14:paraId="31B3DF31" w14:textId="77777777" w:rsidR="00BB42F6" w:rsidRDefault="001D7F1A" w:rsidP="00BB42F6">
      <w:pPr>
        <w:pStyle w:val="NormalWeb"/>
        <w:shd w:val="clear" w:color="auto" w:fill="FFFFFF"/>
        <w:spacing w:before="0" w:beforeAutospacing="0" w:after="0" w:afterAutospacing="0" w:line="276" w:lineRule="auto"/>
      </w:pPr>
      <w:r w:rsidRPr="007334A0">
        <w:rPr>
          <w:noProof/>
        </w:rPr>
        <w:drawing>
          <wp:inline distT="0" distB="0" distL="0" distR="0" wp14:anchorId="6F3D7AC6" wp14:editId="39E4EB28">
            <wp:extent cx="5063706" cy="2360358"/>
            <wp:effectExtent l="0" t="0" r="3810" b="1905"/>
            <wp:docPr id="1633011437" name="Picture 2" descr="A close-up of a ba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11437" name="Picture 2" descr="A close-up of a bar cod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5783" cy="2365987"/>
                    </a:xfrm>
                    <a:prstGeom prst="rect">
                      <a:avLst/>
                    </a:prstGeom>
                    <a:noFill/>
                    <a:ln>
                      <a:noFill/>
                    </a:ln>
                  </pic:spPr>
                </pic:pic>
              </a:graphicData>
            </a:graphic>
          </wp:inline>
        </w:drawing>
      </w:r>
    </w:p>
    <w:p w14:paraId="12C5A360" w14:textId="70B66295" w:rsidR="001D7F1A" w:rsidRPr="007334A0" w:rsidRDefault="004C2533" w:rsidP="00BB42F6">
      <w:pPr>
        <w:pStyle w:val="NormalWeb"/>
        <w:shd w:val="clear" w:color="auto" w:fill="FFFFFF"/>
        <w:spacing w:before="0" w:beforeAutospacing="0" w:after="0" w:afterAutospacing="0" w:line="276" w:lineRule="auto"/>
      </w:pPr>
      <w:r>
        <w:t xml:space="preserve">          </w:t>
      </w:r>
      <w:r w:rsidR="001D7F1A" w:rsidRPr="007334A0">
        <w:t>Figure 2: Visualization of null values.</w:t>
      </w:r>
    </w:p>
    <w:p w14:paraId="348F42AE" w14:textId="5D83F951" w:rsidR="007973BB" w:rsidRPr="007334A0" w:rsidRDefault="002049A1" w:rsidP="004E602A">
      <w:pPr>
        <w:pStyle w:val="NormalWeb"/>
        <w:shd w:val="clear" w:color="auto" w:fill="FFFFFF"/>
        <w:spacing w:before="0" w:beforeAutospacing="0" w:after="0" w:afterAutospacing="0" w:line="276" w:lineRule="auto"/>
      </w:pPr>
      <w:r w:rsidRPr="007334A0">
        <w:t xml:space="preserve">Moving on, the unique value count of each feature is analyzed. The feature ‘Price_condition’ has three values No Utilities Included, Some Utilities included, and All Utilities Included. The feature ‘Unit_Type’ </w:t>
      </w:r>
      <w:r w:rsidR="007973BB" w:rsidRPr="007334A0">
        <w:t>has</w:t>
      </w:r>
      <w:r w:rsidRPr="007334A0">
        <w:t xml:space="preserve"> unique values, Apartment, Basement, House, Condo</w:t>
      </w:r>
      <w:r w:rsidR="007973BB" w:rsidRPr="007334A0">
        <w:t>, Townhouse, Duplex/Triplex, and Not Available.</w:t>
      </w:r>
    </w:p>
    <w:p w14:paraId="127FDCAE" w14:textId="4E41BD7A" w:rsidR="007973BB" w:rsidRPr="007334A0" w:rsidRDefault="007973BB" w:rsidP="004E602A">
      <w:pPr>
        <w:pStyle w:val="NormalWeb"/>
        <w:shd w:val="clear" w:color="auto" w:fill="FFFFFF"/>
        <w:spacing w:before="0" w:beforeAutospacing="0" w:after="0" w:afterAutospacing="0" w:line="276" w:lineRule="auto"/>
      </w:pPr>
      <w:r w:rsidRPr="007334A0">
        <w:t xml:space="preserve">While analyzing the unique values of the feature ‘Bedrooms’ noise was found in the data. </w:t>
      </w:r>
    </w:p>
    <w:p w14:paraId="7704C11B" w14:textId="77777777" w:rsidR="007973BB" w:rsidRPr="007334A0" w:rsidRDefault="007973BB" w:rsidP="00BB42F6">
      <w:pPr>
        <w:pStyle w:val="NormalWeb"/>
        <w:shd w:val="clear" w:color="auto" w:fill="FFFFFF"/>
        <w:spacing w:before="0" w:beforeAutospacing="0" w:after="0" w:afterAutospacing="0" w:line="276" w:lineRule="auto"/>
      </w:pPr>
      <w:r w:rsidRPr="007334A0">
        <w:rPr>
          <w:noProof/>
        </w:rPr>
        <w:drawing>
          <wp:inline distT="0" distB="0" distL="0" distR="0" wp14:anchorId="6943D30D" wp14:editId="6C6AD266">
            <wp:extent cx="1802921" cy="2048655"/>
            <wp:effectExtent l="0" t="0" r="6985" b="8890"/>
            <wp:docPr id="425564887" name="Picture 3" descr="A table of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64887" name="Picture 3" descr="A table of numbers and a number&#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2990" cy="2060096"/>
                    </a:xfrm>
                    <a:prstGeom prst="rect">
                      <a:avLst/>
                    </a:prstGeom>
                    <a:noFill/>
                    <a:ln>
                      <a:noFill/>
                    </a:ln>
                  </pic:spPr>
                </pic:pic>
              </a:graphicData>
            </a:graphic>
          </wp:inline>
        </w:drawing>
      </w:r>
    </w:p>
    <w:p w14:paraId="54BC7590" w14:textId="09417906" w:rsidR="007973BB" w:rsidRPr="007334A0" w:rsidRDefault="007973BB" w:rsidP="004E602A">
      <w:pPr>
        <w:pStyle w:val="NormalWeb"/>
        <w:shd w:val="clear" w:color="auto" w:fill="FFFFFF"/>
        <w:spacing w:before="0" w:beforeAutospacing="0" w:after="0" w:afterAutospacing="0" w:line="276" w:lineRule="auto"/>
      </w:pPr>
      <w:r w:rsidRPr="007334A0">
        <w:t>figure 3: Unique value count of Bedrooms</w:t>
      </w:r>
    </w:p>
    <w:p w14:paraId="27CD592A" w14:textId="77777777" w:rsidR="0064002F" w:rsidRPr="007334A0" w:rsidRDefault="0064002F" w:rsidP="004E602A">
      <w:pPr>
        <w:pStyle w:val="NormalWeb"/>
        <w:shd w:val="clear" w:color="auto" w:fill="FFFFFF"/>
        <w:spacing w:before="0" w:beforeAutospacing="0" w:after="0" w:afterAutospacing="0" w:line="276" w:lineRule="auto"/>
      </w:pPr>
    </w:p>
    <w:p w14:paraId="68504D05" w14:textId="49180AFF" w:rsidR="00365D7F" w:rsidRPr="007334A0" w:rsidRDefault="007973BB" w:rsidP="00B71A92">
      <w:pPr>
        <w:pStyle w:val="NormalWeb"/>
        <w:shd w:val="clear" w:color="auto" w:fill="FFFFFF"/>
        <w:spacing w:before="0" w:beforeAutospacing="0" w:after="0" w:afterAutospacing="0" w:line="276" w:lineRule="auto"/>
      </w:pPr>
      <w:r w:rsidRPr="007334A0">
        <w:t xml:space="preserve">Hence, the values related to </w:t>
      </w:r>
      <w:r w:rsidR="00656446">
        <w:t xml:space="preserve">the </w:t>
      </w:r>
      <w:r w:rsidRPr="007334A0">
        <w:t xml:space="preserve">bathroom present in the feature ‘Bedrooms’ </w:t>
      </w:r>
      <w:r w:rsidR="00656446">
        <w:t>may be</w:t>
      </w:r>
      <w:r w:rsidRPr="007334A0">
        <w:t xml:space="preserve"> because of the human error while saving the scraped data. </w:t>
      </w:r>
      <w:r w:rsidR="00032E20" w:rsidRPr="007334A0">
        <w:t>Therefore,</w:t>
      </w:r>
      <w:r w:rsidRPr="007334A0">
        <w:t xml:space="preserve"> </w:t>
      </w:r>
      <w:r w:rsidR="00032E20" w:rsidRPr="007334A0">
        <w:t>those noises were removed from the data.</w:t>
      </w:r>
      <w:r w:rsidR="00656446">
        <w:t xml:space="preserve"> </w:t>
      </w:r>
      <w:r w:rsidR="00365D7F" w:rsidRPr="007334A0">
        <w:t xml:space="preserve">From the data, it is found that 19.53% of </w:t>
      </w:r>
      <w:r w:rsidR="00656446">
        <w:t xml:space="preserve">the </w:t>
      </w:r>
      <w:proofErr w:type="spellStart"/>
      <w:r w:rsidR="00B2651F">
        <w:t>S</w:t>
      </w:r>
      <w:r w:rsidR="00365D7F" w:rsidRPr="007334A0">
        <w:t>ize</w:t>
      </w:r>
      <w:r w:rsidR="00656446">
        <w:t>n</w:t>
      </w:r>
      <w:r w:rsidR="00365D7F" w:rsidRPr="007334A0">
        <w:t>sqft</w:t>
      </w:r>
      <w:proofErr w:type="spellEnd"/>
      <w:r w:rsidR="00365D7F" w:rsidRPr="007334A0">
        <w:t xml:space="preserve"> feature is</w:t>
      </w:r>
      <w:r w:rsidR="00656446">
        <w:t xml:space="preserve"> </w:t>
      </w:r>
      <w:r w:rsidR="00365D7F" w:rsidRPr="007334A0">
        <w:t xml:space="preserve">null value. And found that the value ‘Not Available’ can be considered as a null value, the missing values are imputed using </w:t>
      </w:r>
      <w:r w:rsidR="00365D7F" w:rsidRPr="007334A0">
        <w:lastRenderedPageBreak/>
        <w:t xml:space="preserve">KNNIpmuter. Even after applying KNN imputer, there were 432 missing values. This is maybe due to insufficient neighbors or sparse data. </w:t>
      </w:r>
      <w:r w:rsidR="0064002F" w:rsidRPr="007334A0">
        <w:t>Hence,</w:t>
      </w:r>
      <w:r w:rsidR="00365D7F" w:rsidRPr="007334A0">
        <w:t xml:space="preserve"> we dropped the remaining null values.</w:t>
      </w:r>
    </w:p>
    <w:p w14:paraId="7176E849" w14:textId="6908E40C" w:rsidR="001C5A0B" w:rsidRPr="001C5A0B" w:rsidRDefault="0064002F" w:rsidP="001C5A0B">
      <w:pPr>
        <w:pStyle w:val="NormalWeb"/>
        <w:shd w:val="clear" w:color="auto" w:fill="FFFFFF"/>
        <w:spacing w:after="0" w:line="276" w:lineRule="auto"/>
        <w:rPr>
          <w:b/>
          <w:bCs/>
        </w:rPr>
      </w:pPr>
      <w:r w:rsidRPr="002B6E78">
        <w:rPr>
          <w:b/>
          <w:bCs/>
        </w:rPr>
        <w:t>4.3 Plotting Technique</w:t>
      </w:r>
    </w:p>
    <w:p w14:paraId="7B57F980" w14:textId="2C0FB3F1" w:rsidR="0064002F" w:rsidRPr="007334A0" w:rsidRDefault="0064002F" w:rsidP="006369AE">
      <w:pPr>
        <w:pStyle w:val="NormalWeb"/>
        <w:shd w:val="clear" w:color="auto" w:fill="FFFFFF"/>
        <w:spacing w:line="276" w:lineRule="auto"/>
      </w:pPr>
      <w:r w:rsidRPr="007334A0">
        <w:rPr>
          <w:noProof/>
        </w:rPr>
        <w:drawing>
          <wp:inline distT="0" distB="0" distL="0" distR="0" wp14:anchorId="11EF989E" wp14:editId="50641F40">
            <wp:extent cx="4937713" cy="1812759"/>
            <wp:effectExtent l="0" t="0" r="0" b="0"/>
            <wp:docPr id="1707972465" name="Picture 4"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972465" name="Picture 4" descr="A graph of different colored bars&#10;&#10;Description automatically generated with medium confidence"/>
                    <pic:cNvPicPr>
                      <a:picLocks noChangeAspect="1" noChangeArrowheads="1"/>
                    </pic:cNvPicPr>
                  </pic:nvPicPr>
                  <pic:blipFill rotWithShape="1">
                    <a:blip r:embed="rId13">
                      <a:extLst>
                        <a:ext uri="{28A0092B-C50C-407E-A947-70E740481C1C}">
                          <a14:useLocalDpi xmlns:a14="http://schemas.microsoft.com/office/drawing/2010/main" val="0"/>
                        </a:ext>
                      </a:extLst>
                    </a:blip>
                    <a:srcRect t="17649" b="4365"/>
                    <a:stretch/>
                  </pic:blipFill>
                  <pic:spPr bwMode="auto">
                    <a:xfrm>
                      <a:off x="0" y="0"/>
                      <a:ext cx="4979157" cy="1827974"/>
                    </a:xfrm>
                    <a:prstGeom prst="rect">
                      <a:avLst/>
                    </a:prstGeom>
                    <a:noFill/>
                    <a:ln>
                      <a:noFill/>
                    </a:ln>
                    <a:extLst>
                      <a:ext uri="{53640926-AAD7-44D8-BBD7-CCE9431645EC}">
                        <a14:shadowObscured xmlns:a14="http://schemas.microsoft.com/office/drawing/2010/main"/>
                      </a:ext>
                    </a:extLst>
                  </pic:spPr>
                </pic:pic>
              </a:graphicData>
            </a:graphic>
          </wp:inline>
        </w:drawing>
      </w:r>
    </w:p>
    <w:p w14:paraId="2D901AF3" w14:textId="611549ED" w:rsidR="0064002F" w:rsidRPr="007334A0" w:rsidRDefault="0064002F" w:rsidP="004E602A">
      <w:pPr>
        <w:pStyle w:val="NormalWeb"/>
        <w:shd w:val="clear" w:color="auto" w:fill="FFFFFF"/>
        <w:spacing w:after="0" w:line="276" w:lineRule="auto"/>
      </w:pPr>
      <w:r w:rsidRPr="007334A0">
        <w:tab/>
      </w:r>
      <w:r w:rsidR="004C2533">
        <w:t xml:space="preserve">              </w:t>
      </w:r>
      <w:r w:rsidRPr="007334A0">
        <w:t>Figure 4: Count of Bedrooms by Unit Type</w:t>
      </w:r>
    </w:p>
    <w:p w14:paraId="21EEFE06" w14:textId="75F13990" w:rsidR="0064002F" w:rsidRPr="007334A0" w:rsidRDefault="00656446" w:rsidP="004E602A">
      <w:pPr>
        <w:pStyle w:val="NormalWeb"/>
        <w:shd w:val="clear" w:color="auto" w:fill="FFFFFF"/>
        <w:spacing w:after="0" w:line="276" w:lineRule="auto"/>
      </w:pPr>
      <w:proofErr w:type="gramStart"/>
      <w:r>
        <w:t>The majority</w:t>
      </w:r>
      <w:r w:rsidR="0064002F" w:rsidRPr="007334A0">
        <w:t xml:space="preserve"> of</w:t>
      </w:r>
      <w:proofErr w:type="gramEnd"/>
      <w:r w:rsidR="0064002F" w:rsidRPr="007334A0">
        <w:t xml:space="preserve"> the apartments are </w:t>
      </w:r>
      <w:r>
        <w:t>one-bedroom</w:t>
      </w:r>
      <w:r w:rsidR="0064002F" w:rsidRPr="007334A0">
        <w:t xml:space="preserve"> and Two bedrooms.  In houses</w:t>
      </w:r>
      <w:r>
        <w:t>,</w:t>
      </w:r>
      <w:r w:rsidR="0064002F" w:rsidRPr="007334A0">
        <w:t xml:space="preserve"> the majority are 3 </w:t>
      </w:r>
      <w:r>
        <w:t>bedrooms</w:t>
      </w:r>
      <w:r w:rsidR="0064002F" w:rsidRPr="007334A0">
        <w:t xml:space="preserve"> and 4 bedrooms. Among them</w:t>
      </w:r>
      <w:r>
        <w:t>,</w:t>
      </w:r>
      <w:r w:rsidR="0064002F" w:rsidRPr="007334A0">
        <w:t xml:space="preserve"> 3 bedrooms are more. In the case of condos</w:t>
      </w:r>
      <w:r>
        <w:t>,</w:t>
      </w:r>
      <w:r w:rsidR="0064002F" w:rsidRPr="007334A0">
        <w:t xml:space="preserve"> the maximum number of bedrooms </w:t>
      </w:r>
      <w:r>
        <w:t>is</w:t>
      </w:r>
      <w:r w:rsidR="0064002F" w:rsidRPr="007334A0">
        <w:t xml:space="preserve"> three. That is less in number.</w:t>
      </w:r>
      <w:r>
        <w:t xml:space="preserve"> </w:t>
      </w:r>
      <w:r w:rsidR="00E05A7F">
        <w:t>From the data</w:t>
      </w:r>
      <w:r>
        <w:t>,</w:t>
      </w:r>
      <w:r w:rsidR="00E05A7F">
        <w:t xml:space="preserve"> we can see that apartment counts are higher in number whereas </w:t>
      </w:r>
      <w:r>
        <w:t>duplexes</w:t>
      </w:r>
      <w:r w:rsidR="00E05A7F">
        <w:t xml:space="preserve"> and triplex are the least.</w:t>
      </w:r>
    </w:p>
    <w:p w14:paraId="5A588342" w14:textId="77777777" w:rsidR="001C5A0B" w:rsidRDefault="0064002F" w:rsidP="004E602A">
      <w:pPr>
        <w:pStyle w:val="NormalWeb"/>
        <w:shd w:val="clear" w:color="auto" w:fill="FFFFFF"/>
        <w:spacing w:before="0" w:beforeAutospacing="0" w:after="0" w:line="276" w:lineRule="auto"/>
      </w:pPr>
      <w:r w:rsidRPr="007334A0">
        <w:rPr>
          <w:noProof/>
        </w:rPr>
        <w:drawing>
          <wp:inline distT="0" distB="0" distL="0" distR="0" wp14:anchorId="5C237283" wp14:editId="779AB40B">
            <wp:extent cx="4813192" cy="2019631"/>
            <wp:effectExtent l="0" t="0" r="6985" b="0"/>
            <wp:docPr id="30333275" name="Picture 5"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33275" name="Picture 5" descr="A graph showing different colored squares&#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17235" b="5528"/>
                    <a:stretch/>
                  </pic:blipFill>
                  <pic:spPr bwMode="auto">
                    <a:xfrm>
                      <a:off x="0" y="0"/>
                      <a:ext cx="4831686" cy="2027391"/>
                    </a:xfrm>
                    <a:prstGeom prst="rect">
                      <a:avLst/>
                    </a:prstGeom>
                    <a:noFill/>
                    <a:ln>
                      <a:noFill/>
                    </a:ln>
                    <a:extLst>
                      <a:ext uri="{53640926-AAD7-44D8-BBD7-CCE9431645EC}">
                        <a14:shadowObscured xmlns:a14="http://schemas.microsoft.com/office/drawing/2010/main"/>
                      </a:ext>
                    </a:extLst>
                  </pic:spPr>
                </pic:pic>
              </a:graphicData>
            </a:graphic>
          </wp:inline>
        </w:drawing>
      </w:r>
    </w:p>
    <w:p w14:paraId="72F7D2D9" w14:textId="63480638" w:rsidR="00E13599" w:rsidRPr="007334A0" w:rsidRDefault="004C2533" w:rsidP="004E602A">
      <w:pPr>
        <w:pStyle w:val="NormalWeb"/>
        <w:shd w:val="clear" w:color="auto" w:fill="FFFFFF"/>
        <w:spacing w:before="0" w:beforeAutospacing="0" w:after="0" w:line="276" w:lineRule="auto"/>
      </w:pPr>
      <w:r>
        <w:t xml:space="preserve">                          </w:t>
      </w:r>
      <w:r w:rsidR="00E13599" w:rsidRPr="007334A0">
        <w:t xml:space="preserve">Figure 5: Count of parking by Unit Type </w:t>
      </w:r>
    </w:p>
    <w:p w14:paraId="4BE02035" w14:textId="09B740B9" w:rsidR="001C5A0B" w:rsidRDefault="00BE22C6" w:rsidP="001C5A0B">
      <w:pPr>
        <w:pStyle w:val="NormalWeb"/>
        <w:shd w:val="clear" w:color="auto" w:fill="FFFFFF"/>
        <w:spacing w:after="0" w:line="276" w:lineRule="auto"/>
      </w:pPr>
      <w:proofErr w:type="gramStart"/>
      <w:r w:rsidRPr="007334A0">
        <w:t>The majority</w:t>
      </w:r>
      <w:r w:rsidR="00E13599" w:rsidRPr="007334A0">
        <w:t xml:space="preserve"> of</w:t>
      </w:r>
      <w:proofErr w:type="gramEnd"/>
      <w:r w:rsidR="00E13599" w:rsidRPr="007334A0">
        <w:t xml:space="preserve"> the apartments </w:t>
      </w:r>
      <w:proofErr w:type="gramStart"/>
      <w:r w:rsidR="00E13599" w:rsidRPr="007334A0">
        <w:t>does</w:t>
      </w:r>
      <w:proofErr w:type="gramEnd"/>
      <w:r w:rsidR="00E13599" w:rsidRPr="007334A0">
        <w:t xml:space="preserve"> not have parking space.  In houses the majority </w:t>
      </w:r>
      <w:r w:rsidRPr="007334A0">
        <w:t>have 2 or 3</w:t>
      </w:r>
      <w:r w:rsidR="00E13599" w:rsidRPr="007334A0">
        <w:t xml:space="preserve"> </w:t>
      </w:r>
      <w:r w:rsidRPr="007334A0">
        <w:t xml:space="preserve">parking </w:t>
      </w:r>
      <w:r w:rsidR="00656446">
        <w:t>spaces</w:t>
      </w:r>
      <w:r w:rsidR="00E13599" w:rsidRPr="007334A0">
        <w:t>.</w:t>
      </w:r>
    </w:p>
    <w:p w14:paraId="1F2D9945" w14:textId="17F923D3" w:rsidR="0064002F" w:rsidRPr="007334A0" w:rsidRDefault="0064002F" w:rsidP="001C5A0B">
      <w:pPr>
        <w:pStyle w:val="NormalWeb"/>
        <w:shd w:val="clear" w:color="auto" w:fill="FFFFFF"/>
        <w:spacing w:after="0" w:line="276" w:lineRule="auto"/>
      </w:pPr>
      <w:r w:rsidRPr="007334A0">
        <w:rPr>
          <w:noProof/>
        </w:rPr>
        <w:lastRenderedPageBreak/>
        <w:drawing>
          <wp:inline distT="0" distB="0" distL="0" distR="0" wp14:anchorId="5CD026CF" wp14:editId="1679039F">
            <wp:extent cx="5062220" cy="2083072"/>
            <wp:effectExtent l="0" t="0" r="5080" b="0"/>
            <wp:docPr id="296467038" name="Picture 6"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67038" name="Picture 6" descr="A graph of different colored bars&#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18575" b="5679"/>
                    <a:stretch/>
                  </pic:blipFill>
                  <pic:spPr bwMode="auto">
                    <a:xfrm>
                      <a:off x="0" y="0"/>
                      <a:ext cx="5080730" cy="2090689"/>
                    </a:xfrm>
                    <a:prstGeom prst="rect">
                      <a:avLst/>
                    </a:prstGeom>
                    <a:noFill/>
                    <a:ln>
                      <a:noFill/>
                    </a:ln>
                    <a:extLst>
                      <a:ext uri="{53640926-AAD7-44D8-BBD7-CCE9431645EC}">
                        <a14:shadowObscured xmlns:a14="http://schemas.microsoft.com/office/drawing/2010/main"/>
                      </a:ext>
                    </a:extLst>
                  </pic:spPr>
                </pic:pic>
              </a:graphicData>
            </a:graphic>
          </wp:inline>
        </w:drawing>
      </w:r>
    </w:p>
    <w:p w14:paraId="17672470" w14:textId="3D5AD35E" w:rsidR="00E13599" w:rsidRPr="007334A0" w:rsidRDefault="004C2533" w:rsidP="004E602A">
      <w:pPr>
        <w:pStyle w:val="NormalWeb"/>
        <w:shd w:val="clear" w:color="auto" w:fill="FFFFFF"/>
        <w:spacing w:after="0" w:line="276" w:lineRule="auto"/>
      </w:pPr>
      <w:r>
        <w:t xml:space="preserve">                            </w:t>
      </w:r>
      <w:r w:rsidR="00E13599" w:rsidRPr="007334A0">
        <w:t xml:space="preserve">Figure 6: Count of </w:t>
      </w:r>
      <w:r w:rsidR="00656446">
        <w:t>Bathrooms</w:t>
      </w:r>
      <w:r w:rsidR="00E13599" w:rsidRPr="007334A0">
        <w:t xml:space="preserve"> by Unit Type </w:t>
      </w:r>
    </w:p>
    <w:p w14:paraId="180F20B9" w14:textId="42B741F6" w:rsidR="00E13599" w:rsidRPr="007334A0" w:rsidRDefault="00BE22C6" w:rsidP="004E602A">
      <w:pPr>
        <w:pStyle w:val="NormalWeb"/>
        <w:shd w:val="clear" w:color="auto" w:fill="FFFFFF"/>
        <w:spacing w:after="0" w:line="276" w:lineRule="auto"/>
      </w:pPr>
      <w:r w:rsidRPr="007334A0">
        <w:t xml:space="preserve">In Figure </w:t>
      </w:r>
      <w:proofErr w:type="gramStart"/>
      <w:r w:rsidRPr="007334A0">
        <w:t>6,  it</w:t>
      </w:r>
      <w:proofErr w:type="gramEnd"/>
      <w:r w:rsidRPr="007334A0">
        <w:t xml:space="preserve"> is shown that </w:t>
      </w:r>
      <w:r w:rsidR="00656446">
        <w:t xml:space="preserve">the </w:t>
      </w:r>
      <w:r w:rsidRPr="007334A0">
        <w:t>majority of the</w:t>
      </w:r>
      <w:r w:rsidR="00656446">
        <w:t xml:space="preserve"> </w:t>
      </w:r>
      <w:r w:rsidRPr="007334A0">
        <w:t xml:space="preserve">units have only one bathroom except the </w:t>
      </w:r>
      <w:r w:rsidR="00656446">
        <w:t>townhouse</w:t>
      </w:r>
      <w:r w:rsidRPr="007334A0">
        <w:t>.</w:t>
      </w:r>
    </w:p>
    <w:p w14:paraId="797751B8" w14:textId="28D78544" w:rsidR="0064002F" w:rsidRPr="007334A0" w:rsidRDefault="0064002F" w:rsidP="004E602A">
      <w:pPr>
        <w:pStyle w:val="NormalWeb"/>
        <w:shd w:val="clear" w:color="auto" w:fill="FFFFFF"/>
        <w:spacing w:after="0" w:line="276" w:lineRule="auto"/>
      </w:pPr>
      <w:r w:rsidRPr="007334A0">
        <w:rPr>
          <w:noProof/>
        </w:rPr>
        <w:drawing>
          <wp:inline distT="0" distB="0" distL="0" distR="0" wp14:anchorId="303E0CB8" wp14:editId="3BBD27C5">
            <wp:extent cx="4810539" cy="2246595"/>
            <wp:effectExtent l="0" t="0" r="0" b="1905"/>
            <wp:docPr id="1050689729" name="Picture 7"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89729" name="Picture 7" descr="A graph of a number of people&#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14036"/>
                    <a:stretch/>
                  </pic:blipFill>
                  <pic:spPr bwMode="auto">
                    <a:xfrm>
                      <a:off x="0" y="0"/>
                      <a:ext cx="4833116" cy="2257139"/>
                    </a:xfrm>
                    <a:prstGeom prst="rect">
                      <a:avLst/>
                    </a:prstGeom>
                    <a:noFill/>
                    <a:ln>
                      <a:noFill/>
                    </a:ln>
                    <a:extLst>
                      <a:ext uri="{53640926-AAD7-44D8-BBD7-CCE9431645EC}">
                        <a14:shadowObscured xmlns:a14="http://schemas.microsoft.com/office/drawing/2010/main"/>
                      </a:ext>
                    </a:extLst>
                  </pic:spPr>
                </pic:pic>
              </a:graphicData>
            </a:graphic>
          </wp:inline>
        </w:drawing>
      </w:r>
    </w:p>
    <w:p w14:paraId="20252BAF" w14:textId="207E9A86" w:rsidR="001C5A0B" w:rsidRDefault="004C2533" w:rsidP="004E602A">
      <w:pPr>
        <w:pStyle w:val="NormalWeb"/>
        <w:shd w:val="clear" w:color="auto" w:fill="FFFFFF"/>
        <w:spacing w:after="0" w:line="276" w:lineRule="auto"/>
      </w:pPr>
      <w:r>
        <w:t xml:space="preserve">                         </w:t>
      </w:r>
      <w:r w:rsidR="00E13599" w:rsidRPr="007334A0">
        <w:t>Figure 7: Count of Pet Friendly by Unit Ty</w:t>
      </w:r>
      <w:r w:rsidR="00BE22C6" w:rsidRPr="007334A0">
        <w:t>pe</w:t>
      </w:r>
    </w:p>
    <w:p w14:paraId="514ED6BA" w14:textId="4415DD10" w:rsidR="001C5A0B" w:rsidRDefault="00BE22C6" w:rsidP="001C5A0B">
      <w:pPr>
        <w:pStyle w:val="NormalWeb"/>
        <w:shd w:val="clear" w:color="auto" w:fill="FFFFFF"/>
        <w:spacing w:after="0" w:line="276" w:lineRule="auto"/>
      </w:pPr>
      <w:r w:rsidRPr="007334A0">
        <w:t xml:space="preserve">It is shown that most of the apartments are </w:t>
      </w:r>
      <w:proofErr w:type="gramStart"/>
      <w:r w:rsidR="00656446">
        <w:t>pet-friendly</w:t>
      </w:r>
      <w:proofErr w:type="gramEnd"/>
      <w:r w:rsidRPr="007334A0">
        <w:t xml:space="preserve">. </w:t>
      </w:r>
      <w:proofErr w:type="gramStart"/>
      <w:r w:rsidR="00656446">
        <w:t>The majority</w:t>
      </w:r>
      <w:r w:rsidRPr="007334A0">
        <w:t xml:space="preserve"> of</w:t>
      </w:r>
      <w:proofErr w:type="gramEnd"/>
      <w:r w:rsidRPr="007334A0">
        <w:t xml:space="preserve"> the Basement is not </w:t>
      </w:r>
      <w:r w:rsidR="00656446">
        <w:t>pet-friendly</w:t>
      </w:r>
      <w:r w:rsidRPr="007334A0">
        <w:t>.</w:t>
      </w:r>
    </w:p>
    <w:p w14:paraId="52CC5D98" w14:textId="77777777" w:rsidR="001C5A0B" w:rsidRDefault="006F7384" w:rsidP="001C5A0B">
      <w:pPr>
        <w:pStyle w:val="NormalWeb"/>
        <w:shd w:val="clear" w:color="auto" w:fill="FFFFFF"/>
        <w:spacing w:after="0" w:line="276" w:lineRule="auto"/>
      </w:pPr>
      <w:r w:rsidRPr="002B6E78">
        <w:rPr>
          <w:b/>
          <w:bCs/>
        </w:rPr>
        <w:t>4.4 Pandas Profiling and Making Profiling Report</w:t>
      </w:r>
    </w:p>
    <w:p w14:paraId="349BAA0A" w14:textId="6B08FC85" w:rsidR="006F7384" w:rsidRPr="007334A0" w:rsidRDefault="006F7384" w:rsidP="001C5A0B">
      <w:pPr>
        <w:pStyle w:val="NormalWeb"/>
        <w:shd w:val="clear" w:color="auto" w:fill="FFFFFF"/>
        <w:spacing w:after="0" w:line="276" w:lineRule="auto"/>
      </w:pPr>
      <w:proofErr w:type="gramStart"/>
      <w:r w:rsidRPr="007334A0">
        <w:t>Pandas</w:t>
      </w:r>
      <w:proofErr w:type="gramEnd"/>
      <w:r w:rsidRPr="007334A0">
        <w:t xml:space="preserve"> profiling is used to generate a complete and exhaustive report for the dataset. It also helps a lot in exploratory Data Analysis which helps to understand the underlying structure of the data, determine the patterns, and generate insights in a visual format.</w:t>
      </w:r>
    </w:p>
    <w:p w14:paraId="247F7997" w14:textId="17B7A453" w:rsidR="006F7384" w:rsidRPr="002B6E78" w:rsidRDefault="006F7384" w:rsidP="004E602A">
      <w:pPr>
        <w:pStyle w:val="NormalWeb"/>
        <w:shd w:val="clear" w:color="auto" w:fill="FFFFFF"/>
        <w:tabs>
          <w:tab w:val="left" w:pos="3105"/>
        </w:tabs>
        <w:spacing w:after="0" w:line="276" w:lineRule="auto"/>
        <w:rPr>
          <w:b/>
          <w:bCs/>
        </w:rPr>
      </w:pPr>
      <w:r w:rsidRPr="002B6E78">
        <w:rPr>
          <w:b/>
          <w:bCs/>
        </w:rPr>
        <w:lastRenderedPageBreak/>
        <w:t>4.5 Encoding Categorical Columns</w:t>
      </w:r>
    </w:p>
    <w:p w14:paraId="5BA347DD" w14:textId="77777777" w:rsidR="0033779B" w:rsidRPr="007334A0" w:rsidRDefault="006F7384" w:rsidP="004E602A">
      <w:pPr>
        <w:pStyle w:val="NormalWeb"/>
        <w:shd w:val="clear" w:color="auto" w:fill="FFFFFF"/>
        <w:tabs>
          <w:tab w:val="left" w:pos="3105"/>
        </w:tabs>
        <w:spacing w:after="0" w:line="276" w:lineRule="auto"/>
      </w:pPr>
      <w:r w:rsidRPr="007334A0">
        <w:t xml:space="preserve">The “Furnished_info” column contains categorical binary values, </w:t>
      </w:r>
      <w:proofErr w:type="gramStart"/>
      <w:r w:rsidRPr="007334A0">
        <w:t>Which</w:t>
      </w:r>
      <w:proofErr w:type="gramEnd"/>
      <w:r w:rsidRPr="007334A0">
        <w:t xml:space="preserve"> are converted into numerical values by using Label </w:t>
      </w:r>
      <w:r w:rsidR="0033779B" w:rsidRPr="007334A0">
        <w:t>encoding. Columns “Price_condition” and “Pet_friendly” also contain 3 categorical ordinal values. So these values are converted to corresponding numerical using Label encoding too.</w:t>
      </w:r>
    </w:p>
    <w:p w14:paraId="3C4E6FFE" w14:textId="2BB911EB" w:rsidR="004E602A" w:rsidRPr="00751D6F" w:rsidRDefault="0033779B" w:rsidP="004E602A">
      <w:pPr>
        <w:pStyle w:val="NormalWeb"/>
        <w:shd w:val="clear" w:color="auto" w:fill="FFFFFF"/>
        <w:tabs>
          <w:tab w:val="left" w:pos="3105"/>
        </w:tabs>
        <w:spacing w:after="0" w:line="276" w:lineRule="auto"/>
      </w:pPr>
      <w:r w:rsidRPr="007334A0">
        <w:t>“Unit_type” is a nominal categorical variable,</w:t>
      </w:r>
      <w:r w:rsidR="00656446">
        <w:t xml:space="preserve"> </w:t>
      </w:r>
      <w:proofErr w:type="gramStart"/>
      <w:r w:rsidRPr="007334A0">
        <w:t>For</w:t>
      </w:r>
      <w:proofErr w:type="gramEnd"/>
      <w:r w:rsidRPr="007334A0">
        <w:t xml:space="preserve"> this one hot encoding is suitable for conversion. It contains 6 different value. After </w:t>
      </w:r>
      <w:r w:rsidR="00656446">
        <w:t xml:space="preserve">the </w:t>
      </w:r>
      <w:r w:rsidRPr="007334A0">
        <w:t xml:space="preserve">One-Hot Encoding </w:t>
      </w:r>
      <w:r w:rsidR="00656446">
        <w:t>data frame</w:t>
      </w:r>
      <w:r w:rsidRPr="007334A0">
        <w:t xml:space="preserve"> will </w:t>
      </w:r>
      <w:proofErr w:type="gramStart"/>
      <w:r w:rsidRPr="007334A0">
        <w:t>added</w:t>
      </w:r>
      <w:proofErr w:type="gramEnd"/>
      <w:r w:rsidRPr="007334A0">
        <w:t xml:space="preserve"> by 6 extra columns each </w:t>
      </w:r>
      <w:r w:rsidR="00656446">
        <w:t>containing</w:t>
      </w:r>
      <w:r w:rsidRPr="007334A0">
        <w:t xml:space="preserve"> 0 or 1 </w:t>
      </w:r>
      <w:r w:rsidR="00656446">
        <w:t>value</w:t>
      </w:r>
      <w:r w:rsidRPr="007334A0">
        <w:t>.</w:t>
      </w:r>
    </w:p>
    <w:p w14:paraId="0EBCF7DA" w14:textId="045E9A34" w:rsidR="0033779B" w:rsidRPr="007334A0" w:rsidRDefault="0033779B" w:rsidP="004E602A">
      <w:pPr>
        <w:pStyle w:val="NormalWeb"/>
        <w:shd w:val="clear" w:color="auto" w:fill="FFFFFF"/>
        <w:tabs>
          <w:tab w:val="left" w:pos="3105"/>
        </w:tabs>
        <w:spacing w:after="0" w:line="276" w:lineRule="auto"/>
        <w:rPr>
          <w:b/>
          <w:bCs/>
        </w:rPr>
      </w:pPr>
      <w:r w:rsidRPr="007334A0">
        <w:rPr>
          <w:b/>
          <w:bCs/>
        </w:rPr>
        <w:t>Correlation Matrix</w:t>
      </w:r>
    </w:p>
    <w:p w14:paraId="552FA898" w14:textId="5D1FFC5A" w:rsidR="004E602A" w:rsidRPr="007334A0" w:rsidRDefault="0033779B" w:rsidP="004E602A">
      <w:pPr>
        <w:pStyle w:val="NormalWeb"/>
        <w:shd w:val="clear" w:color="auto" w:fill="FFFFFF"/>
        <w:tabs>
          <w:tab w:val="left" w:pos="3105"/>
        </w:tabs>
        <w:spacing w:after="0" w:line="276" w:lineRule="auto"/>
      </w:pPr>
      <w:r w:rsidRPr="007334A0">
        <w:t xml:space="preserve">After above preprocessing by correlation </w:t>
      </w:r>
      <w:r w:rsidR="00BE5DCF" w:rsidRPr="007334A0">
        <w:t xml:space="preserve">matrix, </w:t>
      </w:r>
      <w:r w:rsidR="00656446">
        <w:t>Identify</w:t>
      </w:r>
      <w:r w:rsidRPr="007334A0">
        <w:t xml:space="preserve"> the relationship between each </w:t>
      </w:r>
      <w:r w:rsidR="00656446">
        <w:t>column</w:t>
      </w:r>
      <w:r w:rsidRPr="007334A0">
        <w:t xml:space="preserve"> and how much each other depends on each other.</w:t>
      </w:r>
      <w:r w:rsidR="00656446">
        <w:t xml:space="preserve"> </w:t>
      </w:r>
      <w:r w:rsidR="00A44E95" w:rsidRPr="007334A0">
        <w:t>The</w:t>
      </w:r>
      <w:r w:rsidR="00656446">
        <w:t xml:space="preserve"> </w:t>
      </w:r>
      <w:r w:rsidR="00A44E95" w:rsidRPr="007334A0">
        <w:t>correlation matrix</w:t>
      </w:r>
      <w:r w:rsidR="00656446">
        <w:t xml:space="preserve"> </w:t>
      </w:r>
      <w:r w:rsidR="00A44E95" w:rsidRPr="007334A0">
        <w:t>is a table that shows the correlation between variables.</w:t>
      </w:r>
      <w:r w:rsidR="00BE5DCF" w:rsidRPr="007334A0">
        <w:t xml:space="preserve"> </w:t>
      </w:r>
      <w:r w:rsidR="00A44E95" w:rsidRPr="007334A0">
        <w:t>The values of the correlation matrix specify that none of the components are neither have a strong positive correlation or a negative correlation. So,</w:t>
      </w:r>
      <w:r w:rsidR="00BE5DCF" w:rsidRPr="007334A0">
        <w:t xml:space="preserve"> </w:t>
      </w:r>
      <w:proofErr w:type="gramStart"/>
      <w:r w:rsidR="00BE5DCF" w:rsidRPr="007334A0">
        <w:t>It</w:t>
      </w:r>
      <w:proofErr w:type="gramEnd"/>
      <w:r w:rsidR="00BE5DCF" w:rsidRPr="007334A0">
        <w:t xml:space="preserve"> </w:t>
      </w:r>
      <w:r w:rsidR="001C5A0B">
        <w:t>concludes</w:t>
      </w:r>
      <w:r w:rsidR="00A44E95" w:rsidRPr="007334A0">
        <w:t xml:space="preserve"> that all the data collected is relevant for the insight.</w:t>
      </w:r>
    </w:p>
    <w:p w14:paraId="1D8F0296" w14:textId="3388C254" w:rsidR="0064002F" w:rsidRPr="004C2533" w:rsidRDefault="00A44E95" w:rsidP="004E602A">
      <w:pPr>
        <w:pStyle w:val="NormalWeb"/>
        <w:shd w:val="clear" w:color="auto" w:fill="FFFFFF"/>
        <w:spacing w:after="0" w:line="276" w:lineRule="auto"/>
        <w:rPr>
          <w:b/>
          <w:bCs/>
        </w:rPr>
      </w:pPr>
      <w:r w:rsidRPr="004C2533">
        <w:rPr>
          <w:b/>
          <w:bCs/>
        </w:rPr>
        <w:t>4.6 Outliers Identification</w:t>
      </w:r>
    </w:p>
    <w:p w14:paraId="6461C470" w14:textId="46623A51" w:rsidR="00A44E95" w:rsidRPr="007334A0" w:rsidRDefault="00A44E95" w:rsidP="004E602A">
      <w:pPr>
        <w:pStyle w:val="NormalWeb"/>
        <w:shd w:val="clear" w:color="auto" w:fill="FFFFFF"/>
        <w:spacing w:after="0" w:line="276" w:lineRule="auto"/>
      </w:pPr>
      <w:r w:rsidRPr="007334A0">
        <w:rPr>
          <w:noProof/>
        </w:rPr>
        <w:drawing>
          <wp:inline distT="0" distB="0" distL="0" distR="0" wp14:anchorId="10E90B2C" wp14:editId="65A1677C">
            <wp:extent cx="4093182" cy="2090322"/>
            <wp:effectExtent l="0" t="0" r="3175" b="5715"/>
            <wp:docPr id="1248936425" name="Picture 10" descr="A couple of graphs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36425" name="Picture 10" descr="A couple of graphs showing a graph&#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20078" cy="2104058"/>
                    </a:xfrm>
                    <a:prstGeom prst="rect">
                      <a:avLst/>
                    </a:prstGeom>
                    <a:noFill/>
                    <a:ln>
                      <a:noFill/>
                    </a:ln>
                  </pic:spPr>
                </pic:pic>
              </a:graphicData>
            </a:graphic>
          </wp:inline>
        </w:drawing>
      </w:r>
    </w:p>
    <w:p w14:paraId="28ACB1E7" w14:textId="704EDABC" w:rsidR="00A44E95" w:rsidRPr="007334A0" w:rsidRDefault="004C2533" w:rsidP="004E602A">
      <w:pPr>
        <w:pStyle w:val="NormalWeb"/>
        <w:shd w:val="clear" w:color="auto" w:fill="FFFFFF"/>
        <w:tabs>
          <w:tab w:val="left" w:pos="3105"/>
        </w:tabs>
        <w:spacing w:after="0" w:line="276" w:lineRule="auto"/>
      </w:pPr>
      <w:r>
        <w:t xml:space="preserve">                  </w:t>
      </w:r>
      <w:r w:rsidR="00A44E95" w:rsidRPr="007334A0">
        <w:t xml:space="preserve">Figure </w:t>
      </w:r>
      <w:proofErr w:type="gramStart"/>
      <w:r>
        <w:t>8</w:t>
      </w:r>
      <w:r w:rsidR="00A44E95" w:rsidRPr="007334A0">
        <w:t xml:space="preserve"> :</w:t>
      </w:r>
      <w:proofErr w:type="gramEnd"/>
      <w:r w:rsidR="00A44E95" w:rsidRPr="007334A0">
        <w:t xml:space="preserve"> Box plot in Price and Size_sqft columns</w:t>
      </w:r>
    </w:p>
    <w:p w14:paraId="65551138" w14:textId="480C9F96" w:rsidR="00365D7F" w:rsidRPr="007334A0" w:rsidRDefault="00A44E95" w:rsidP="004E602A">
      <w:pPr>
        <w:pStyle w:val="NormalWeb"/>
        <w:shd w:val="clear" w:color="auto" w:fill="FFFFFF"/>
        <w:spacing w:after="0" w:line="276" w:lineRule="auto"/>
      </w:pPr>
      <w:r w:rsidRPr="007334A0">
        <w:t xml:space="preserve">By analyzing </w:t>
      </w:r>
      <w:r w:rsidR="00656446">
        <w:t xml:space="preserve">the </w:t>
      </w:r>
      <w:r w:rsidRPr="007334A0">
        <w:t xml:space="preserve">above </w:t>
      </w:r>
      <w:proofErr w:type="gramStart"/>
      <w:r w:rsidRPr="007334A0">
        <w:t>figure,it</w:t>
      </w:r>
      <w:proofErr w:type="gramEnd"/>
      <w:r w:rsidRPr="007334A0">
        <w:t xml:space="preserve"> is clear that </w:t>
      </w:r>
      <w:r w:rsidR="00656446">
        <w:t xml:space="preserve">the </w:t>
      </w:r>
      <w:r w:rsidRPr="007334A0">
        <w:t xml:space="preserve">dataset contains, especially </w:t>
      </w:r>
      <w:r w:rsidR="00656446">
        <w:t xml:space="preserve">the </w:t>
      </w:r>
      <w:r w:rsidRPr="007334A0">
        <w:t xml:space="preserve">price column and </w:t>
      </w:r>
      <w:r w:rsidR="00656446" w:rsidRPr="007334A0">
        <w:t>sizeist</w:t>
      </w:r>
      <w:r w:rsidRPr="007334A0">
        <w:t xml:space="preserve"> columns above </w:t>
      </w:r>
      <w:r w:rsidR="00656446">
        <w:t xml:space="preserve">the </w:t>
      </w:r>
      <w:r w:rsidRPr="007334A0">
        <w:t xml:space="preserve">upper viscus </w:t>
      </w:r>
      <w:proofErr w:type="gramStart"/>
      <w:r w:rsidRPr="007334A0">
        <w:t>level</w:t>
      </w:r>
      <w:proofErr w:type="gramEnd"/>
      <w:r w:rsidRPr="007334A0">
        <w:t xml:space="preserve"> there is a lot of outliers presented. </w:t>
      </w:r>
      <w:r w:rsidR="00BD16FB" w:rsidRPr="007334A0">
        <w:t xml:space="preserve">By using IQR, </w:t>
      </w:r>
      <w:proofErr w:type="gramStart"/>
      <w:r w:rsidR="00656446">
        <w:t xml:space="preserve">a </w:t>
      </w:r>
      <w:r w:rsidR="00BD16FB" w:rsidRPr="007334A0">
        <w:t>number of</w:t>
      </w:r>
      <w:proofErr w:type="gramEnd"/>
      <w:r w:rsidR="00BD16FB" w:rsidRPr="007334A0">
        <w:t xml:space="preserve"> outliers </w:t>
      </w:r>
      <w:r w:rsidR="00656446">
        <w:t>is</w:t>
      </w:r>
      <w:r w:rsidR="00BD16FB" w:rsidRPr="007334A0">
        <w:t xml:space="preserve"> counted as 425.</w:t>
      </w:r>
      <w:r w:rsidR="00656446">
        <w:t xml:space="preserve"> </w:t>
      </w:r>
      <w:r w:rsidR="00BD16FB" w:rsidRPr="007334A0">
        <w:t xml:space="preserve">Since the number of outliers </w:t>
      </w:r>
      <w:r w:rsidR="00656446">
        <w:t>is</w:t>
      </w:r>
      <w:r w:rsidR="00BD16FB" w:rsidRPr="007334A0">
        <w:t xml:space="preserve"> high.</w:t>
      </w:r>
      <w:r w:rsidR="00656446">
        <w:t xml:space="preserve"> </w:t>
      </w:r>
      <w:r w:rsidR="00BD16FB" w:rsidRPr="007334A0">
        <w:t xml:space="preserve">It is not </w:t>
      </w:r>
      <w:proofErr w:type="gramStart"/>
      <w:r w:rsidR="00BD16FB" w:rsidRPr="007334A0">
        <w:t>a good</w:t>
      </w:r>
      <w:proofErr w:type="gramEnd"/>
      <w:r w:rsidR="00BD16FB" w:rsidRPr="007334A0">
        <w:t xml:space="preserve"> practice to simply eliminate all.</w:t>
      </w:r>
      <w:r w:rsidR="00656446">
        <w:t xml:space="preserve"> </w:t>
      </w:r>
      <w:r w:rsidR="0073152E" w:rsidRPr="007334A0">
        <w:t xml:space="preserve">If all the outliers are </w:t>
      </w:r>
      <w:proofErr w:type="gramStart"/>
      <w:r w:rsidR="0073152E" w:rsidRPr="007334A0">
        <w:t>removed</w:t>
      </w:r>
      <w:proofErr w:type="gramEnd"/>
      <w:r w:rsidR="0073152E" w:rsidRPr="007334A0">
        <w:t xml:space="preserve"> then the dataset record count will </w:t>
      </w:r>
      <w:r w:rsidR="00656446">
        <w:t>be</w:t>
      </w:r>
      <w:r w:rsidR="0073152E" w:rsidRPr="007334A0">
        <w:t xml:space="preserve"> reduced </w:t>
      </w:r>
      <w:r w:rsidR="00656446">
        <w:t>to</w:t>
      </w:r>
      <w:r w:rsidR="0073152E" w:rsidRPr="007334A0">
        <w:t xml:space="preserve"> 4671.</w:t>
      </w:r>
    </w:p>
    <w:p w14:paraId="3654276F" w14:textId="14CB549F" w:rsidR="00BD16FB" w:rsidRPr="002B6E78" w:rsidRDefault="00BD16FB" w:rsidP="004E602A">
      <w:pPr>
        <w:pStyle w:val="NormalWeb"/>
        <w:shd w:val="clear" w:color="auto" w:fill="FFFFFF"/>
        <w:spacing w:after="0" w:line="276" w:lineRule="auto"/>
        <w:rPr>
          <w:b/>
          <w:bCs/>
        </w:rPr>
      </w:pPr>
      <w:r w:rsidRPr="002B6E78">
        <w:rPr>
          <w:b/>
          <w:bCs/>
        </w:rPr>
        <w:lastRenderedPageBreak/>
        <w:t xml:space="preserve">4.7 Outliers </w:t>
      </w:r>
      <w:r w:rsidR="0073152E" w:rsidRPr="002B6E78">
        <w:rPr>
          <w:b/>
          <w:bCs/>
        </w:rPr>
        <w:t>Treatment</w:t>
      </w:r>
    </w:p>
    <w:p w14:paraId="6FB65A13" w14:textId="0A7EBDA3" w:rsidR="0073152E" w:rsidRPr="002B6E78" w:rsidRDefault="0073152E" w:rsidP="004E602A">
      <w:pPr>
        <w:pStyle w:val="NormalWeb"/>
        <w:shd w:val="clear" w:color="auto" w:fill="FFFFFF"/>
        <w:spacing w:after="0" w:line="276" w:lineRule="auto"/>
        <w:rPr>
          <w:b/>
          <w:bCs/>
        </w:rPr>
      </w:pPr>
      <w:r w:rsidRPr="002B6E78">
        <w:rPr>
          <w:b/>
          <w:bCs/>
        </w:rPr>
        <w:t>4.7.1 Quantile based Flooring and Capping</w:t>
      </w:r>
    </w:p>
    <w:p w14:paraId="7C1AFE3E" w14:textId="34EB6421" w:rsidR="001C5A0B" w:rsidRDefault="001C5A0B" w:rsidP="004E602A">
      <w:pPr>
        <w:pStyle w:val="NormalWeb"/>
        <w:shd w:val="clear" w:color="auto" w:fill="FFFFFF"/>
        <w:spacing w:after="0" w:line="276" w:lineRule="auto"/>
      </w:pPr>
      <w:r w:rsidRPr="007334A0">
        <w:rPr>
          <w:noProof/>
        </w:rPr>
        <w:drawing>
          <wp:anchor distT="0" distB="0" distL="114300" distR="114300" simplePos="0" relativeHeight="251661312" behindDoc="0" locked="0" layoutInCell="1" allowOverlap="1" wp14:anchorId="35BB04A2" wp14:editId="39877E26">
            <wp:simplePos x="0" y="0"/>
            <wp:positionH relativeFrom="margin">
              <wp:posOffset>-16510</wp:posOffset>
            </wp:positionH>
            <wp:positionV relativeFrom="paragraph">
              <wp:posOffset>1069340</wp:posOffset>
            </wp:positionV>
            <wp:extent cx="3172460" cy="1271905"/>
            <wp:effectExtent l="0" t="0" r="8890" b="4445"/>
            <wp:wrapSquare wrapText="bothSides"/>
            <wp:docPr id="1348950758" name="Picture 12" descr="A graph of histo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686983" name="Picture 12" descr="A graph of histograms&#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51369"/>
                    <a:stretch/>
                  </pic:blipFill>
                  <pic:spPr bwMode="auto">
                    <a:xfrm>
                      <a:off x="0" y="0"/>
                      <a:ext cx="3172460" cy="1271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334A0">
        <w:rPr>
          <w:noProof/>
        </w:rPr>
        <w:drawing>
          <wp:anchor distT="0" distB="0" distL="114300" distR="114300" simplePos="0" relativeHeight="251659264" behindDoc="0" locked="0" layoutInCell="1" allowOverlap="1" wp14:anchorId="1D34B8A0" wp14:editId="3EAACD01">
            <wp:simplePos x="0" y="0"/>
            <wp:positionH relativeFrom="margin">
              <wp:posOffset>3180522</wp:posOffset>
            </wp:positionH>
            <wp:positionV relativeFrom="paragraph">
              <wp:posOffset>1074448</wp:posOffset>
            </wp:positionV>
            <wp:extent cx="3172460" cy="1359535"/>
            <wp:effectExtent l="0" t="0" r="8890" b="0"/>
            <wp:wrapSquare wrapText="bothSides"/>
            <wp:docPr id="275686983" name="Picture 12" descr="A graph of histo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686983" name="Picture 12" descr="A graph of histograms&#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8022"/>
                    <a:stretch/>
                  </pic:blipFill>
                  <pic:spPr bwMode="auto">
                    <a:xfrm>
                      <a:off x="0" y="0"/>
                      <a:ext cx="3172460" cy="1359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152E" w:rsidRPr="007334A0">
        <w:t xml:space="preserve">The quantile function </w:t>
      </w:r>
      <w:proofErr w:type="gramStart"/>
      <w:r w:rsidR="0073152E" w:rsidRPr="007334A0">
        <w:t>calculate</w:t>
      </w:r>
      <w:proofErr w:type="gramEnd"/>
      <w:r w:rsidR="0073152E" w:rsidRPr="007334A0">
        <w:t xml:space="preserve"> the percentiles for the specified columns such as Price and Size_sqft at the first percentile (Floor)</w:t>
      </w:r>
      <w:r w:rsidR="00BE5DCF" w:rsidRPr="007334A0">
        <w:t xml:space="preserve"> starting from 0.01% and ending at 0.99% which is Capping. Any values between this range will be kept, and out-of-the-range values will replaced by upper and lower quantile values. This leads to keeping the dataset size but may introduce noise.</w:t>
      </w:r>
    </w:p>
    <w:p w14:paraId="3B75E86E" w14:textId="77777777" w:rsidR="00B00AC1" w:rsidRDefault="00B00AC1" w:rsidP="004E602A">
      <w:pPr>
        <w:pStyle w:val="NormalWeb"/>
        <w:shd w:val="clear" w:color="auto" w:fill="FFFFFF"/>
        <w:spacing w:after="0" w:line="276" w:lineRule="auto"/>
      </w:pPr>
    </w:p>
    <w:p w14:paraId="64C6183C" w14:textId="56129CEE" w:rsidR="008D67F4" w:rsidRPr="001C5A0B" w:rsidRDefault="004C2533" w:rsidP="00B00AC1">
      <w:pPr>
        <w:pStyle w:val="NormalWeb"/>
        <w:shd w:val="clear" w:color="auto" w:fill="FFFFFF"/>
        <w:spacing w:after="0"/>
      </w:pPr>
      <w:r>
        <w:t xml:space="preserve">        </w:t>
      </w:r>
      <w:r w:rsidR="004E602A" w:rsidRPr="007334A0">
        <w:t xml:space="preserve">Figure </w:t>
      </w:r>
      <w:r>
        <w:t>9</w:t>
      </w:r>
      <w:r w:rsidR="004E602A" w:rsidRPr="007334A0">
        <w:t xml:space="preserve">. Comparison of Price and </w:t>
      </w:r>
      <w:proofErr w:type="spellStart"/>
      <w:r w:rsidR="004E602A" w:rsidRPr="007334A0">
        <w:t>Size_sqft</w:t>
      </w:r>
      <w:proofErr w:type="spellEnd"/>
      <w:r w:rsidR="004E602A" w:rsidRPr="007334A0">
        <w:t xml:space="preserve"> with and without Capping and Flooring</w:t>
      </w:r>
    </w:p>
    <w:p w14:paraId="09BAB36C" w14:textId="0CEC6AB3" w:rsidR="00311C4F" w:rsidRPr="002B6E78" w:rsidRDefault="00311C4F" w:rsidP="00B00AC1">
      <w:pPr>
        <w:pStyle w:val="NormalWeb"/>
        <w:shd w:val="clear" w:color="auto" w:fill="FFFFFF"/>
        <w:spacing w:after="0"/>
        <w:rPr>
          <w:b/>
          <w:bCs/>
        </w:rPr>
      </w:pPr>
      <w:r w:rsidRPr="002B6E78">
        <w:rPr>
          <w:b/>
          <w:bCs/>
        </w:rPr>
        <w:t>4.7.2 Trimming</w:t>
      </w:r>
    </w:p>
    <w:p w14:paraId="524A211D" w14:textId="77777777" w:rsidR="001C5A0B" w:rsidRDefault="00311C4F" w:rsidP="004E602A">
      <w:pPr>
        <w:pStyle w:val="NormalWeb"/>
        <w:shd w:val="clear" w:color="auto" w:fill="FFFFFF"/>
        <w:spacing w:after="0" w:line="276" w:lineRule="auto"/>
        <w:rPr>
          <w:noProof/>
        </w:rPr>
      </w:pPr>
      <w:r w:rsidRPr="007334A0">
        <w:t xml:space="preserve">In trimming the out the range values will </w:t>
      </w:r>
      <w:proofErr w:type="gramStart"/>
      <w:r w:rsidRPr="007334A0">
        <w:t>removed</w:t>
      </w:r>
      <w:proofErr w:type="gramEnd"/>
      <w:r w:rsidRPr="007334A0">
        <w:t xml:space="preserve"> from the dataset.</w:t>
      </w:r>
      <w:r w:rsidR="004E602A" w:rsidRPr="007334A0">
        <w:t xml:space="preserve"> </w:t>
      </w:r>
      <w:r w:rsidRPr="007334A0">
        <w:t>It will re</w:t>
      </w:r>
      <w:r w:rsidR="004E602A" w:rsidRPr="007334A0">
        <w:t xml:space="preserve">duce the size of the dataset. The range will define the base upper and lower </w:t>
      </w:r>
      <w:proofErr w:type="gramStart"/>
      <w:r w:rsidR="004E602A" w:rsidRPr="007334A0">
        <w:t>whisker</w:t>
      </w:r>
      <w:proofErr w:type="gramEnd"/>
    </w:p>
    <w:p w14:paraId="453BFAB0" w14:textId="286DB347" w:rsidR="00751D6F" w:rsidRDefault="001C5A0B" w:rsidP="004E602A">
      <w:pPr>
        <w:pStyle w:val="NormalWeb"/>
        <w:shd w:val="clear" w:color="auto" w:fill="FFFFFF"/>
        <w:spacing w:after="0" w:line="276" w:lineRule="auto"/>
      </w:pPr>
      <w:r w:rsidRPr="007334A0">
        <w:rPr>
          <w:noProof/>
        </w:rPr>
        <w:drawing>
          <wp:inline distT="0" distB="0" distL="0" distR="0" wp14:anchorId="6B79265B" wp14:editId="5268135B">
            <wp:extent cx="3972173" cy="1653871"/>
            <wp:effectExtent l="0" t="0" r="0" b="3810"/>
            <wp:docPr id="1606282060" name="Picture 13" descr="A graph of different sizes and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52538" name="Picture 13" descr="A graph of different sizes and color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9959"/>
                    <a:stretch/>
                  </pic:blipFill>
                  <pic:spPr bwMode="auto">
                    <a:xfrm>
                      <a:off x="0" y="0"/>
                      <a:ext cx="4057610" cy="1689444"/>
                    </a:xfrm>
                    <a:prstGeom prst="rect">
                      <a:avLst/>
                    </a:prstGeom>
                    <a:noFill/>
                    <a:ln>
                      <a:noFill/>
                    </a:ln>
                    <a:extLst>
                      <a:ext uri="{53640926-AAD7-44D8-BBD7-CCE9431645EC}">
                        <a14:shadowObscured xmlns:a14="http://schemas.microsoft.com/office/drawing/2010/main"/>
                      </a:ext>
                    </a:extLst>
                  </pic:spPr>
                </pic:pic>
              </a:graphicData>
            </a:graphic>
          </wp:inline>
        </w:drawing>
      </w:r>
    </w:p>
    <w:p w14:paraId="1469B947" w14:textId="6B25457E" w:rsidR="001C5A0B" w:rsidRPr="00B71A92" w:rsidRDefault="004C2533" w:rsidP="00B71A92">
      <w:pPr>
        <w:pStyle w:val="NormalWeb"/>
        <w:shd w:val="clear" w:color="auto" w:fill="FFFFFF"/>
        <w:spacing w:after="0"/>
      </w:pPr>
      <w:r>
        <w:t xml:space="preserve">      </w:t>
      </w:r>
      <w:r w:rsidR="004E602A" w:rsidRPr="007334A0">
        <w:t>Figure 1</w:t>
      </w:r>
      <w:r>
        <w:t>0</w:t>
      </w:r>
      <w:r w:rsidR="004E602A" w:rsidRPr="007334A0">
        <w:t>. Comparison of Price with and without Trimming</w:t>
      </w:r>
    </w:p>
    <w:p w14:paraId="232B1315" w14:textId="77777777" w:rsidR="00D868B9" w:rsidRDefault="00D868B9" w:rsidP="004E602A">
      <w:pPr>
        <w:pStyle w:val="NormalWeb"/>
        <w:shd w:val="clear" w:color="auto" w:fill="FFFFFF"/>
        <w:spacing w:after="0" w:line="276" w:lineRule="auto"/>
        <w:rPr>
          <w:b/>
          <w:bCs/>
        </w:rPr>
      </w:pPr>
    </w:p>
    <w:p w14:paraId="63E6DAB1" w14:textId="77777777" w:rsidR="00D868B9" w:rsidRDefault="00D868B9" w:rsidP="004E602A">
      <w:pPr>
        <w:pStyle w:val="NormalWeb"/>
        <w:shd w:val="clear" w:color="auto" w:fill="FFFFFF"/>
        <w:spacing w:after="0" w:line="276" w:lineRule="auto"/>
        <w:rPr>
          <w:b/>
          <w:bCs/>
        </w:rPr>
      </w:pPr>
    </w:p>
    <w:p w14:paraId="45A66020" w14:textId="4687D443" w:rsidR="00B71A92" w:rsidRPr="00B71A92" w:rsidRDefault="004E602A" w:rsidP="004E602A">
      <w:pPr>
        <w:pStyle w:val="NormalWeb"/>
        <w:shd w:val="clear" w:color="auto" w:fill="FFFFFF"/>
        <w:spacing w:after="0" w:line="276" w:lineRule="auto"/>
        <w:rPr>
          <w:b/>
          <w:bCs/>
        </w:rPr>
      </w:pPr>
      <w:r w:rsidRPr="002B6E78">
        <w:rPr>
          <w:b/>
          <w:bCs/>
        </w:rPr>
        <w:lastRenderedPageBreak/>
        <w:t>4.7.3 Log Transformation</w:t>
      </w:r>
    </w:p>
    <w:p w14:paraId="255F77BA" w14:textId="1DBF0EC5" w:rsidR="00751D6F" w:rsidRDefault="00B71A92" w:rsidP="004E602A">
      <w:pPr>
        <w:pStyle w:val="NormalWeb"/>
        <w:shd w:val="clear" w:color="auto" w:fill="FFFFFF"/>
        <w:spacing w:after="0" w:line="276" w:lineRule="auto"/>
      </w:pPr>
      <w:r w:rsidRPr="007334A0">
        <w:rPr>
          <w:noProof/>
        </w:rPr>
        <w:drawing>
          <wp:inline distT="0" distB="0" distL="0" distR="0" wp14:anchorId="1DC74860" wp14:editId="607904E9">
            <wp:extent cx="3673503" cy="1477237"/>
            <wp:effectExtent l="0" t="0" r="3175" b="8890"/>
            <wp:docPr id="648894394"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94394" name="Picture 14" descr="A graph of a diagram&#10;&#10;Description automatically generated with medium confidenc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50481"/>
                    <a:stretch/>
                  </pic:blipFill>
                  <pic:spPr bwMode="auto">
                    <a:xfrm>
                      <a:off x="0" y="0"/>
                      <a:ext cx="3696974" cy="1486675"/>
                    </a:xfrm>
                    <a:prstGeom prst="rect">
                      <a:avLst/>
                    </a:prstGeom>
                    <a:noFill/>
                    <a:ln>
                      <a:noFill/>
                    </a:ln>
                    <a:extLst>
                      <a:ext uri="{53640926-AAD7-44D8-BBD7-CCE9431645EC}">
                        <a14:shadowObscured xmlns:a14="http://schemas.microsoft.com/office/drawing/2010/main"/>
                      </a:ext>
                    </a:extLst>
                  </pic:spPr>
                </pic:pic>
              </a:graphicData>
            </a:graphic>
          </wp:inline>
        </w:drawing>
      </w:r>
    </w:p>
    <w:p w14:paraId="20869337" w14:textId="4B312E51" w:rsidR="004E602A" w:rsidRPr="007334A0" w:rsidRDefault="004E602A" w:rsidP="00B71A92">
      <w:pPr>
        <w:pStyle w:val="NormalWeb"/>
        <w:shd w:val="clear" w:color="auto" w:fill="FFFFFF"/>
        <w:spacing w:after="0"/>
      </w:pPr>
      <w:r w:rsidRPr="007334A0">
        <w:t>Figure 1</w:t>
      </w:r>
      <w:r w:rsidR="004C2533">
        <w:t>1</w:t>
      </w:r>
      <w:r w:rsidRPr="007334A0">
        <w:t xml:space="preserve">. Comparison of </w:t>
      </w:r>
      <w:proofErr w:type="gramStart"/>
      <w:r w:rsidRPr="007334A0">
        <w:t>Price  with</w:t>
      </w:r>
      <w:proofErr w:type="gramEnd"/>
      <w:r w:rsidRPr="007334A0">
        <w:t xml:space="preserve"> and without Log Transformation</w:t>
      </w:r>
    </w:p>
    <w:p w14:paraId="5015DD2B" w14:textId="77777777" w:rsidR="004E602A" w:rsidRPr="007334A0" w:rsidRDefault="004E602A" w:rsidP="004E602A">
      <w:pPr>
        <w:pStyle w:val="NormalWeb"/>
        <w:shd w:val="clear" w:color="auto" w:fill="FFFFFF"/>
        <w:spacing w:after="0" w:line="276" w:lineRule="auto"/>
      </w:pPr>
      <w:r w:rsidRPr="007334A0">
        <w:t>Comparison of Outlier techniques:</w:t>
      </w:r>
    </w:p>
    <w:p w14:paraId="2D528972" w14:textId="3344C6FE" w:rsidR="00751D6F" w:rsidRPr="007334A0" w:rsidRDefault="004E602A" w:rsidP="00B71A92">
      <w:pPr>
        <w:pStyle w:val="NormalWeb"/>
        <w:numPr>
          <w:ilvl w:val="0"/>
          <w:numId w:val="28"/>
        </w:numPr>
        <w:shd w:val="clear" w:color="auto" w:fill="FFFFFF"/>
        <w:spacing w:after="0" w:line="276" w:lineRule="auto"/>
      </w:pPr>
      <w:r w:rsidRPr="007334A0">
        <w:t xml:space="preserve">Cap and floor method, even though the data </w:t>
      </w:r>
      <w:proofErr w:type="gramStart"/>
      <w:r w:rsidRPr="007334A0">
        <w:t>lose</w:t>
      </w:r>
      <w:proofErr w:type="gramEnd"/>
      <w:r w:rsidRPr="007334A0">
        <w:t xml:space="preserve"> is less, but the column Size_sqft is highly </w:t>
      </w:r>
      <w:proofErr w:type="gramStart"/>
      <w:r w:rsidRPr="007334A0">
        <w:t>skewed(</w:t>
      </w:r>
      <w:proofErr w:type="gramEnd"/>
      <w:r w:rsidRPr="007334A0">
        <w:t xml:space="preserve">1.4). The skewness couldn't </w:t>
      </w:r>
      <w:proofErr w:type="gramStart"/>
      <w:r w:rsidRPr="007334A0">
        <w:t>removed</w:t>
      </w:r>
      <w:proofErr w:type="gramEnd"/>
      <w:r w:rsidRPr="007334A0">
        <w:t xml:space="preserve"> even after applying log transform. Hence, this method is not </w:t>
      </w:r>
      <w:proofErr w:type="gramStart"/>
      <w:r w:rsidRPr="007334A0">
        <w:t>using</w:t>
      </w:r>
      <w:proofErr w:type="gramEnd"/>
      <w:r w:rsidRPr="007334A0">
        <w:t xml:space="preserve"> for further analysis.</w:t>
      </w:r>
    </w:p>
    <w:p w14:paraId="381BC30E" w14:textId="1F630D11" w:rsidR="004E602A" w:rsidRPr="007334A0" w:rsidRDefault="004E602A" w:rsidP="00B71A92">
      <w:pPr>
        <w:pStyle w:val="NormalWeb"/>
        <w:numPr>
          <w:ilvl w:val="0"/>
          <w:numId w:val="28"/>
        </w:numPr>
        <w:shd w:val="clear" w:color="auto" w:fill="FFFFFF"/>
        <w:spacing w:after="0" w:line="276" w:lineRule="auto"/>
      </w:pPr>
      <w:r w:rsidRPr="007334A0">
        <w:t xml:space="preserve">Trimming method, the data </w:t>
      </w:r>
      <w:proofErr w:type="gramStart"/>
      <w:r w:rsidRPr="007334A0">
        <w:t>lose</w:t>
      </w:r>
      <w:proofErr w:type="gramEnd"/>
      <w:r w:rsidRPr="007334A0">
        <w:t xml:space="preserve"> is little bit higher, but the skewness is low. </w:t>
      </w:r>
    </w:p>
    <w:p w14:paraId="1C16B7A5" w14:textId="77777777" w:rsidR="004E602A" w:rsidRPr="007334A0" w:rsidRDefault="004E602A" w:rsidP="00B71A92">
      <w:pPr>
        <w:pStyle w:val="NormalWeb"/>
        <w:numPr>
          <w:ilvl w:val="0"/>
          <w:numId w:val="28"/>
        </w:numPr>
        <w:shd w:val="clear" w:color="auto" w:fill="FFFFFF"/>
        <w:spacing w:after="0" w:line="276" w:lineRule="auto"/>
      </w:pPr>
      <w:r w:rsidRPr="007334A0">
        <w:t xml:space="preserve">3.Log </w:t>
      </w:r>
      <w:proofErr w:type="gramStart"/>
      <w:r w:rsidRPr="007334A0">
        <w:t>transformation ,</w:t>
      </w:r>
      <w:proofErr w:type="gramEnd"/>
      <w:r w:rsidRPr="007334A0">
        <w:t xml:space="preserve"> the skewness for both data is very high(-4.41 and -4.54). </w:t>
      </w:r>
    </w:p>
    <w:p w14:paraId="47F2EC64" w14:textId="690B3B30" w:rsidR="004E602A" w:rsidRPr="007334A0" w:rsidRDefault="004E602A" w:rsidP="00751D6F">
      <w:pPr>
        <w:pStyle w:val="NormalWeb"/>
        <w:shd w:val="clear" w:color="auto" w:fill="FFFFFF"/>
        <w:spacing w:after="0" w:line="276" w:lineRule="auto"/>
      </w:pPr>
      <w:r w:rsidRPr="007334A0">
        <w:t xml:space="preserve">Finally, </w:t>
      </w:r>
      <w:proofErr w:type="gramStart"/>
      <w:r w:rsidRPr="007334A0">
        <w:t>Trimming</w:t>
      </w:r>
      <w:proofErr w:type="gramEnd"/>
      <w:r w:rsidRPr="007334A0">
        <w:t xml:space="preserve"> method is chosen for further processes.</w:t>
      </w:r>
    </w:p>
    <w:p w14:paraId="7F905E11" w14:textId="7BA1852C" w:rsidR="004E602A" w:rsidRPr="002B6E78" w:rsidRDefault="004E602A" w:rsidP="004E602A">
      <w:pPr>
        <w:pStyle w:val="NormalWeb"/>
        <w:shd w:val="clear" w:color="auto" w:fill="FFFFFF"/>
        <w:spacing w:after="0" w:line="276" w:lineRule="auto"/>
        <w:rPr>
          <w:b/>
          <w:bCs/>
        </w:rPr>
      </w:pPr>
      <w:r w:rsidRPr="002B6E78">
        <w:rPr>
          <w:b/>
          <w:bCs/>
        </w:rPr>
        <w:t>4.8 Clustering Techniques</w:t>
      </w:r>
    </w:p>
    <w:p w14:paraId="643DB9C5" w14:textId="106C0F30" w:rsidR="004E602A" w:rsidRPr="002B6E78" w:rsidRDefault="004E602A" w:rsidP="004E602A">
      <w:pPr>
        <w:pStyle w:val="NormalWeb"/>
        <w:shd w:val="clear" w:color="auto" w:fill="FFFFFF"/>
        <w:spacing w:after="0" w:line="276" w:lineRule="auto"/>
        <w:rPr>
          <w:b/>
          <w:bCs/>
        </w:rPr>
      </w:pPr>
      <w:r w:rsidRPr="002B6E78">
        <w:rPr>
          <w:b/>
          <w:bCs/>
        </w:rPr>
        <w:t>4.8.1 KMeans Clustering</w:t>
      </w:r>
    </w:p>
    <w:p w14:paraId="626A56E8" w14:textId="5B7E3DA9" w:rsidR="00F6700E" w:rsidRPr="007334A0" w:rsidRDefault="004E602A" w:rsidP="004E602A">
      <w:pPr>
        <w:pStyle w:val="NormalWeb"/>
        <w:shd w:val="clear" w:color="auto" w:fill="FFFFFF"/>
        <w:spacing w:after="0" w:line="276" w:lineRule="auto"/>
      </w:pPr>
      <w:r w:rsidRPr="007334A0">
        <w:t xml:space="preserve">Before applying KMeans, it is required to </w:t>
      </w:r>
      <w:r w:rsidR="00F6700E" w:rsidRPr="007334A0">
        <w:t xml:space="preserve">standardize the Price and Size_sqft value. Standardization is a scaling technique in which values are centered at 0 </w:t>
      </w:r>
      <w:r w:rsidR="00656446">
        <w:t>mean</w:t>
      </w:r>
      <w:r w:rsidR="00F6700E" w:rsidRPr="007334A0">
        <w:t xml:space="preserve"> with a standard deviation of 1. Those column values are very large when compared to other columns which leads to the model giving extra preference for these two columns. Applying standardization helps to</w:t>
      </w:r>
      <w:r w:rsidR="00656446">
        <w:t xml:space="preserve"> </w:t>
      </w:r>
      <w:r w:rsidR="00F6700E" w:rsidRPr="007334A0">
        <w:t>avoid this issue.</w:t>
      </w:r>
      <w:r w:rsidR="00656446">
        <w:t xml:space="preserve"> </w:t>
      </w:r>
      <w:r w:rsidR="00F6700E" w:rsidRPr="007334A0">
        <w:t xml:space="preserve">One of the </w:t>
      </w:r>
      <w:r w:rsidR="00656446">
        <w:t>parameters</w:t>
      </w:r>
      <w:r w:rsidR="00F6700E" w:rsidRPr="007334A0">
        <w:t xml:space="preserve"> for </w:t>
      </w:r>
      <w:proofErr w:type="spellStart"/>
      <w:r w:rsidR="00F6700E" w:rsidRPr="007334A0">
        <w:t>KMeans</w:t>
      </w:r>
      <w:proofErr w:type="spellEnd"/>
      <w:r w:rsidR="00F6700E" w:rsidRPr="007334A0">
        <w:t xml:space="preserve"> is the number of </w:t>
      </w:r>
      <w:proofErr w:type="gramStart"/>
      <w:r w:rsidR="00F6700E" w:rsidRPr="007334A0">
        <w:t>clusters.To</w:t>
      </w:r>
      <w:proofErr w:type="gramEnd"/>
      <w:r w:rsidR="00F6700E" w:rsidRPr="007334A0">
        <w:t xml:space="preserve"> decide the optimum number of clusters/</w:t>
      </w:r>
      <w:r w:rsidR="00656446">
        <w:t>centroid</w:t>
      </w:r>
      <w:r w:rsidR="00F6700E" w:rsidRPr="007334A0">
        <w:t xml:space="preserve"> elbow method was used.</w:t>
      </w:r>
    </w:p>
    <w:p w14:paraId="574BD314" w14:textId="5AFA15E5" w:rsidR="00F6700E" w:rsidRPr="007334A0" w:rsidRDefault="00F6700E" w:rsidP="004E602A">
      <w:pPr>
        <w:pStyle w:val="NormalWeb"/>
        <w:shd w:val="clear" w:color="auto" w:fill="FFFFFF"/>
        <w:spacing w:after="0" w:line="276" w:lineRule="auto"/>
      </w:pPr>
      <w:r w:rsidRPr="007334A0">
        <w:rPr>
          <w:noProof/>
        </w:rPr>
        <w:lastRenderedPageBreak/>
        <w:drawing>
          <wp:inline distT="0" distB="0" distL="0" distR="0" wp14:anchorId="5E019B87" wp14:editId="50AAAC8F">
            <wp:extent cx="3427012" cy="1799913"/>
            <wp:effectExtent l="0" t="0" r="2540" b="0"/>
            <wp:docPr id="529852813" name="Picture 15" descr="A graph with a line going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52813" name="Picture 15" descr="A graph with a line going u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49795" cy="1811879"/>
                    </a:xfrm>
                    <a:prstGeom prst="rect">
                      <a:avLst/>
                    </a:prstGeom>
                    <a:noFill/>
                    <a:ln>
                      <a:noFill/>
                    </a:ln>
                  </pic:spPr>
                </pic:pic>
              </a:graphicData>
            </a:graphic>
          </wp:inline>
        </w:drawing>
      </w:r>
    </w:p>
    <w:p w14:paraId="5F66F8B3" w14:textId="5223F6B2" w:rsidR="00751D6F" w:rsidRDefault="00F6700E" w:rsidP="00F6700E">
      <w:pPr>
        <w:pStyle w:val="NormalWeb"/>
        <w:shd w:val="clear" w:color="auto" w:fill="FFFFFF"/>
        <w:spacing w:after="0" w:line="276" w:lineRule="auto"/>
      </w:pPr>
      <w:r w:rsidRPr="007334A0">
        <w:t>Figure 1</w:t>
      </w:r>
      <w:r w:rsidR="004C2533">
        <w:t>2</w:t>
      </w:r>
      <w:r w:rsidRPr="007334A0">
        <w:t xml:space="preserve">. Elbow </w:t>
      </w:r>
      <w:r w:rsidR="00DF28DE" w:rsidRPr="007334A0">
        <w:t xml:space="preserve">method output – Centroid vs </w:t>
      </w:r>
      <w:proofErr w:type="gramStart"/>
      <w:r w:rsidR="00DF28DE" w:rsidRPr="007334A0">
        <w:t>Error</w:t>
      </w:r>
      <w:proofErr w:type="gramEnd"/>
    </w:p>
    <w:p w14:paraId="36650E2E" w14:textId="2FB6E6FE" w:rsidR="001C5A0B" w:rsidRDefault="00DF28DE" w:rsidP="00F6700E">
      <w:pPr>
        <w:pStyle w:val="NormalWeb"/>
        <w:shd w:val="clear" w:color="auto" w:fill="FFFFFF"/>
        <w:spacing w:after="0" w:line="276" w:lineRule="auto"/>
        <w:rPr>
          <w:noProof/>
        </w:rPr>
      </w:pPr>
      <w:r w:rsidRPr="007334A0">
        <w:t xml:space="preserve">Using </w:t>
      </w:r>
      <w:r w:rsidR="00656446">
        <w:t xml:space="preserve">the </w:t>
      </w:r>
      <w:r w:rsidRPr="007334A0">
        <w:t xml:space="preserve">elbow method 5 or 6 </w:t>
      </w:r>
      <w:r w:rsidR="00656446">
        <w:t xml:space="preserve">was </w:t>
      </w:r>
      <w:r w:rsidRPr="007334A0">
        <w:t xml:space="preserve">chosen as the best optimum cluster value. By passing the value to </w:t>
      </w:r>
      <w:proofErr w:type="spellStart"/>
      <w:proofErr w:type="gramStart"/>
      <w:r w:rsidRPr="007334A0">
        <w:t>KMeans</w:t>
      </w:r>
      <w:proofErr w:type="spellEnd"/>
      <w:r w:rsidRPr="007334A0">
        <w:t xml:space="preserve"> ,</w:t>
      </w:r>
      <w:proofErr w:type="gramEnd"/>
      <w:r w:rsidR="00656446">
        <w:t xml:space="preserve"> </w:t>
      </w:r>
      <w:r w:rsidRPr="007334A0">
        <w:t xml:space="preserve">The output </w:t>
      </w:r>
      <w:r w:rsidR="00656446">
        <w:t>gives</w:t>
      </w:r>
      <w:r w:rsidRPr="007334A0">
        <w:t xml:space="preserve"> certain patterns.</w:t>
      </w:r>
    </w:p>
    <w:p w14:paraId="69FE3FEC" w14:textId="4AE28371" w:rsidR="00DF28DE" w:rsidRPr="007334A0" w:rsidRDefault="00DF28DE" w:rsidP="00DF28DE">
      <w:pPr>
        <w:pStyle w:val="NormalWeb"/>
        <w:shd w:val="clear" w:color="auto" w:fill="FFFFFF"/>
        <w:spacing w:after="0" w:line="276" w:lineRule="auto"/>
      </w:pPr>
      <w:r w:rsidRPr="007334A0">
        <w:rPr>
          <w:noProof/>
        </w:rPr>
        <w:drawing>
          <wp:inline distT="0" distB="0" distL="0" distR="0" wp14:anchorId="51154E5B" wp14:editId="0265113C">
            <wp:extent cx="3673503" cy="1956847"/>
            <wp:effectExtent l="0" t="0" r="3175" b="5715"/>
            <wp:docPr id="1682047556" name="Picture 17" descr="A colorful do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47556" name="Picture 17" descr="A colorful dots on a white background&#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79158" cy="1959860"/>
                    </a:xfrm>
                    <a:prstGeom prst="rect">
                      <a:avLst/>
                    </a:prstGeom>
                    <a:noFill/>
                    <a:ln>
                      <a:noFill/>
                    </a:ln>
                  </pic:spPr>
                </pic:pic>
              </a:graphicData>
            </a:graphic>
          </wp:inline>
        </w:drawing>
      </w:r>
    </w:p>
    <w:p w14:paraId="2594D3C6" w14:textId="6B87970A" w:rsidR="00DF28DE" w:rsidRPr="007334A0" w:rsidRDefault="00DF28DE" w:rsidP="00DF28DE">
      <w:pPr>
        <w:pStyle w:val="NormalWeb"/>
        <w:shd w:val="clear" w:color="auto" w:fill="FFFFFF"/>
        <w:spacing w:after="0" w:line="276" w:lineRule="auto"/>
      </w:pPr>
      <w:r w:rsidRPr="007334A0">
        <w:t>Figure 1</w:t>
      </w:r>
      <w:r w:rsidR="004C2533">
        <w:t>3</w:t>
      </w:r>
      <w:r w:rsidRPr="007334A0">
        <w:t>. Clustered 3D scatter plot between Price vs Size_sqft vs Bedrooms</w:t>
      </w:r>
    </w:p>
    <w:p w14:paraId="7FF7C801" w14:textId="454BC67A" w:rsidR="001C5A0B" w:rsidRPr="00B71A92" w:rsidRDefault="00DF28DE" w:rsidP="00DF28DE">
      <w:pPr>
        <w:pStyle w:val="NormalWeb"/>
        <w:shd w:val="clear" w:color="auto" w:fill="FFFFFF"/>
        <w:spacing w:after="0" w:line="276" w:lineRule="auto"/>
      </w:pPr>
      <w:r w:rsidRPr="007334A0">
        <w:t xml:space="preserve">The above 3D plot </w:t>
      </w:r>
      <w:r w:rsidR="00656446">
        <w:t>possesses</w:t>
      </w:r>
      <w:r w:rsidRPr="007334A0">
        <w:t xml:space="preserve"> some clusters </w:t>
      </w:r>
      <w:r w:rsidR="00656446">
        <w:t>that</w:t>
      </w:r>
      <w:r w:rsidRPr="007334A0">
        <w:t xml:space="preserve"> show patterns </w:t>
      </w:r>
      <w:r w:rsidR="00656446">
        <w:t xml:space="preserve">that </w:t>
      </w:r>
      <w:r w:rsidRPr="007334A0">
        <w:t>help to identify the relationships between various factors.</w:t>
      </w:r>
    </w:p>
    <w:p w14:paraId="2A0B191F" w14:textId="3471773A" w:rsidR="00751D6F" w:rsidRPr="00751D6F" w:rsidRDefault="00DF28DE" w:rsidP="00DF28DE">
      <w:pPr>
        <w:pStyle w:val="NormalWeb"/>
        <w:shd w:val="clear" w:color="auto" w:fill="FFFFFF"/>
        <w:spacing w:after="0" w:line="276" w:lineRule="auto"/>
        <w:rPr>
          <w:b/>
          <w:bCs/>
        </w:rPr>
      </w:pPr>
      <w:r w:rsidRPr="002B6E78">
        <w:rPr>
          <w:b/>
          <w:bCs/>
        </w:rPr>
        <w:t>4.8.2 DBSCAN</w:t>
      </w:r>
    </w:p>
    <w:p w14:paraId="047A70F8" w14:textId="5B822B04" w:rsidR="0036674E" w:rsidRPr="007334A0" w:rsidRDefault="0036674E" w:rsidP="0036674E">
      <w:pPr>
        <w:pStyle w:val="NormalWeb"/>
        <w:shd w:val="clear" w:color="auto" w:fill="FFFFFF"/>
        <w:spacing w:after="0" w:line="276" w:lineRule="auto"/>
      </w:pPr>
      <w:r w:rsidRPr="007334A0">
        <w:t xml:space="preserve">It clearly </w:t>
      </w:r>
      <w:proofErr w:type="gramStart"/>
      <w:r w:rsidRPr="007334A0">
        <w:t>showing</w:t>
      </w:r>
      <w:proofErr w:type="gramEnd"/>
      <w:r w:rsidRPr="007334A0">
        <w:t xml:space="preserve"> one cluster is concentrated in the center. But not showing any particular pattern. Even the 3D plot does not show any helpful pattern as the previous model output.</w:t>
      </w:r>
    </w:p>
    <w:p w14:paraId="37714975" w14:textId="0DD4DAB6" w:rsidR="0036674E" w:rsidRPr="007334A0" w:rsidRDefault="0036674E" w:rsidP="0036674E">
      <w:pPr>
        <w:pStyle w:val="NormalWeb"/>
        <w:shd w:val="clear" w:color="auto" w:fill="FFFFFF"/>
        <w:spacing w:after="0" w:line="276" w:lineRule="auto"/>
      </w:pPr>
      <w:r w:rsidRPr="007334A0">
        <w:rPr>
          <w:noProof/>
        </w:rPr>
        <w:lastRenderedPageBreak/>
        <w:drawing>
          <wp:inline distT="0" distB="0" distL="0" distR="0" wp14:anchorId="01864F56" wp14:editId="48ADDAAB">
            <wp:extent cx="3578087" cy="1906019"/>
            <wp:effectExtent l="0" t="0" r="3810" b="0"/>
            <wp:docPr id="1548406963" name="Picture 19" descr="A close-up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06963" name="Picture 19" descr="A close-up of a graph"/>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2134" cy="1918829"/>
                    </a:xfrm>
                    <a:prstGeom prst="rect">
                      <a:avLst/>
                    </a:prstGeom>
                    <a:noFill/>
                    <a:ln>
                      <a:noFill/>
                    </a:ln>
                  </pic:spPr>
                </pic:pic>
              </a:graphicData>
            </a:graphic>
          </wp:inline>
        </w:drawing>
      </w:r>
    </w:p>
    <w:p w14:paraId="05DC4B49" w14:textId="364079FA" w:rsidR="0036674E" w:rsidRPr="007334A0" w:rsidRDefault="0036674E" w:rsidP="0036674E">
      <w:pPr>
        <w:pStyle w:val="NormalWeb"/>
        <w:shd w:val="clear" w:color="auto" w:fill="FFFFFF"/>
        <w:spacing w:after="0" w:line="276" w:lineRule="auto"/>
      </w:pPr>
      <w:r w:rsidRPr="007334A0">
        <w:t>Figure 1</w:t>
      </w:r>
      <w:r w:rsidR="004C2533">
        <w:t>4</w:t>
      </w:r>
      <w:r w:rsidRPr="007334A0">
        <w:t xml:space="preserve"> 3D Scatter plot after DBSCAN between </w:t>
      </w:r>
      <w:proofErr w:type="spellStart"/>
      <w:proofErr w:type="gramStart"/>
      <w:r w:rsidRPr="007334A0">
        <w:t>Price,Size</w:t>
      </w:r>
      <w:proofErr w:type="gramEnd"/>
      <w:r w:rsidRPr="007334A0">
        <w:t>_sqft</w:t>
      </w:r>
      <w:proofErr w:type="spellEnd"/>
      <w:r w:rsidRPr="007334A0">
        <w:t xml:space="preserve"> and Bedrooms</w:t>
      </w:r>
    </w:p>
    <w:p w14:paraId="044A89D1" w14:textId="1227AB35" w:rsidR="0036674E" w:rsidRPr="002B6E78" w:rsidRDefault="0036674E" w:rsidP="0036674E">
      <w:pPr>
        <w:pStyle w:val="NormalWeb"/>
        <w:shd w:val="clear" w:color="auto" w:fill="FFFFFF"/>
        <w:spacing w:after="0" w:line="276" w:lineRule="auto"/>
        <w:rPr>
          <w:b/>
          <w:bCs/>
        </w:rPr>
      </w:pPr>
      <w:proofErr w:type="gramStart"/>
      <w:r w:rsidRPr="002B6E78">
        <w:rPr>
          <w:b/>
          <w:bCs/>
        </w:rPr>
        <w:t>4.8.3  Agglomerative</w:t>
      </w:r>
      <w:proofErr w:type="gramEnd"/>
      <w:r w:rsidRPr="002B6E78">
        <w:rPr>
          <w:b/>
          <w:bCs/>
        </w:rPr>
        <w:t xml:space="preserve"> clustering</w:t>
      </w:r>
    </w:p>
    <w:p w14:paraId="2ED7FB75" w14:textId="77777777" w:rsidR="00E05A7F" w:rsidRDefault="00E05A7F" w:rsidP="00B71A92">
      <w:pPr>
        <w:pStyle w:val="NormalWeb"/>
        <w:shd w:val="clear" w:color="auto" w:fill="FFFFFF"/>
        <w:spacing w:after="0" w:line="276" w:lineRule="auto"/>
      </w:pPr>
      <w:r>
        <w:t xml:space="preserve">Like the other clustering techniques agglomerative is a hierarchical clustering technique that groups objects in clusters based on their similarity. </w:t>
      </w:r>
    </w:p>
    <w:p w14:paraId="44DD0471" w14:textId="2FF16A27" w:rsidR="00751D6F" w:rsidRDefault="00B71A92" w:rsidP="00B71A92">
      <w:pPr>
        <w:pStyle w:val="NormalWeb"/>
        <w:shd w:val="clear" w:color="auto" w:fill="FFFFFF"/>
        <w:spacing w:after="0" w:line="276" w:lineRule="auto"/>
      </w:pPr>
      <w:r>
        <w:t xml:space="preserve">1. </w:t>
      </w:r>
      <w:r w:rsidR="00E05A7F">
        <w:t>Points in the same cluster are closer to each other</w:t>
      </w:r>
      <w:r>
        <w:t xml:space="preserve"> 2.</w:t>
      </w:r>
      <w:r w:rsidR="00656446">
        <w:t xml:space="preserve"> </w:t>
      </w:r>
      <w:r w:rsidR="00E05A7F">
        <w:t>Points in the different clusters are far </w:t>
      </w:r>
      <w:proofErr w:type="gramStart"/>
      <w:r w:rsidR="00E05A7F">
        <w:t>apart</w:t>
      </w:r>
      <w:proofErr w:type="gramEnd"/>
    </w:p>
    <w:p w14:paraId="206DB1C0" w14:textId="16DBE743" w:rsidR="00363CFD" w:rsidRPr="007334A0" w:rsidRDefault="00363CFD" w:rsidP="00363CFD">
      <w:pPr>
        <w:pStyle w:val="NormalWeb"/>
        <w:shd w:val="clear" w:color="auto" w:fill="FFFFFF"/>
        <w:spacing w:after="0" w:line="276" w:lineRule="auto"/>
      </w:pPr>
      <w:r w:rsidRPr="007334A0">
        <w:rPr>
          <w:noProof/>
        </w:rPr>
        <w:drawing>
          <wp:inline distT="0" distB="0" distL="0" distR="0" wp14:anchorId="3D762122" wp14:editId="3DD729A2">
            <wp:extent cx="3409891" cy="1816424"/>
            <wp:effectExtent l="0" t="0" r="635" b="0"/>
            <wp:docPr id="498293744" name="Picture 22" descr="A colorful diagram of a diamo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93744" name="Picture 22" descr="A colorful diagram of a diamond&#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12777" cy="1817961"/>
                    </a:xfrm>
                    <a:prstGeom prst="rect">
                      <a:avLst/>
                    </a:prstGeom>
                    <a:noFill/>
                    <a:ln>
                      <a:noFill/>
                    </a:ln>
                  </pic:spPr>
                </pic:pic>
              </a:graphicData>
            </a:graphic>
          </wp:inline>
        </w:drawing>
      </w:r>
    </w:p>
    <w:p w14:paraId="6C4BB369" w14:textId="3EEA8089" w:rsidR="00B71A92" w:rsidRDefault="004C2533" w:rsidP="00B71A92">
      <w:pPr>
        <w:pStyle w:val="NormalWeb"/>
        <w:shd w:val="clear" w:color="auto" w:fill="FFFFFF"/>
        <w:spacing w:after="0"/>
      </w:pPr>
      <w:r>
        <w:t xml:space="preserve">     </w:t>
      </w:r>
      <w:r w:rsidR="00363CFD" w:rsidRPr="007334A0">
        <w:t xml:space="preserve">Figure </w:t>
      </w:r>
      <w:r>
        <w:t>15</w:t>
      </w:r>
      <w:r w:rsidR="00363CFD" w:rsidRPr="007334A0">
        <w:t xml:space="preserve">. 3D Scatter Plot Price vs </w:t>
      </w:r>
      <w:proofErr w:type="spellStart"/>
      <w:r w:rsidR="00363CFD" w:rsidRPr="007334A0">
        <w:t>Size_sqft</w:t>
      </w:r>
      <w:proofErr w:type="spellEnd"/>
      <w:r w:rsidR="00363CFD" w:rsidRPr="007334A0">
        <w:t xml:space="preserve"> vs Bedroom</w:t>
      </w:r>
    </w:p>
    <w:p w14:paraId="3FB70C11" w14:textId="77777777" w:rsidR="00D868B9" w:rsidRDefault="00D868B9" w:rsidP="00B71A92">
      <w:pPr>
        <w:pStyle w:val="NormalWeb"/>
        <w:shd w:val="clear" w:color="auto" w:fill="FFFFFF"/>
        <w:spacing w:after="0"/>
      </w:pPr>
    </w:p>
    <w:p w14:paraId="576684BC" w14:textId="43C7AA68" w:rsidR="00D868B9" w:rsidRPr="00B71A92" w:rsidRDefault="00D868B9" w:rsidP="00B71A92">
      <w:pPr>
        <w:pStyle w:val="NormalWeb"/>
        <w:shd w:val="clear" w:color="auto" w:fill="FFFFFF"/>
        <w:spacing w:after="0"/>
      </w:pPr>
      <w:r>
        <w:t xml:space="preserve">Among these 3 clustering methods, </w:t>
      </w:r>
      <w:proofErr w:type="spellStart"/>
      <w:r>
        <w:t>KMeans</w:t>
      </w:r>
      <w:proofErr w:type="spellEnd"/>
      <w:r>
        <w:t xml:space="preserve"> and Agglomerative clustering show certain patterns in the dataset.</w:t>
      </w:r>
    </w:p>
    <w:p w14:paraId="27ABE626" w14:textId="77777777" w:rsidR="00B00AC1" w:rsidRDefault="00B00AC1" w:rsidP="00363CFD">
      <w:pPr>
        <w:pStyle w:val="NormalWeb"/>
        <w:shd w:val="clear" w:color="auto" w:fill="FFFFFF"/>
        <w:spacing w:after="0" w:line="276" w:lineRule="auto"/>
        <w:rPr>
          <w:b/>
          <w:bCs/>
        </w:rPr>
      </w:pPr>
    </w:p>
    <w:p w14:paraId="4D9B6AF8" w14:textId="77777777" w:rsidR="00B00AC1" w:rsidRDefault="00B00AC1" w:rsidP="00363CFD">
      <w:pPr>
        <w:pStyle w:val="NormalWeb"/>
        <w:shd w:val="clear" w:color="auto" w:fill="FFFFFF"/>
        <w:spacing w:after="0" w:line="276" w:lineRule="auto"/>
        <w:rPr>
          <w:b/>
          <w:bCs/>
        </w:rPr>
      </w:pPr>
    </w:p>
    <w:p w14:paraId="6D6B5E54" w14:textId="4101E8C2" w:rsidR="0015761B" w:rsidRDefault="00363CFD" w:rsidP="0015761B">
      <w:pPr>
        <w:pStyle w:val="NormalWeb"/>
        <w:shd w:val="clear" w:color="auto" w:fill="FFFFFF"/>
        <w:spacing w:after="0" w:line="276" w:lineRule="auto"/>
        <w:rPr>
          <w:b/>
          <w:bCs/>
        </w:rPr>
      </w:pPr>
      <w:r w:rsidRPr="002B6E78">
        <w:rPr>
          <w:b/>
          <w:bCs/>
        </w:rPr>
        <w:lastRenderedPageBreak/>
        <w:t>4.9 NLP Techniques</w:t>
      </w:r>
    </w:p>
    <w:p w14:paraId="3D313874" w14:textId="0BE46E9C" w:rsidR="00B00AC1" w:rsidRDefault="00656446" w:rsidP="0015761B">
      <w:pPr>
        <w:pStyle w:val="NormalWeb"/>
        <w:shd w:val="clear" w:color="auto" w:fill="FFFFFF"/>
        <w:spacing w:after="0" w:line="276" w:lineRule="auto"/>
        <w:rPr>
          <w:b/>
          <w:bCs/>
        </w:rPr>
      </w:pPr>
      <w:r>
        <w:rPr>
          <w:noProof/>
        </w:rPr>
        <w:drawing>
          <wp:inline distT="0" distB="0" distL="0" distR="0" wp14:anchorId="250A2B04" wp14:editId="3AEFA0F9">
            <wp:extent cx="5092995" cy="2587307"/>
            <wp:effectExtent l="0" t="0" r="0" b="3810"/>
            <wp:docPr id="1503085683" name="Picture 3"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085683" name="Picture 3" descr="A close-up of word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3766" cy="2592779"/>
                    </a:xfrm>
                    <a:prstGeom prst="rect">
                      <a:avLst/>
                    </a:prstGeom>
                    <a:noFill/>
                    <a:ln>
                      <a:noFill/>
                    </a:ln>
                  </pic:spPr>
                </pic:pic>
              </a:graphicData>
            </a:graphic>
          </wp:inline>
        </w:drawing>
      </w:r>
    </w:p>
    <w:p w14:paraId="7FE343CD" w14:textId="3FEFAB1A" w:rsidR="004C2533" w:rsidRPr="004C2533" w:rsidRDefault="004C2533" w:rsidP="0015761B">
      <w:pPr>
        <w:pStyle w:val="NormalWeb"/>
        <w:shd w:val="clear" w:color="auto" w:fill="FFFFFF"/>
        <w:spacing w:after="0" w:line="276" w:lineRule="auto"/>
      </w:pPr>
      <w:r>
        <w:rPr>
          <w:b/>
          <w:bCs/>
        </w:rPr>
        <w:t xml:space="preserve">       </w:t>
      </w:r>
      <w:r w:rsidRPr="004C2533">
        <w:t>Fig 16: Word Cloud</w:t>
      </w:r>
    </w:p>
    <w:p w14:paraId="192845DE" w14:textId="2DED4CF1" w:rsidR="0015761B" w:rsidRDefault="004660AB" w:rsidP="0015761B">
      <w:pPr>
        <w:pStyle w:val="NormalWeb"/>
        <w:shd w:val="clear" w:color="auto" w:fill="FFFFFF"/>
        <w:spacing w:after="0" w:line="276" w:lineRule="auto"/>
      </w:pPr>
      <w:r>
        <w:t xml:space="preserve">From the Word Cloud obtained </w:t>
      </w:r>
      <w:r w:rsidR="00656446">
        <w:t>through</w:t>
      </w:r>
      <w:r>
        <w:t xml:space="preserve"> performing the NLP techniques</w:t>
      </w:r>
      <w:r w:rsidR="00656446">
        <w:t>,</w:t>
      </w:r>
      <w:r>
        <w:t xml:space="preserve"> we can conclude that the most used keywords are related to </w:t>
      </w:r>
      <w:r w:rsidR="00656446">
        <w:t xml:space="preserve">the </w:t>
      </w:r>
      <w:r>
        <w:t>kitchen such as fridge,</w:t>
      </w:r>
      <w:r w:rsidR="00923239">
        <w:t xml:space="preserve"> </w:t>
      </w:r>
      <w:r>
        <w:t>stove,</w:t>
      </w:r>
      <w:r w:rsidR="00923239">
        <w:t xml:space="preserve"> </w:t>
      </w:r>
      <w:r>
        <w:t xml:space="preserve">stainless steel and so on. </w:t>
      </w:r>
      <w:r w:rsidR="00923239">
        <w:t>The significance of these terms indicates that kitchen features are significant factors. Furthermore</w:t>
      </w:r>
      <w:r w:rsidR="00656446">
        <w:t>,</w:t>
      </w:r>
      <w:r w:rsidR="00923239">
        <w:t xml:space="preserve"> we can also conclude that information derived from this dataset will be mostly centered around kitchen-related attributes. </w:t>
      </w:r>
      <w:r>
        <w:t xml:space="preserve">Followingly the next most used keyword id </w:t>
      </w:r>
      <w:r w:rsidR="00923239">
        <w:t>pet friendly. The</w:t>
      </w:r>
      <w:r>
        <w:t xml:space="preserve"> </w:t>
      </w:r>
      <w:r w:rsidR="00923239">
        <w:t>techniques</w:t>
      </w:r>
      <w:r>
        <w:t xml:space="preserve"> used </w:t>
      </w:r>
      <w:proofErr w:type="gramStart"/>
      <w:r>
        <w:t>are;</w:t>
      </w:r>
      <w:proofErr w:type="gramEnd"/>
    </w:p>
    <w:p w14:paraId="6D7201D9" w14:textId="5FFCCCE3" w:rsidR="00923239" w:rsidRDefault="00923239" w:rsidP="0015761B">
      <w:pPr>
        <w:pStyle w:val="NormalWeb"/>
        <w:numPr>
          <w:ilvl w:val="0"/>
          <w:numId w:val="30"/>
        </w:numPr>
        <w:shd w:val="clear" w:color="auto" w:fill="FFFFFF"/>
        <w:spacing w:after="0" w:line="276" w:lineRule="auto"/>
      </w:pPr>
      <w:r>
        <w:t>Cleaning Special Characters</w:t>
      </w:r>
    </w:p>
    <w:p w14:paraId="7136278A" w14:textId="49BDE050" w:rsidR="00923239" w:rsidRDefault="00923239" w:rsidP="00923239">
      <w:pPr>
        <w:pStyle w:val="NormalWeb"/>
        <w:numPr>
          <w:ilvl w:val="0"/>
          <w:numId w:val="30"/>
        </w:numPr>
        <w:shd w:val="clear" w:color="auto" w:fill="FFFFFF"/>
        <w:spacing w:after="0" w:line="276" w:lineRule="auto"/>
      </w:pPr>
      <w:r>
        <w:t xml:space="preserve">Removed Customized list of Stop </w:t>
      </w:r>
      <w:proofErr w:type="gramStart"/>
      <w:r>
        <w:t>words</w:t>
      </w:r>
      <w:proofErr w:type="gramEnd"/>
    </w:p>
    <w:p w14:paraId="76B492A4" w14:textId="79991CFD" w:rsidR="00923239" w:rsidRDefault="00923239" w:rsidP="0015761B">
      <w:pPr>
        <w:pStyle w:val="NormalWeb"/>
        <w:numPr>
          <w:ilvl w:val="0"/>
          <w:numId w:val="30"/>
        </w:numPr>
        <w:shd w:val="clear" w:color="auto" w:fill="FFFFFF"/>
        <w:spacing w:after="0" w:line="276" w:lineRule="auto"/>
      </w:pPr>
      <w:r>
        <w:t>Removed Punctuation</w:t>
      </w:r>
    </w:p>
    <w:p w14:paraId="713AD359" w14:textId="200600EB" w:rsidR="00923239" w:rsidRDefault="00923239" w:rsidP="0015761B">
      <w:pPr>
        <w:pStyle w:val="NormalWeb"/>
        <w:numPr>
          <w:ilvl w:val="0"/>
          <w:numId w:val="30"/>
        </w:numPr>
        <w:shd w:val="clear" w:color="auto" w:fill="FFFFFF"/>
        <w:spacing w:after="0" w:line="276" w:lineRule="auto"/>
      </w:pPr>
      <w:r>
        <w:t xml:space="preserve">Replace emoji with </w:t>
      </w:r>
      <w:proofErr w:type="gramStart"/>
      <w:r>
        <w:t>description</w:t>
      </w:r>
      <w:proofErr w:type="gramEnd"/>
    </w:p>
    <w:p w14:paraId="2C40AA69" w14:textId="14ADF285" w:rsidR="00923239" w:rsidRDefault="00923239" w:rsidP="00923239">
      <w:pPr>
        <w:pStyle w:val="NormalWeb"/>
        <w:numPr>
          <w:ilvl w:val="0"/>
          <w:numId w:val="30"/>
        </w:numPr>
        <w:shd w:val="clear" w:color="auto" w:fill="FFFFFF"/>
        <w:spacing w:after="0" w:line="276" w:lineRule="auto"/>
      </w:pPr>
      <w:r>
        <w:t>Removed Digits</w:t>
      </w:r>
    </w:p>
    <w:p w14:paraId="063F645E" w14:textId="31406F41" w:rsidR="00923239" w:rsidRDefault="00923239" w:rsidP="00923239">
      <w:pPr>
        <w:pStyle w:val="NormalWeb"/>
        <w:numPr>
          <w:ilvl w:val="0"/>
          <w:numId w:val="30"/>
        </w:numPr>
        <w:shd w:val="clear" w:color="auto" w:fill="FFFFFF"/>
        <w:spacing w:after="0" w:line="276" w:lineRule="auto"/>
      </w:pPr>
      <w:r>
        <w:t>Lemmatization</w:t>
      </w:r>
    </w:p>
    <w:p w14:paraId="5AFC792C" w14:textId="26F15411" w:rsidR="00923239" w:rsidRDefault="00923239" w:rsidP="00923239">
      <w:pPr>
        <w:pStyle w:val="NormalWeb"/>
        <w:numPr>
          <w:ilvl w:val="0"/>
          <w:numId w:val="30"/>
        </w:numPr>
        <w:shd w:val="clear" w:color="auto" w:fill="FFFFFF"/>
        <w:spacing w:after="0" w:line="276" w:lineRule="auto"/>
      </w:pPr>
      <w:proofErr w:type="spellStart"/>
      <w:r>
        <w:t>Ngram</w:t>
      </w:r>
      <w:proofErr w:type="spellEnd"/>
      <w:r>
        <w:t xml:space="preserve">, two </w:t>
      </w:r>
      <w:proofErr w:type="gramStart"/>
      <w:r>
        <w:t>gram ,trigram</w:t>
      </w:r>
      <w:proofErr w:type="gramEnd"/>
    </w:p>
    <w:p w14:paraId="0D728207" w14:textId="77777777" w:rsidR="00923239" w:rsidRDefault="00923239" w:rsidP="0015761B">
      <w:pPr>
        <w:pStyle w:val="NormalWeb"/>
        <w:shd w:val="clear" w:color="auto" w:fill="FFFFFF"/>
        <w:spacing w:after="150" w:line="276" w:lineRule="auto"/>
      </w:pPr>
    </w:p>
    <w:p w14:paraId="041ADD2E" w14:textId="384B21DE" w:rsidR="003C54AF" w:rsidRPr="00615685" w:rsidRDefault="0015761B" w:rsidP="00521A80">
      <w:pPr>
        <w:pStyle w:val="Heading2"/>
        <w:rPr>
          <w:rFonts w:ascii="Times New Roman" w:hAnsi="Times New Roman" w:cs="Times New Roman"/>
          <w:b/>
          <w:bCs/>
          <w:color w:val="auto"/>
        </w:rPr>
      </w:pPr>
      <w:bookmarkStart w:id="4" w:name="_Toc161563345"/>
      <w:r w:rsidRPr="00615685">
        <w:rPr>
          <w:rFonts w:ascii="Times New Roman" w:hAnsi="Times New Roman" w:cs="Times New Roman"/>
          <w:b/>
          <w:bCs/>
          <w:color w:val="auto"/>
        </w:rPr>
        <w:t>5.</w:t>
      </w:r>
      <w:r w:rsidR="00BA153C" w:rsidRPr="00615685">
        <w:rPr>
          <w:rFonts w:ascii="Times New Roman" w:hAnsi="Times New Roman" w:cs="Times New Roman"/>
          <w:b/>
          <w:bCs/>
          <w:color w:val="auto"/>
        </w:rPr>
        <w:t xml:space="preserve"> </w:t>
      </w:r>
      <w:r w:rsidR="00712DC9" w:rsidRPr="00615685">
        <w:rPr>
          <w:rFonts w:ascii="Times New Roman" w:hAnsi="Times New Roman" w:cs="Times New Roman"/>
          <w:b/>
          <w:bCs/>
          <w:color w:val="auto"/>
        </w:rPr>
        <w:t>Results</w:t>
      </w:r>
      <w:bookmarkEnd w:id="4"/>
    </w:p>
    <w:p w14:paraId="2E3EFEE1" w14:textId="410C19D9" w:rsidR="001178CF" w:rsidRDefault="00E20D2D" w:rsidP="001178CF">
      <w:pPr>
        <w:pStyle w:val="NormalWeb"/>
        <w:shd w:val="clear" w:color="auto" w:fill="FFFFFF"/>
        <w:spacing w:after="150" w:line="276" w:lineRule="auto"/>
        <w:rPr>
          <w:lang w:val="en-IN"/>
        </w:rPr>
      </w:pPr>
      <w:r>
        <w:rPr>
          <w:lang w:val="en-IN"/>
        </w:rPr>
        <w:t xml:space="preserve">The dataset </w:t>
      </w:r>
      <w:r w:rsidR="006E24ED">
        <w:rPr>
          <w:lang w:val="en-IN"/>
        </w:rPr>
        <w:t xml:space="preserve">that </w:t>
      </w:r>
      <w:r>
        <w:rPr>
          <w:lang w:val="en-IN"/>
        </w:rPr>
        <w:t>contains</w:t>
      </w:r>
      <w:r w:rsidR="006E24ED">
        <w:rPr>
          <w:lang w:val="en-IN"/>
        </w:rPr>
        <w:t xml:space="preserve"> the</w:t>
      </w:r>
      <w:r>
        <w:rPr>
          <w:lang w:val="en-IN"/>
        </w:rPr>
        <w:t xml:space="preserve"> </w:t>
      </w:r>
      <w:r w:rsidR="008C5FF5">
        <w:rPr>
          <w:lang w:val="en-IN"/>
        </w:rPr>
        <w:t>raw data</w:t>
      </w:r>
      <w:r>
        <w:rPr>
          <w:lang w:val="en-IN"/>
        </w:rPr>
        <w:t xml:space="preserve"> is scrapped first</w:t>
      </w:r>
      <w:r w:rsidR="008C5FF5">
        <w:rPr>
          <w:lang w:val="en-IN"/>
        </w:rPr>
        <w:t xml:space="preserve">. </w:t>
      </w:r>
      <w:r w:rsidR="00F4468C">
        <w:rPr>
          <w:lang w:val="en-IN"/>
        </w:rPr>
        <w:t>Exploratory</w:t>
      </w:r>
      <w:r w:rsidR="00B73DF9">
        <w:rPr>
          <w:lang w:val="en-IN"/>
        </w:rPr>
        <w:t xml:space="preserve"> Data </w:t>
      </w:r>
      <w:r w:rsidR="00923239">
        <w:rPr>
          <w:lang w:val="en-IN"/>
        </w:rPr>
        <w:t>Analysis, Data</w:t>
      </w:r>
      <w:r w:rsidR="00B73DF9">
        <w:rPr>
          <w:lang w:val="en-IN"/>
        </w:rPr>
        <w:t xml:space="preserve"> </w:t>
      </w:r>
      <w:r w:rsidR="00923239">
        <w:rPr>
          <w:lang w:val="en-IN"/>
        </w:rPr>
        <w:t>Wrangling, minimizing</w:t>
      </w:r>
      <w:r w:rsidR="00B73DF9">
        <w:rPr>
          <w:lang w:val="en-IN"/>
        </w:rPr>
        <w:t xml:space="preserve"> the outliers,</w:t>
      </w:r>
      <w:r w:rsidR="00923239">
        <w:rPr>
          <w:lang w:val="en-IN"/>
        </w:rPr>
        <w:t xml:space="preserve"> </w:t>
      </w:r>
      <w:r w:rsidR="00B73DF9">
        <w:rPr>
          <w:lang w:val="en-IN"/>
        </w:rPr>
        <w:t>categorical variable</w:t>
      </w:r>
      <w:r w:rsidR="00923239">
        <w:rPr>
          <w:lang w:val="en-IN"/>
        </w:rPr>
        <w:t xml:space="preserve"> </w:t>
      </w:r>
      <w:r w:rsidR="00B73DF9">
        <w:rPr>
          <w:lang w:val="en-IN"/>
        </w:rPr>
        <w:t>encoding, and transformation w</w:t>
      </w:r>
      <w:r w:rsidR="00C267D4">
        <w:rPr>
          <w:lang w:val="en-IN"/>
        </w:rPr>
        <w:t xml:space="preserve">hich are </w:t>
      </w:r>
      <w:r w:rsidR="00B73DF9">
        <w:rPr>
          <w:lang w:val="en-IN"/>
        </w:rPr>
        <w:lastRenderedPageBreak/>
        <w:t>part of</w:t>
      </w:r>
      <w:r w:rsidR="00ED6F7A">
        <w:rPr>
          <w:lang w:val="en-IN"/>
        </w:rPr>
        <w:t xml:space="preserve"> the</w:t>
      </w:r>
      <w:r w:rsidR="00AB65F3">
        <w:rPr>
          <w:lang w:val="en-IN"/>
        </w:rPr>
        <w:t xml:space="preserve"> data</w:t>
      </w:r>
      <w:r w:rsidR="00923239">
        <w:rPr>
          <w:lang w:val="en-IN"/>
        </w:rPr>
        <w:t xml:space="preserve"> </w:t>
      </w:r>
      <w:r w:rsidR="00ED6F7A">
        <w:rPr>
          <w:lang w:val="en-IN"/>
        </w:rPr>
        <w:t xml:space="preserve">analysis </w:t>
      </w:r>
      <w:r w:rsidR="0015761B">
        <w:rPr>
          <w:lang w:val="en-IN"/>
        </w:rPr>
        <w:t>process</w:t>
      </w:r>
      <w:r w:rsidR="00C267D4">
        <w:rPr>
          <w:lang w:val="en-IN"/>
        </w:rPr>
        <w:t xml:space="preserve"> are performed.</w:t>
      </w:r>
      <w:r w:rsidR="0015761B">
        <w:rPr>
          <w:lang w:val="en-IN"/>
        </w:rPr>
        <w:t xml:space="preserve"> After</w:t>
      </w:r>
      <w:r w:rsidR="00F4468C">
        <w:rPr>
          <w:lang w:val="en-IN"/>
        </w:rPr>
        <w:t xml:space="preserve"> </w:t>
      </w:r>
      <w:r w:rsidR="007721F8">
        <w:rPr>
          <w:lang w:val="en-IN"/>
        </w:rPr>
        <w:t>all</w:t>
      </w:r>
      <w:r w:rsidR="00923239">
        <w:rPr>
          <w:lang w:val="en-IN"/>
        </w:rPr>
        <w:t xml:space="preserve"> </w:t>
      </w:r>
      <w:r w:rsidR="00F4468C">
        <w:rPr>
          <w:lang w:val="en-IN"/>
        </w:rPr>
        <w:t>the</w:t>
      </w:r>
      <w:r w:rsidR="007721F8">
        <w:rPr>
          <w:lang w:val="en-IN"/>
        </w:rPr>
        <w:t xml:space="preserve">se </w:t>
      </w:r>
      <w:r w:rsidR="00F4468C">
        <w:rPr>
          <w:lang w:val="en-IN"/>
        </w:rPr>
        <w:t xml:space="preserve">primary techniques </w:t>
      </w:r>
      <w:r w:rsidR="00AB65F3">
        <w:rPr>
          <w:lang w:val="en-IN"/>
        </w:rPr>
        <w:t xml:space="preserve">is </w:t>
      </w:r>
      <w:r w:rsidR="00923239">
        <w:rPr>
          <w:lang w:val="en-IN"/>
        </w:rPr>
        <w:t>performed</w:t>
      </w:r>
      <w:r w:rsidR="007721F8">
        <w:rPr>
          <w:lang w:val="en-IN"/>
        </w:rPr>
        <w:t xml:space="preserve">, </w:t>
      </w:r>
      <w:r w:rsidR="00AB65F3">
        <w:rPr>
          <w:lang w:val="en-IN"/>
        </w:rPr>
        <w:t xml:space="preserve">we then </w:t>
      </w:r>
      <w:r w:rsidR="00923239">
        <w:rPr>
          <w:lang w:val="en-IN"/>
        </w:rPr>
        <w:t>detect</w:t>
      </w:r>
      <w:r w:rsidR="00AB65F3">
        <w:rPr>
          <w:lang w:val="en-IN"/>
        </w:rPr>
        <w:t xml:space="preserve"> the outliers</w:t>
      </w:r>
      <w:r w:rsidR="0015761B">
        <w:rPr>
          <w:lang w:val="en-IN"/>
        </w:rPr>
        <w:t xml:space="preserve">. Flooring, capping, trimming, and log transformation were employed to deal with the outliers. Box </w:t>
      </w:r>
      <w:r w:rsidR="00923239">
        <w:rPr>
          <w:lang w:val="en-IN"/>
        </w:rPr>
        <w:t>plots</w:t>
      </w:r>
      <w:r w:rsidR="0015761B">
        <w:rPr>
          <w:lang w:val="en-IN"/>
        </w:rPr>
        <w:t xml:space="preserve"> were used to visualize the effects of the three strategies on treating the outliers</w:t>
      </w:r>
      <w:r w:rsidR="00B00AC1">
        <w:rPr>
          <w:lang w:val="en-IN"/>
        </w:rPr>
        <w:t>.</w:t>
      </w:r>
      <w:r w:rsidR="00923239">
        <w:rPr>
          <w:lang w:val="en-IN"/>
        </w:rPr>
        <w:t xml:space="preserve"> </w:t>
      </w:r>
      <w:r w:rsidR="001178CF">
        <w:rPr>
          <w:lang w:val="en-IN"/>
        </w:rPr>
        <w:t>K</w:t>
      </w:r>
      <w:r w:rsidR="00923239">
        <w:rPr>
          <w:lang w:val="en-IN"/>
        </w:rPr>
        <w:t xml:space="preserve"> </w:t>
      </w:r>
      <w:r w:rsidR="001178CF">
        <w:rPr>
          <w:lang w:val="en-IN"/>
        </w:rPr>
        <w:t xml:space="preserve">Means </w:t>
      </w:r>
      <w:r w:rsidR="0015761B">
        <w:rPr>
          <w:lang w:val="en-IN"/>
        </w:rPr>
        <w:t xml:space="preserve">clustering </w:t>
      </w:r>
      <w:r w:rsidR="007721F8">
        <w:rPr>
          <w:lang w:val="en-IN"/>
        </w:rPr>
        <w:t>which is a</w:t>
      </w:r>
      <w:r w:rsidR="00923239">
        <w:rPr>
          <w:lang w:val="en-IN"/>
        </w:rPr>
        <w:t xml:space="preserve"> </w:t>
      </w:r>
      <w:r w:rsidR="0015761B">
        <w:rPr>
          <w:lang w:val="en-IN"/>
        </w:rPr>
        <w:t xml:space="preserve">clustering </w:t>
      </w:r>
      <w:r w:rsidR="00923239">
        <w:rPr>
          <w:lang w:val="en-IN"/>
        </w:rPr>
        <w:t>method</w:t>
      </w:r>
      <w:r w:rsidR="0015761B">
        <w:rPr>
          <w:lang w:val="en-IN"/>
        </w:rPr>
        <w:t xml:space="preserve"> is used </w:t>
      </w:r>
      <w:r w:rsidR="00B00AC1">
        <w:rPr>
          <w:lang w:val="en-IN"/>
        </w:rPr>
        <w:t>to</w:t>
      </w:r>
      <w:r w:rsidR="0015761B">
        <w:rPr>
          <w:lang w:val="en-IN"/>
        </w:rPr>
        <w:t xml:space="preserve"> </w:t>
      </w:r>
      <w:r w:rsidR="00923239">
        <w:rPr>
          <w:lang w:val="en-IN"/>
        </w:rPr>
        <w:t>provide</w:t>
      </w:r>
      <w:r w:rsidR="0015761B">
        <w:rPr>
          <w:lang w:val="en-IN"/>
        </w:rPr>
        <w:t xml:space="preserve"> more insights into exploring the different patterns in the </w:t>
      </w:r>
      <w:r w:rsidR="001178CF">
        <w:rPr>
          <w:lang w:val="en-IN"/>
        </w:rPr>
        <w:t>data. To</w:t>
      </w:r>
      <w:r w:rsidR="0015761B">
        <w:rPr>
          <w:lang w:val="en-IN"/>
        </w:rPr>
        <w:t xml:space="preserve"> sum up, the study provided a comprehensive comprehension of the dataset through </w:t>
      </w:r>
      <w:r w:rsidR="00923239">
        <w:rPr>
          <w:lang w:val="en-IN"/>
        </w:rPr>
        <w:t xml:space="preserve">a </w:t>
      </w:r>
      <w:r w:rsidR="0015761B">
        <w:rPr>
          <w:lang w:val="en-IN"/>
        </w:rPr>
        <w:t>sophisticated analytical approach.</w:t>
      </w:r>
    </w:p>
    <w:p w14:paraId="2B553FD8" w14:textId="3CF4BD4A" w:rsidR="00B00AC1" w:rsidRPr="00521A80" w:rsidRDefault="001178CF" w:rsidP="00521A80">
      <w:pPr>
        <w:pStyle w:val="Heading2"/>
        <w:rPr>
          <w:rFonts w:ascii="Times New Roman" w:hAnsi="Times New Roman" w:cs="Times New Roman"/>
          <w:b/>
          <w:bCs/>
          <w:lang w:val="en-IN"/>
        </w:rPr>
      </w:pPr>
      <w:bookmarkStart w:id="5" w:name="_Toc161563346"/>
      <w:r w:rsidRPr="00615685">
        <w:rPr>
          <w:rFonts w:ascii="Times New Roman" w:hAnsi="Times New Roman" w:cs="Times New Roman"/>
          <w:b/>
          <w:bCs/>
          <w:color w:val="auto"/>
          <w:lang w:val="en-IN"/>
        </w:rPr>
        <w:t>6.</w:t>
      </w:r>
      <w:r w:rsidR="00923239" w:rsidRPr="00615685">
        <w:rPr>
          <w:rFonts w:ascii="Times New Roman" w:hAnsi="Times New Roman" w:cs="Times New Roman"/>
          <w:b/>
          <w:bCs/>
          <w:color w:val="auto"/>
          <w:lang w:val="en-IN"/>
        </w:rPr>
        <w:t xml:space="preserve"> </w:t>
      </w:r>
      <w:r w:rsidR="00712DC9" w:rsidRPr="00615685">
        <w:rPr>
          <w:rFonts w:ascii="Times New Roman" w:hAnsi="Times New Roman" w:cs="Times New Roman"/>
          <w:b/>
          <w:bCs/>
          <w:color w:val="auto"/>
          <w:lang w:val="en-IN"/>
        </w:rPr>
        <w:t xml:space="preserve">Conclusion </w:t>
      </w:r>
      <w:proofErr w:type="gramStart"/>
      <w:r w:rsidR="00712DC9" w:rsidRPr="00615685">
        <w:rPr>
          <w:rFonts w:ascii="Times New Roman" w:hAnsi="Times New Roman" w:cs="Times New Roman"/>
          <w:b/>
          <w:bCs/>
          <w:color w:val="auto"/>
          <w:lang w:val="en-IN"/>
        </w:rPr>
        <w:t>And</w:t>
      </w:r>
      <w:proofErr w:type="gramEnd"/>
      <w:r w:rsidR="00712DC9" w:rsidRPr="00615685">
        <w:rPr>
          <w:rFonts w:ascii="Times New Roman" w:hAnsi="Times New Roman" w:cs="Times New Roman"/>
          <w:b/>
          <w:bCs/>
          <w:color w:val="auto"/>
          <w:lang w:val="en-IN"/>
        </w:rPr>
        <w:t xml:space="preserve"> Future Work</w:t>
      </w:r>
      <w:bookmarkEnd w:id="5"/>
    </w:p>
    <w:p w14:paraId="0AE9143A" w14:textId="578720D3" w:rsidR="00B00AC1" w:rsidRPr="00B00AC1" w:rsidRDefault="00B00AC1" w:rsidP="00B00AC1">
      <w:pPr>
        <w:pStyle w:val="NormalWeb"/>
        <w:shd w:val="clear" w:color="auto" w:fill="FFFFFF"/>
        <w:spacing w:after="150" w:line="276" w:lineRule="auto"/>
        <w:rPr>
          <w:lang w:val="en-IN"/>
        </w:rPr>
      </w:pPr>
      <w:r>
        <w:rPr>
          <w:lang w:val="en-IN"/>
        </w:rPr>
        <w:t xml:space="preserve">We can expand the understanding of the </w:t>
      </w:r>
      <w:r w:rsidR="004660AB">
        <w:rPr>
          <w:lang w:val="en-IN"/>
        </w:rPr>
        <w:t>long-term house</w:t>
      </w:r>
      <w:r w:rsidR="00923239">
        <w:rPr>
          <w:lang w:val="en-IN"/>
        </w:rPr>
        <w:t xml:space="preserve"> </w:t>
      </w:r>
      <w:r>
        <w:rPr>
          <w:lang w:val="en-IN"/>
        </w:rPr>
        <w:t>rental</w:t>
      </w:r>
      <w:r w:rsidR="004660AB">
        <w:rPr>
          <w:lang w:val="en-IN"/>
        </w:rPr>
        <w:t xml:space="preserve"> data</w:t>
      </w:r>
      <w:r w:rsidR="00923239">
        <w:rPr>
          <w:lang w:val="en-IN"/>
        </w:rPr>
        <w:t xml:space="preserve"> </w:t>
      </w:r>
      <w:r w:rsidR="004660AB">
        <w:rPr>
          <w:lang w:val="en-IN"/>
        </w:rPr>
        <w:t>by</w:t>
      </w:r>
      <w:r>
        <w:rPr>
          <w:lang w:val="en-IN"/>
        </w:rPr>
        <w:t xml:space="preserve"> utilizing more sophisticated outlier identification </w:t>
      </w:r>
      <w:r w:rsidR="004660AB">
        <w:rPr>
          <w:lang w:val="en-IN"/>
        </w:rPr>
        <w:t>techniques, more</w:t>
      </w:r>
      <w:r>
        <w:rPr>
          <w:lang w:val="en-IN"/>
        </w:rPr>
        <w:t xml:space="preserve"> cluster exploration</w:t>
      </w:r>
      <w:r w:rsidR="00923239">
        <w:rPr>
          <w:lang w:val="en-IN"/>
        </w:rPr>
        <w:t>,</w:t>
      </w:r>
      <w:r>
        <w:rPr>
          <w:lang w:val="en-IN"/>
        </w:rPr>
        <w:t xml:space="preserve"> and predictive </w:t>
      </w:r>
      <w:r w:rsidR="00923239">
        <w:rPr>
          <w:lang w:val="en-IN"/>
        </w:rPr>
        <w:t>modelling</w:t>
      </w:r>
      <w:r>
        <w:rPr>
          <w:lang w:val="en-IN"/>
        </w:rPr>
        <w:t>.</w:t>
      </w:r>
      <w:r w:rsidR="00923239">
        <w:rPr>
          <w:lang w:val="en-IN"/>
        </w:rPr>
        <w:t xml:space="preserve"> </w:t>
      </w:r>
      <w:r w:rsidR="006A474B">
        <w:rPr>
          <w:lang w:val="en-IN"/>
        </w:rPr>
        <w:t xml:space="preserve">We can obtain more data </w:t>
      </w:r>
      <w:r>
        <w:rPr>
          <w:lang w:val="en-IN"/>
        </w:rPr>
        <w:t>to increase the range of analysis and prediction models.</w:t>
      </w:r>
      <w:r w:rsidR="004660AB">
        <w:rPr>
          <w:lang w:val="en-IN"/>
        </w:rPr>
        <w:t xml:space="preserve"> Summing up the examination of the long-term house rental data enables us to get a significant understanding of the price and features of the home rentals.</w:t>
      </w:r>
    </w:p>
    <w:p w14:paraId="3B831162" w14:textId="77777777" w:rsidR="00BA153C" w:rsidRDefault="00BA153C" w:rsidP="00BA153C">
      <w:pPr>
        <w:pStyle w:val="Heading1"/>
        <w:spacing w:line="276" w:lineRule="auto"/>
        <w:rPr>
          <w:rStyle w:val="Strong"/>
          <w:rFonts w:ascii="Times New Roman" w:hAnsi="Times New Roman" w:cs="Times New Roman"/>
          <w:color w:val="auto"/>
          <w:sz w:val="28"/>
          <w:szCs w:val="28"/>
        </w:rPr>
      </w:pPr>
    </w:p>
    <w:p w14:paraId="29E92885"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34D110E3"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30288219"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18EC234F"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20473884"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7E96DBCC"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1CD073C2"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7F46F1A3"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206A5050"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4276A99E"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44351341" w14:textId="77777777" w:rsidR="00656446" w:rsidRDefault="00656446" w:rsidP="00BA153C">
      <w:pPr>
        <w:pStyle w:val="Heading1"/>
        <w:spacing w:line="276" w:lineRule="auto"/>
        <w:rPr>
          <w:rStyle w:val="Strong"/>
          <w:rFonts w:ascii="Times New Roman" w:hAnsi="Times New Roman" w:cs="Times New Roman"/>
          <w:color w:val="auto"/>
          <w:sz w:val="28"/>
          <w:szCs w:val="28"/>
        </w:rPr>
      </w:pPr>
    </w:p>
    <w:p w14:paraId="1DF6B4B8" w14:textId="77777777" w:rsidR="00521A80" w:rsidRDefault="00521A80" w:rsidP="00521A80">
      <w:pPr>
        <w:spacing w:line="276" w:lineRule="auto"/>
        <w:rPr>
          <w:rFonts w:ascii="Times New Roman" w:hAnsi="Times New Roman" w:cs="Times New Roman"/>
          <w:sz w:val="24"/>
          <w:szCs w:val="24"/>
        </w:rPr>
      </w:pPr>
    </w:p>
    <w:p w14:paraId="2615CC56" w14:textId="2D11C671" w:rsidR="00656446" w:rsidRPr="00615685" w:rsidRDefault="00656446" w:rsidP="00521A80">
      <w:pPr>
        <w:pStyle w:val="Heading2"/>
        <w:rPr>
          <w:rFonts w:ascii="Times New Roman" w:hAnsi="Times New Roman" w:cs="Times New Roman"/>
          <w:b/>
          <w:bCs/>
          <w:color w:val="auto"/>
        </w:rPr>
      </w:pPr>
      <w:r w:rsidRPr="00615685">
        <w:rPr>
          <w:b/>
          <w:bCs/>
          <w:color w:val="auto"/>
        </w:rPr>
        <w:lastRenderedPageBreak/>
        <w:t xml:space="preserve"> </w:t>
      </w:r>
      <w:bookmarkStart w:id="6" w:name="_Toc161563347"/>
      <w:r w:rsidRPr="00615685">
        <w:rPr>
          <w:rFonts w:ascii="Times New Roman" w:hAnsi="Times New Roman" w:cs="Times New Roman"/>
          <w:b/>
          <w:bCs/>
          <w:color w:val="auto"/>
        </w:rPr>
        <w:t>7.References</w:t>
      </w:r>
      <w:bookmarkEnd w:id="6"/>
    </w:p>
    <w:p w14:paraId="7060EBF8" w14:textId="77777777" w:rsidR="00656446" w:rsidRDefault="00656446" w:rsidP="00656446">
      <w:pPr>
        <w:spacing w:line="276" w:lineRule="auto"/>
        <w:rPr>
          <w:rFonts w:ascii="Times New Roman" w:hAnsi="Times New Roman" w:cs="Times New Roman"/>
          <w:sz w:val="24"/>
          <w:szCs w:val="24"/>
        </w:rPr>
      </w:pPr>
    </w:p>
    <w:p w14:paraId="19F395F9" w14:textId="39DD0DA3" w:rsidR="004C2533" w:rsidRPr="00656446" w:rsidRDefault="00656446" w:rsidP="00656446">
      <w:pPr>
        <w:spacing w:line="276" w:lineRule="auto"/>
        <w:rPr>
          <w:rFonts w:ascii="Times New Roman" w:hAnsi="Times New Roman" w:cs="Times New Roman"/>
          <w:sz w:val="24"/>
          <w:szCs w:val="24"/>
        </w:rPr>
      </w:pPr>
      <w:r>
        <w:rPr>
          <w:rFonts w:ascii="Times New Roman" w:hAnsi="Times New Roman" w:cs="Times New Roman"/>
          <w:sz w:val="24"/>
          <w:szCs w:val="24"/>
        </w:rPr>
        <w:t>1</w:t>
      </w:r>
      <w:r w:rsidR="004C2533" w:rsidRPr="00656446">
        <w:rPr>
          <w:rFonts w:ascii="Times New Roman" w:hAnsi="Times New Roman" w:cs="Times New Roman"/>
          <w:sz w:val="24"/>
          <w:szCs w:val="24"/>
        </w:rPr>
        <w:t xml:space="preserve">  Scraping Kijiji Home Rental Advertisements using beautiful </w:t>
      </w:r>
      <w:proofErr w:type="spellStart"/>
      <w:r w:rsidR="004C2533" w:rsidRPr="00656446">
        <w:rPr>
          <w:rFonts w:ascii="Times New Roman" w:hAnsi="Times New Roman" w:cs="Times New Roman"/>
          <w:sz w:val="24"/>
          <w:szCs w:val="24"/>
        </w:rPr>
        <w:t>Soup.Medium</w:t>
      </w:r>
      <w:proofErr w:type="spellEnd"/>
      <w:r w:rsidR="004C2533" w:rsidRPr="00656446">
        <w:rPr>
          <w:rFonts w:ascii="Times New Roman" w:hAnsi="Times New Roman" w:cs="Times New Roman"/>
          <w:sz w:val="24"/>
          <w:szCs w:val="24"/>
        </w:rPr>
        <w:t xml:space="preserve"> </w:t>
      </w:r>
      <w:hyperlink r:id="rId26" w:history="1">
        <w:r w:rsidR="004C2533" w:rsidRPr="00656446">
          <w:rPr>
            <w:rStyle w:val="Hyperlink"/>
            <w:rFonts w:ascii="Times New Roman" w:hAnsi="Times New Roman" w:cs="Times New Roman"/>
            <w:sz w:val="24"/>
            <w:szCs w:val="24"/>
          </w:rPr>
          <w:t>https://medium.com/analytics-vidhya/scraping-kijiji-home-rental-advertisements-using-beautiful-soup-5e286af9d96</w:t>
        </w:r>
      </w:hyperlink>
    </w:p>
    <w:p w14:paraId="15002520" w14:textId="77777777" w:rsidR="00656446" w:rsidRDefault="00656446" w:rsidP="00656446">
      <w:pPr>
        <w:spacing w:line="276" w:lineRule="auto"/>
        <w:rPr>
          <w:rFonts w:ascii="Times New Roman" w:hAnsi="Times New Roman" w:cs="Times New Roman"/>
          <w:sz w:val="24"/>
          <w:szCs w:val="24"/>
        </w:rPr>
      </w:pPr>
    </w:p>
    <w:p w14:paraId="624F8662" w14:textId="68B22346" w:rsidR="004C2533" w:rsidRPr="00656446" w:rsidRDefault="00656446" w:rsidP="00656446">
      <w:pPr>
        <w:spacing w:line="276" w:lineRule="auto"/>
        <w:rPr>
          <w:rFonts w:ascii="Times New Roman" w:hAnsi="Times New Roman" w:cs="Times New Roman"/>
          <w:sz w:val="24"/>
          <w:szCs w:val="24"/>
        </w:rPr>
      </w:pPr>
      <w:r>
        <w:rPr>
          <w:rFonts w:ascii="Times New Roman" w:hAnsi="Times New Roman" w:cs="Times New Roman"/>
          <w:sz w:val="24"/>
          <w:szCs w:val="24"/>
        </w:rPr>
        <w:t>2.</w:t>
      </w:r>
      <w:r w:rsidR="004C2533" w:rsidRPr="00656446">
        <w:rPr>
          <w:rFonts w:ascii="Times New Roman" w:hAnsi="Times New Roman" w:cs="Times New Roman"/>
          <w:sz w:val="24"/>
          <w:szCs w:val="24"/>
        </w:rPr>
        <w:t>Whats is Exploratory Data Analysis</w:t>
      </w:r>
    </w:p>
    <w:p w14:paraId="1FE33E1D" w14:textId="77777777" w:rsidR="004C2533" w:rsidRPr="004C2533" w:rsidRDefault="004C2533" w:rsidP="004C2533">
      <w:pPr>
        <w:pStyle w:val="ListParagraph"/>
        <w:rPr>
          <w:rFonts w:ascii="Times New Roman" w:hAnsi="Times New Roman" w:cs="Times New Roman"/>
          <w:sz w:val="24"/>
          <w:szCs w:val="24"/>
        </w:rPr>
      </w:pPr>
    </w:p>
    <w:p w14:paraId="7B08282B" w14:textId="57A7F01F" w:rsidR="004C2533" w:rsidRPr="004C2533" w:rsidRDefault="00000000" w:rsidP="00656446">
      <w:pPr>
        <w:pStyle w:val="ListParagraph"/>
        <w:spacing w:line="276" w:lineRule="auto"/>
        <w:ind w:left="284" w:hanging="142"/>
        <w:rPr>
          <w:rFonts w:ascii="Times New Roman" w:hAnsi="Times New Roman" w:cs="Times New Roman"/>
          <w:sz w:val="24"/>
          <w:szCs w:val="24"/>
        </w:rPr>
      </w:pPr>
      <w:hyperlink r:id="rId27" w:history="1">
        <w:r w:rsidR="004C2533" w:rsidRPr="004C2533">
          <w:rPr>
            <w:rStyle w:val="Hyperlink"/>
            <w:rFonts w:ascii="Times New Roman" w:hAnsi="Times New Roman" w:cs="Times New Roman"/>
            <w:sz w:val="24"/>
            <w:szCs w:val="24"/>
          </w:rPr>
          <w:t>https://www.geeksforgeeks.org/what-is-exploratory-data-analysis/</w:t>
        </w:r>
      </w:hyperlink>
    </w:p>
    <w:p w14:paraId="4AFB2E5F" w14:textId="02FA05BE" w:rsidR="00D37D01" w:rsidRPr="004C2533" w:rsidRDefault="00D37D01" w:rsidP="00656446">
      <w:pPr>
        <w:spacing w:line="276" w:lineRule="auto"/>
        <w:ind w:left="284" w:hanging="284"/>
        <w:rPr>
          <w:rFonts w:ascii="Times New Roman" w:hAnsi="Times New Roman" w:cs="Times New Roman"/>
          <w:sz w:val="24"/>
          <w:szCs w:val="24"/>
        </w:rPr>
      </w:pPr>
    </w:p>
    <w:sectPr w:rsidR="00D37D01" w:rsidRPr="004C2533" w:rsidSect="00802342">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7D135" w14:textId="77777777" w:rsidR="00802342" w:rsidRDefault="00802342" w:rsidP="00B04E6B">
      <w:pPr>
        <w:spacing w:after="0" w:line="240" w:lineRule="auto"/>
      </w:pPr>
      <w:r>
        <w:separator/>
      </w:r>
    </w:p>
  </w:endnote>
  <w:endnote w:type="continuationSeparator" w:id="0">
    <w:p w14:paraId="2F5046A5" w14:textId="77777777" w:rsidR="00802342" w:rsidRDefault="00802342"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9125" w14:textId="55A912DF" w:rsidR="00AF56B4" w:rsidRDefault="00AF56B4">
    <w:pPr>
      <w:pStyle w:val="Footer"/>
      <w:jc w:val="center"/>
    </w:pPr>
  </w:p>
  <w:p w14:paraId="6D795005" w14:textId="75C347C8" w:rsidR="00320D6D" w:rsidRPr="000A15C7" w:rsidRDefault="00320D6D" w:rsidP="000A15C7">
    <w:pPr>
      <w:pStyle w:val="NormalWeb"/>
      <w:shd w:val="clear" w:color="auto" w:fill="FFFFFF"/>
      <w:spacing w:before="0" w:beforeAutospacing="0" w:after="150" w:afterAutospacing="0"/>
      <w:rPr>
        <w:color w:val="333333"/>
        <w:sz w:val="16"/>
        <w:szCs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72807" w14:textId="77777777" w:rsidR="00AF56B4" w:rsidRDefault="00AF56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3861242"/>
      <w:docPartObj>
        <w:docPartGallery w:val="Page Numbers (Bottom of Page)"/>
        <w:docPartUnique/>
      </w:docPartObj>
    </w:sdtPr>
    <w:sdtEndPr>
      <w:rPr>
        <w:noProof/>
      </w:rPr>
    </w:sdtEndPr>
    <w:sdtContent>
      <w:p w14:paraId="70A59383" w14:textId="77777777" w:rsidR="00AF56B4" w:rsidRDefault="00AF56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190293" w14:textId="77777777" w:rsidR="00AF56B4" w:rsidRPr="000A15C7" w:rsidRDefault="00AF56B4" w:rsidP="000A15C7">
    <w:pPr>
      <w:pStyle w:val="NormalWeb"/>
      <w:shd w:val="clear" w:color="auto" w:fill="FFFFFF"/>
      <w:spacing w:before="0" w:beforeAutospacing="0" w:after="150" w:afterAutospacing="0"/>
      <w:rPr>
        <w:color w:val="333333"/>
        <w:sz w:val="16"/>
        <w:szCs w:val="2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3BAC6" w14:textId="77777777" w:rsidR="00AF56B4" w:rsidRDefault="00AF5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44C52" w14:textId="77777777" w:rsidR="00802342" w:rsidRDefault="00802342" w:rsidP="00B04E6B">
      <w:pPr>
        <w:spacing w:after="0" w:line="240" w:lineRule="auto"/>
      </w:pPr>
      <w:r>
        <w:separator/>
      </w:r>
    </w:p>
  </w:footnote>
  <w:footnote w:type="continuationSeparator" w:id="0">
    <w:p w14:paraId="3D580CAE" w14:textId="77777777" w:rsidR="00802342" w:rsidRDefault="00802342"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082596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DA0B49C" w14:textId="6042685B" w:rsidR="00320D6D" w:rsidRDefault="00320D6D" w:rsidP="00320D6D">
          <w:pPr>
            <w:pStyle w:val="Header"/>
            <w:ind w:firstLine="2160"/>
            <w:rPr>
              <w:sz w:val="32"/>
            </w:rPr>
          </w:pPr>
          <w:r>
            <w:rPr>
              <w:sz w:val="32"/>
            </w:rPr>
            <w:t xml:space="preserve">AML </w:t>
          </w:r>
          <w:r w:rsidR="00117E38">
            <w:rPr>
              <w:sz w:val="32"/>
            </w:rPr>
            <w:t>2203</w:t>
          </w:r>
        </w:p>
        <w:p w14:paraId="47E42E23" w14:textId="28BE2016" w:rsidR="00320D6D" w:rsidRDefault="00117E38" w:rsidP="00320D6D">
          <w:pPr>
            <w:pStyle w:val="Header"/>
            <w:ind w:firstLine="2160"/>
            <w:rPr>
              <w:sz w:val="32"/>
            </w:rPr>
          </w:pPr>
          <w:r>
            <w:rPr>
              <w:sz w:val="32"/>
            </w:rPr>
            <w:t>Advanced Python</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39A20" w14:textId="77777777" w:rsidR="00AF56B4" w:rsidRDefault="00AF56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AF56B4" w14:paraId="2E227ADB" w14:textId="77777777" w:rsidTr="000F25F0">
      <w:tc>
        <w:tcPr>
          <w:tcW w:w="4248" w:type="dxa"/>
          <w:vAlign w:val="center"/>
        </w:tcPr>
        <w:p w14:paraId="40B9D084" w14:textId="77777777" w:rsidR="00AF56B4" w:rsidRDefault="00AF56B4" w:rsidP="00AF56B4">
          <w:pPr>
            <w:pStyle w:val="Header"/>
            <w:jc w:val="center"/>
          </w:pPr>
          <w:r>
            <w:rPr>
              <w:noProof/>
            </w:rPr>
            <w:drawing>
              <wp:inline distT="0" distB="0" distL="0" distR="0" wp14:anchorId="7BCFE38B" wp14:editId="71595057">
                <wp:extent cx="2245302" cy="463550"/>
                <wp:effectExtent l="0" t="0" r="3175" b="0"/>
                <wp:docPr id="676302286"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02286" name="Picture 1" descr="A blue and white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33812548" w14:textId="77777777" w:rsidR="00AF56B4" w:rsidRDefault="00AF56B4" w:rsidP="00AF56B4">
          <w:pPr>
            <w:pStyle w:val="Header"/>
            <w:ind w:firstLine="2160"/>
            <w:rPr>
              <w:sz w:val="32"/>
            </w:rPr>
          </w:pPr>
          <w:r>
            <w:rPr>
              <w:sz w:val="32"/>
            </w:rPr>
            <w:t>AML 2203</w:t>
          </w:r>
        </w:p>
        <w:p w14:paraId="7C800003" w14:textId="77777777" w:rsidR="00AF56B4" w:rsidRDefault="00AF56B4" w:rsidP="00AF56B4">
          <w:pPr>
            <w:pStyle w:val="Header"/>
            <w:ind w:firstLine="2160"/>
            <w:rPr>
              <w:sz w:val="32"/>
            </w:rPr>
          </w:pPr>
          <w:r>
            <w:rPr>
              <w:sz w:val="32"/>
            </w:rPr>
            <w:t>Advanced Python</w:t>
          </w:r>
        </w:p>
        <w:p w14:paraId="558D7085" w14:textId="77777777" w:rsidR="00AF56B4" w:rsidRDefault="00AF56B4" w:rsidP="00AF56B4">
          <w:pPr>
            <w:pStyle w:val="Header"/>
          </w:pPr>
        </w:p>
      </w:tc>
    </w:tr>
  </w:tbl>
  <w:p w14:paraId="20CBE7BA" w14:textId="77777777" w:rsidR="00AF56B4" w:rsidRDefault="00AF56B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76FEA" w14:textId="77777777" w:rsidR="00AF56B4" w:rsidRDefault="00AF56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10D2"/>
    <w:multiLevelType w:val="hybridMultilevel"/>
    <w:tmpl w:val="7C647D26"/>
    <w:lvl w:ilvl="0" w:tplc="7D08FE7C">
      <w:start w:val="1"/>
      <w:numFmt w:val="decimal"/>
      <w:pStyle w:val="TOC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4B7099"/>
    <w:multiLevelType w:val="hybridMultilevel"/>
    <w:tmpl w:val="C2EC5B7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0F7D7258"/>
    <w:multiLevelType w:val="multilevel"/>
    <w:tmpl w:val="DA7082AC"/>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24002"/>
    <w:multiLevelType w:val="multilevel"/>
    <w:tmpl w:val="B7B2B4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5038E"/>
    <w:multiLevelType w:val="multilevel"/>
    <w:tmpl w:val="1F7679B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AB5B26"/>
    <w:multiLevelType w:val="hybridMultilevel"/>
    <w:tmpl w:val="8FE031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E163B9E"/>
    <w:multiLevelType w:val="hybridMultilevel"/>
    <w:tmpl w:val="BA90BFC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1E13E2B"/>
    <w:multiLevelType w:val="hybridMultilevel"/>
    <w:tmpl w:val="6F5E03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7073428"/>
    <w:multiLevelType w:val="hybridMultilevel"/>
    <w:tmpl w:val="22569C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42E6079"/>
    <w:multiLevelType w:val="multilevel"/>
    <w:tmpl w:val="B980D35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A67249D"/>
    <w:multiLevelType w:val="hybridMultilevel"/>
    <w:tmpl w:val="0554C2C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DE437E"/>
    <w:multiLevelType w:val="multilevel"/>
    <w:tmpl w:val="0B1A34DE"/>
    <w:lvl w:ilvl="0">
      <w:start w:val="4"/>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5" w15:restartNumberingAfterBreak="0">
    <w:nsid w:val="51A57F11"/>
    <w:multiLevelType w:val="multilevel"/>
    <w:tmpl w:val="0A20F2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5823AD"/>
    <w:multiLevelType w:val="hybridMultilevel"/>
    <w:tmpl w:val="01E64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4494156"/>
    <w:multiLevelType w:val="hybridMultilevel"/>
    <w:tmpl w:val="9E8E5DF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4730611"/>
    <w:multiLevelType w:val="multilevel"/>
    <w:tmpl w:val="BA8E7348"/>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6152673"/>
    <w:multiLevelType w:val="hybridMultilevel"/>
    <w:tmpl w:val="665C62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C294F04"/>
    <w:multiLevelType w:val="multilevel"/>
    <w:tmpl w:val="127C5D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F4773D2"/>
    <w:multiLevelType w:val="multilevel"/>
    <w:tmpl w:val="9560F062"/>
    <w:numStyleLink w:val="CurrentList1"/>
  </w:abstractNum>
  <w:abstractNum w:abstractNumId="23"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A93DEE"/>
    <w:multiLevelType w:val="hybridMultilevel"/>
    <w:tmpl w:val="3DC64F9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681D67A5"/>
    <w:multiLevelType w:val="hybridMultilevel"/>
    <w:tmpl w:val="C5944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801641"/>
    <w:multiLevelType w:val="multilevel"/>
    <w:tmpl w:val="F064C9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C6661E1"/>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7315B45"/>
    <w:multiLevelType w:val="hybridMultilevel"/>
    <w:tmpl w:val="A6A48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A614078"/>
    <w:multiLevelType w:val="multilevel"/>
    <w:tmpl w:val="9560F062"/>
    <w:styleLink w:val="CurrentList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13984006">
    <w:abstractNumId w:val="6"/>
  </w:num>
  <w:num w:numId="2" w16cid:durableId="224028789">
    <w:abstractNumId w:val="16"/>
  </w:num>
  <w:num w:numId="3" w16cid:durableId="415828298">
    <w:abstractNumId w:val="13"/>
  </w:num>
  <w:num w:numId="4" w16cid:durableId="321354374">
    <w:abstractNumId w:val="23"/>
  </w:num>
  <w:num w:numId="5" w16cid:durableId="261955230">
    <w:abstractNumId w:val="3"/>
  </w:num>
  <w:num w:numId="6" w16cid:durableId="2063093770">
    <w:abstractNumId w:val="28"/>
  </w:num>
  <w:num w:numId="7" w16cid:durableId="483545048">
    <w:abstractNumId w:val="27"/>
  </w:num>
  <w:num w:numId="8" w16cid:durableId="977223453">
    <w:abstractNumId w:val="0"/>
  </w:num>
  <w:num w:numId="9" w16cid:durableId="244414981">
    <w:abstractNumId w:val="18"/>
  </w:num>
  <w:num w:numId="10" w16cid:durableId="1163814410">
    <w:abstractNumId w:val="12"/>
  </w:num>
  <w:num w:numId="11" w16cid:durableId="1829787243">
    <w:abstractNumId w:val="29"/>
  </w:num>
  <w:num w:numId="12" w16cid:durableId="86049360">
    <w:abstractNumId w:val="22"/>
  </w:num>
  <w:num w:numId="13" w16cid:durableId="1626043854">
    <w:abstractNumId w:val="15"/>
  </w:num>
  <w:num w:numId="14" w16cid:durableId="54597267">
    <w:abstractNumId w:val="10"/>
  </w:num>
  <w:num w:numId="15" w16cid:durableId="1721973042">
    <w:abstractNumId w:val="4"/>
  </w:num>
  <w:num w:numId="16" w16cid:durableId="1501265324">
    <w:abstractNumId w:val="26"/>
  </w:num>
  <w:num w:numId="17" w16cid:durableId="837841998">
    <w:abstractNumId w:val="7"/>
  </w:num>
  <w:num w:numId="18" w16cid:durableId="1201748657">
    <w:abstractNumId w:val="20"/>
  </w:num>
  <w:num w:numId="19" w16cid:durableId="841745431">
    <w:abstractNumId w:val="1"/>
  </w:num>
  <w:num w:numId="20" w16cid:durableId="2905357">
    <w:abstractNumId w:val="8"/>
  </w:num>
  <w:num w:numId="21" w16cid:durableId="1988975037">
    <w:abstractNumId w:val="24"/>
  </w:num>
  <w:num w:numId="22" w16cid:durableId="1181161487">
    <w:abstractNumId w:val="14"/>
  </w:num>
  <w:num w:numId="23" w16cid:durableId="43603001">
    <w:abstractNumId w:val="11"/>
  </w:num>
  <w:num w:numId="24" w16cid:durableId="1430394925">
    <w:abstractNumId w:val="21"/>
  </w:num>
  <w:num w:numId="25" w16cid:durableId="941304665">
    <w:abstractNumId w:val="2"/>
  </w:num>
  <w:num w:numId="26" w16cid:durableId="390203178">
    <w:abstractNumId w:val="19"/>
  </w:num>
  <w:num w:numId="27" w16cid:durableId="1517039990">
    <w:abstractNumId w:val="5"/>
  </w:num>
  <w:num w:numId="28" w16cid:durableId="240139453">
    <w:abstractNumId w:val="25"/>
  </w:num>
  <w:num w:numId="29" w16cid:durableId="370155695">
    <w:abstractNumId w:val="17"/>
  </w:num>
  <w:num w:numId="30" w16cid:durableId="258612026">
    <w:abstractNumId w:val="9"/>
  </w:num>
  <w:num w:numId="31" w16cid:durableId="152902384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20DE6"/>
    <w:rsid w:val="00032E20"/>
    <w:rsid w:val="000A0F46"/>
    <w:rsid w:val="000A15C7"/>
    <w:rsid w:val="000A7C94"/>
    <w:rsid w:val="000D5F10"/>
    <w:rsid w:val="00102824"/>
    <w:rsid w:val="001178CF"/>
    <w:rsid w:val="00117E38"/>
    <w:rsid w:val="001256F3"/>
    <w:rsid w:val="001336C1"/>
    <w:rsid w:val="0014042C"/>
    <w:rsid w:val="0015761B"/>
    <w:rsid w:val="00190778"/>
    <w:rsid w:val="001C5A0B"/>
    <w:rsid w:val="001D7F1A"/>
    <w:rsid w:val="001E3F1E"/>
    <w:rsid w:val="002049A1"/>
    <w:rsid w:val="002071D9"/>
    <w:rsid w:val="00222A56"/>
    <w:rsid w:val="00233E01"/>
    <w:rsid w:val="00253F03"/>
    <w:rsid w:val="00265A9B"/>
    <w:rsid w:val="002B6E78"/>
    <w:rsid w:val="00311C4F"/>
    <w:rsid w:val="00320D6D"/>
    <w:rsid w:val="003260B3"/>
    <w:rsid w:val="0033779B"/>
    <w:rsid w:val="00363CFD"/>
    <w:rsid w:val="00365D7F"/>
    <w:rsid w:val="0036674E"/>
    <w:rsid w:val="0039519B"/>
    <w:rsid w:val="003C54AF"/>
    <w:rsid w:val="003F61F9"/>
    <w:rsid w:val="004423D8"/>
    <w:rsid w:val="0044500A"/>
    <w:rsid w:val="004660AB"/>
    <w:rsid w:val="0049126B"/>
    <w:rsid w:val="004C2533"/>
    <w:rsid w:val="004E602A"/>
    <w:rsid w:val="004F5399"/>
    <w:rsid w:val="00521A80"/>
    <w:rsid w:val="005F0FB6"/>
    <w:rsid w:val="005F24B2"/>
    <w:rsid w:val="00603CBD"/>
    <w:rsid w:val="00615685"/>
    <w:rsid w:val="006161C0"/>
    <w:rsid w:val="00623D69"/>
    <w:rsid w:val="006305DF"/>
    <w:rsid w:val="006369AE"/>
    <w:rsid w:val="0064002F"/>
    <w:rsid w:val="00647E15"/>
    <w:rsid w:val="00656446"/>
    <w:rsid w:val="00661AE5"/>
    <w:rsid w:val="00663DF1"/>
    <w:rsid w:val="006A474B"/>
    <w:rsid w:val="006B0558"/>
    <w:rsid w:val="006E24ED"/>
    <w:rsid w:val="006E4CD2"/>
    <w:rsid w:val="006F23A9"/>
    <w:rsid w:val="006F7384"/>
    <w:rsid w:val="00707B8D"/>
    <w:rsid w:val="00712DC9"/>
    <w:rsid w:val="0073048C"/>
    <w:rsid w:val="0073152E"/>
    <w:rsid w:val="007334A0"/>
    <w:rsid w:val="00741A9E"/>
    <w:rsid w:val="00751D6F"/>
    <w:rsid w:val="007721F8"/>
    <w:rsid w:val="007973BB"/>
    <w:rsid w:val="007E055E"/>
    <w:rsid w:val="00802053"/>
    <w:rsid w:val="00802342"/>
    <w:rsid w:val="00883285"/>
    <w:rsid w:val="008A70B8"/>
    <w:rsid w:val="008B593F"/>
    <w:rsid w:val="008C5FF5"/>
    <w:rsid w:val="008C6B41"/>
    <w:rsid w:val="008D588F"/>
    <w:rsid w:val="008D67F4"/>
    <w:rsid w:val="008F3FE4"/>
    <w:rsid w:val="00922744"/>
    <w:rsid w:val="00923239"/>
    <w:rsid w:val="009258C8"/>
    <w:rsid w:val="00941674"/>
    <w:rsid w:val="00943676"/>
    <w:rsid w:val="0095270E"/>
    <w:rsid w:val="00965CCA"/>
    <w:rsid w:val="00976802"/>
    <w:rsid w:val="00987131"/>
    <w:rsid w:val="00A11884"/>
    <w:rsid w:val="00A44E95"/>
    <w:rsid w:val="00A620F4"/>
    <w:rsid w:val="00A669B4"/>
    <w:rsid w:val="00A865E3"/>
    <w:rsid w:val="00AA5DE6"/>
    <w:rsid w:val="00AB65F3"/>
    <w:rsid w:val="00AC7E81"/>
    <w:rsid w:val="00AE0396"/>
    <w:rsid w:val="00AF56B4"/>
    <w:rsid w:val="00B00AC1"/>
    <w:rsid w:val="00B04E6B"/>
    <w:rsid w:val="00B2651F"/>
    <w:rsid w:val="00B71A92"/>
    <w:rsid w:val="00B73DF9"/>
    <w:rsid w:val="00B7482A"/>
    <w:rsid w:val="00BA153C"/>
    <w:rsid w:val="00BB42F6"/>
    <w:rsid w:val="00BD16FB"/>
    <w:rsid w:val="00BD4197"/>
    <w:rsid w:val="00BD5819"/>
    <w:rsid w:val="00BE22C6"/>
    <w:rsid w:val="00BE5DCF"/>
    <w:rsid w:val="00C267D4"/>
    <w:rsid w:val="00C304BF"/>
    <w:rsid w:val="00C51557"/>
    <w:rsid w:val="00CF3B88"/>
    <w:rsid w:val="00D37D01"/>
    <w:rsid w:val="00D47F15"/>
    <w:rsid w:val="00D53B6C"/>
    <w:rsid w:val="00D868B9"/>
    <w:rsid w:val="00D95A32"/>
    <w:rsid w:val="00DA2ADD"/>
    <w:rsid w:val="00DB56CE"/>
    <w:rsid w:val="00DF28DE"/>
    <w:rsid w:val="00E05A7F"/>
    <w:rsid w:val="00E13599"/>
    <w:rsid w:val="00E20D2D"/>
    <w:rsid w:val="00E537C5"/>
    <w:rsid w:val="00E6040B"/>
    <w:rsid w:val="00E86236"/>
    <w:rsid w:val="00ED6F7A"/>
    <w:rsid w:val="00EE634D"/>
    <w:rsid w:val="00F35CB3"/>
    <w:rsid w:val="00F4468C"/>
    <w:rsid w:val="00F6700E"/>
    <w:rsid w:val="00FB51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7D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E05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E05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D37D01"/>
    <w:pPr>
      <w:numPr>
        <w:numId w:val="8"/>
      </w:numPr>
      <w:tabs>
        <w:tab w:val="right" w:leader="dot" w:pos="9350"/>
      </w:tabs>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styleId="NoSpacing">
    <w:name w:val="No Spacing"/>
    <w:uiPriority w:val="1"/>
    <w:qFormat/>
    <w:rsid w:val="00117E38"/>
    <w:pPr>
      <w:spacing w:after="0" w:line="240" w:lineRule="auto"/>
    </w:pPr>
  </w:style>
  <w:style w:type="paragraph" w:styleId="ListParagraph">
    <w:name w:val="List Paragraph"/>
    <w:basedOn w:val="Normal"/>
    <w:uiPriority w:val="34"/>
    <w:qFormat/>
    <w:rsid w:val="00A865E3"/>
    <w:pPr>
      <w:ind w:left="720"/>
      <w:contextualSpacing/>
    </w:pPr>
  </w:style>
  <w:style w:type="character" w:customStyle="1" w:styleId="Heading2Char">
    <w:name w:val="Heading 2 Char"/>
    <w:basedOn w:val="DefaultParagraphFont"/>
    <w:link w:val="Heading2"/>
    <w:uiPriority w:val="9"/>
    <w:rsid w:val="00D37D0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37D01"/>
    <w:pPr>
      <w:spacing w:after="100"/>
      <w:ind w:left="220"/>
    </w:pPr>
  </w:style>
  <w:style w:type="character" w:customStyle="1" w:styleId="Heading3Char">
    <w:name w:val="Heading 3 Char"/>
    <w:basedOn w:val="DefaultParagraphFont"/>
    <w:link w:val="Heading3"/>
    <w:uiPriority w:val="9"/>
    <w:rsid w:val="007E05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E055E"/>
    <w:rPr>
      <w:rFonts w:asciiTheme="majorHAnsi" w:eastAsiaTheme="majorEastAsia" w:hAnsiTheme="majorHAnsi" w:cstheme="majorBidi"/>
      <w:i/>
      <w:iCs/>
      <w:color w:val="2F5496" w:themeColor="accent1" w:themeShade="BF"/>
    </w:rPr>
  </w:style>
  <w:style w:type="numbering" w:customStyle="1" w:styleId="CurrentList1">
    <w:name w:val="Current List1"/>
    <w:uiPriority w:val="99"/>
    <w:rsid w:val="007E055E"/>
    <w:pPr>
      <w:numPr>
        <w:numId w:val="11"/>
      </w:numPr>
    </w:pPr>
  </w:style>
  <w:style w:type="character" w:styleId="UnresolvedMention">
    <w:name w:val="Unresolved Mention"/>
    <w:basedOn w:val="DefaultParagraphFont"/>
    <w:uiPriority w:val="99"/>
    <w:semiHidden/>
    <w:unhideWhenUsed/>
    <w:rsid w:val="004C2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60937">
      <w:bodyDiv w:val="1"/>
      <w:marLeft w:val="0"/>
      <w:marRight w:val="0"/>
      <w:marTop w:val="0"/>
      <w:marBottom w:val="0"/>
      <w:divBdr>
        <w:top w:val="none" w:sz="0" w:space="0" w:color="auto"/>
        <w:left w:val="none" w:sz="0" w:space="0" w:color="auto"/>
        <w:bottom w:val="none" w:sz="0" w:space="0" w:color="auto"/>
        <w:right w:val="none" w:sz="0" w:space="0" w:color="auto"/>
      </w:divBdr>
    </w:div>
    <w:div w:id="54162509">
      <w:bodyDiv w:val="1"/>
      <w:marLeft w:val="0"/>
      <w:marRight w:val="0"/>
      <w:marTop w:val="0"/>
      <w:marBottom w:val="0"/>
      <w:divBdr>
        <w:top w:val="none" w:sz="0" w:space="0" w:color="auto"/>
        <w:left w:val="none" w:sz="0" w:space="0" w:color="auto"/>
        <w:bottom w:val="none" w:sz="0" w:space="0" w:color="auto"/>
        <w:right w:val="none" w:sz="0" w:space="0" w:color="auto"/>
      </w:divBdr>
    </w:div>
    <w:div w:id="164712645">
      <w:bodyDiv w:val="1"/>
      <w:marLeft w:val="0"/>
      <w:marRight w:val="0"/>
      <w:marTop w:val="0"/>
      <w:marBottom w:val="0"/>
      <w:divBdr>
        <w:top w:val="none" w:sz="0" w:space="0" w:color="auto"/>
        <w:left w:val="none" w:sz="0" w:space="0" w:color="auto"/>
        <w:bottom w:val="none" w:sz="0" w:space="0" w:color="auto"/>
        <w:right w:val="none" w:sz="0" w:space="0" w:color="auto"/>
      </w:divBdr>
    </w:div>
    <w:div w:id="178786123">
      <w:bodyDiv w:val="1"/>
      <w:marLeft w:val="0"/>
      <w:marRight w:val="0"/>
      <w:marTop w:val="0"/>
      <w:marBottom w:val="0"/>
      <w:divBdr>
        <w:top w:val="none" w:sz="0" w:space="0" w:color="auto"/>
        <w:left w:val="none" w:sz="0" w:space="0" w:color="auto"/>
        <w:bottom w:val="none" w:sz="0" w:space="0" w:color="auto"/>
        <w:right w:val="none" w:sz="0" w:space="0" w:color="auto"/>
      </w:divBdr>
    </w:div>
    <w:div w:id="183252435">
      <w:bodyDiv w:val="1"/>
      <w:marLeft w:val="0"/>
      <w:marRight w:val="0"/>
      <w:marTop w:val="0"/>
      <w:marBottom w:val="0"/>
      <w:divBdr>
        <w:top w:val="none" w:sz="0" w:space="0" w:color="auto"/>
        <w:left w:val="none" w:sz="0" w:space="0" w:color="auto"/>
        <w:bottom w:val="none" w:sz="0" w:space="0" w:color="auto"/>
        <w:right w:val="none" w:sz="0" w:space="0" w:color="auto"/>
      </w:divBdr>
    </w:div>
    <w:div w:id="478807579">
      <w:bodyDiv w:val="1"/>
      <w:marLeft w:val="0"/>
      <w:marRight w:val="0"/>
      <w:marTop w:val="0"/>
      <w:marBottom w:val="0"/>
      <w:divBdr>
        <w:top w:val="none" w:sz="0" w:space="0" w:color="auto"/>
        <w:left w:val="none" w:sz="0" w:space="0" w:color="auto"/>
        <w:bottom w:val="none" w:sz="0" w:space="0" w:color="auto"/>
        <w:right w:val="none" w:sz="0" w:space="0" w:color="auto"/>
      </w:divBdr>
    </w:div>
    <w:div w:id="525216218">
      <w:bodyDiv w:val="1"/>
      <w:marLeft w:val="0"/>
      <w:marRight w:val="0"/>
      <w:marTop w:val="0"/>
      <w:marBottom w:val="0"/>
      <w:divBdr>
        <w:top w:val="none" w:sz="0" w:space="0" w:color="auto"/>
        <w:left w:val="none" w:sz="0" w:space="0" w:color="auto"/>
        <w:bottom w:val="none" w:sz="0" w:space="0" w:color="auto"/>
        <w:right w:val="none" w:sz="0" w:space="0" w:color="auto"/>
      </w:divBdr>
    </w:div>
    <w:div w:id="846286825">
      <w:bodyDiv w:val="1"/>
      <w:marLeft w:val="0"/>
      <w:marRight w:val="0"/>
      <w:marTop w:val="0"/>
      <w:marBottom w:val="0"/>
      <w:divBdr>
        <w:top w:val="none" w:sz="0" w:space="0" w:color="auto"/>
        <w:left w:val="none" w:sz="0" w:space="0" w:color="auto"/>
        <w:bottom w:val="none" w:sz="0" w:space="0" w:color="auto"/>
        <w:right w:val="none" w:sz="0" w:space="0" w:color="auto"/>
      </w:divBdr>
    </w:div>
    <w:div w:id="1417631723">
      <w:bodyDiv w:val="1"/>
      <w:marLeft w:val="0"/>
      <w:marRight w:val="0"/>
      <w:marTop w:val="0"/>
      <w:marBottom w:val="0"/>
      <w:divBdr>
        <w:top w:val="none" w:sz="0" w:space="0" w:color="auto"/>
        <w:left w:val="none" w:sz="0" w:space="0" w:color="auto"/>
        <w:bottom w:val="none" w:sz="0" w:space="0" w:color="auto"/>
        <w:right w:val="none" w:sz="0" w:space="0" w:color="auto"/>
      </w:divBdr>
    </w:div>
    <w:div w:id="1424648078">
      <w:bodyDiv w:val="1"/>
      <w:marLeft w:val="0"/>
      <w:marRight w:val="0"/>
      <w:marTop w:val="0"/>
      <w:marBottom w:val="0"/>
      <w:divBdr>
        <w:top w:val="none" w:sz="0" w:space="0" w:color="auto"/>
        <w:left w:val="none" w:sz="0" w:space="0" w:color="auto"/>
        <w:bottom w:val="none" w:sz="0" w:space="0" w:color="auto"/>
        <w:right w:val="none" w:sz="0" w:space="0" w:color="auto"/>
      </w:divBdr>
    </w:div>
    <w:div w:id="1578779558">
      <w:bodyDiv w:val="1"/>
      <w:marLeft w:val="0"/>
      <w:marRight w:val="0"/>
      <w:marTop w:val="0"/>
      <w:marBottom w:val="0"/>
      <w:divBdr>
        <w:top w:val="none" w:sz="0" w:space="0" w:color="auto"/>
        <w:left w:val="none" w:sz="0" w:space="0" w:color="auto"/>
        <w:bottom w:val="none" w:sz="0" w:space="0" w:color="auto"/>
        <w:right w:val="none" w:sz="0" w:space="0" w:color="auto"/>
      </w:divBdr>
    </w:div>
    <w:div w:id="1879706797">
      <w:bodyDiv w:val="1"/>
      <w:marLeft w:val="0"/>
      <w:marRight w:val="0"/>
      <w:marTop w:val="0"/>
      <w:marBottom w:val="0"/>
      <w:divBdr>
        <w:top w:val="none" w:sz="0" w:space="0" w:color="auto"/>
        <w:left w:val="none" w:sz="0" w:space="0" w:color="auto"/>
        <w:bottom w:val="none" w:sz="0" w:space="0" w:color="auto"/>
        <w:right w:val="none" w:sz="0" w:space="0" w:color="auto"/>
      </w:divBdr>
    </w:div>
    <w:div w:id="1976443933">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hyperlink" Target="https://medium.com/analytics-vidhya/scraping-kijiji-home-rental-advertisements-using-beautiful-soup-5e286af9d96"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yperlink" Target="https://www.geeksforgeeks.org/what-is-exploratory-data-analysis/" TargetMode="Externa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2386</Words>
  <Characters>1360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Sudhy Sukumaran</cp:lastModifiedBy>
  <cp:revision>3</cp:revision>
  <dcterms:created xsi:type="dcterms:W3CDTF">2024-03-17T15:48:00Z</dcterms:created>
  <dcterms:modified xsi:type="dcterms:W3CDTF">2024-03-1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4f4eff231133907f6f6600553507a84a80cc1bf73793daa5ca4100d8b65be2</vt:lpwstr>
  </property>
</Properties>
</file>